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EF5C04" w14:textId="41572999" w:rsidR="002A35D9" w:rsidRDefault="002A35D9">
      <w:pPr>
        <w:rPr>
          <w:sz w:val="52"/>
          <w:szCs w:val="52"/>
        </w:rPr>
      </w:pPr>
    </w:p>
    <w:p w14:paraId="47E3A4B4" w14:textId="77777777" w:rsidR="00A621E1" w:rsidRPr="002A35D9" w:rsidRDefault="00A621E1">
      <w:pPr>
        <w:rPr>
          <w:sz w:val="52"/>
          <w:szCs w:val="52"/>
        </w:rPr>
      </w:pPr>
    </w:p>
    <w:p w14:paraId="2F73769E" w14:textId="6AFFDFCA" w:rsidR="005438C9" w:rsidRDefault="002A35D9" w:rsidP="002A35D9">
      <w:pPr>
        <w:jc w:val="center"/>
        <w:rPr>
          <w:sz w:val="52"/>
          <w:szCs w:val="52"/>
        </w:rPr>
      </w:pPr>
      <w:r w:rsidRPr="002A35D9">
        <w:rPr>
          <w:sz w:val="52"/>
          <w:szCs w:val="52"/>
        </w:rPr>
        <w:t>Compilers Assignment #1</w:t>
      </w:r>
      <w:r w:rsidR="005438C9">
        <w:rPr>
          <w:sz w:val="52"/>
          <w:szCs w:val="52"/>
        </w:rPr>
        <w:t>:</w:t>
      </w:r>
    </w:p>
    <w:p w14:paraId="0334C511" w14:textId="61AFC708" w:rsidR="002A35D9" w:rsidRPr="002A35D9" w:rsidRDefault="002A35D9" w:rsidP="002A35D9">
      <w:pPr>
        <w:jc w:val="center"/>
        <w:rPr>
          <w:sz w:val="52"/>
          <w:szCs w:val="52"/>
        </w:rPr>
      </w:pPr>
      <w:r w:rsidRPr="002A35D9">
        <w:rPr>
          <w:sz w:val="52"/>
          <w:szCs w:val="52"/>
        </w:rPr>
        <w:t>The Buffer</w:t>
      </w:r>
    </w:p>
    <w:p w14:paraId="1201F895" w14:textId="03326A3B" w:rsidR="002A35D9" w:rsidRDefault="002A35D9"/>
    <w:p w14:paraId="40220EEF" w14:textId="77777777" w:rsidR="00A621E1" w:rsidRDefault="00A621E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60"/>
        <w:gridCol w:w="3894"/>
      </w:tblGrid>
      <w:tr w:rsidR="002A35D9" w14:paraId="7BE6D5EC" w14:textId="77777777" w:rsidTr="00A621E1">
        <w:trPr>
          <w:trHeight w:val="359"/>
        </w:trPr>
        <w:tc>
          <w:tcPr>
            <w:tcW w:w="2160" w:type="dxa"/>
          </w:tcPr>
          <w:p w14:paraId="54873F29" w14:textId="3C0CC658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Student Name</w:t>
            </w:r>
          </w:p>
        </w:tc>
        <w:tc>
          <w:tcPr>
            <w:tcW w:w="3894" w:type="dxa"/>
          </w:tcPr>
          <w:p w14:paraId="638EE4A7" w14:textId="5AAF3043" w:rsidR="002A35D9" w:rsidRPr="00A621E1" w:rsidRDefault="002A35D9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Seongyeop Jeong</w:t>
            </w:r>
            <w:r w:rsidR="005076EF" w:rsidRPr="00A621E1">
              <w:rPr>
                <w:sz w:val="28"/>
                <w:szCs w:val="28"/>
              </w:rPr>
              <w:t xml:space="preserve"> (040 885 882)</w:t>
            </w:r>
          </w:p>
        </w:tc>
      </w:tr>
      <w:tr w:rsidR="002A35D9" w14:paraId="1CCE0C93" w14:textId="77777777" w:rsidTr="00A621E1">
        <w:trPr>
          <w:trHeight w:val="359"/>
        </w:trPr>
        <w:tc>
          <w:tcPr>
            <w:tcW w:w="2160" w:type="dxa"/>
          </w:tcPr>
          <w:p w14:paraId="61A9B738" w14:textId="22DB3274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Course</w:t>
            </w:r>
          </w:p>
        </w:tc>
        <w:tc>
          <w:tcPr>
            <w:tcW w:w="3894" w:type="dxa"/>
          </w:tcPr>
          <w:p w14:paraId="46E6BC2E" w14:textId="768F2539" w:rsidR="002A35D9" w:rsidRPr="00A621E1" w:rsidRDefault="002A35D9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CST8152 – Compilers</w:t>
            </w:r>
          </w:p>
        </w:tc>
      </w:tr>
      <w:tr w:rsidR="002A35D9" w14:paraId="05B50DD5" w14:textId="77777777" w:rsidTr="00A621E1">
        <w:trPr>
          <w:trHeight w:val="376"/>
        </w:trPr>
        <w:tc>
          <w:tcPr>
            <w:tcW w:w="2160" w:type="dxa"/>
          </w:tcPr>
          <w:p w14:paraId="27C53168" w14:textId="75974E0B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Lab Section</w:t>
            </w:r>
          </w:p>
        </w:tc>
        <w:tc>
          <w:tcPr>
            <w:tcW w:w="3894" w:type="dxa"/>
          </w:tcPr>
          <w:p w14:paraId="530519A1" w14:textId="7C368DD1" w:rsidR="002A35D9" w:rsidRPr="00A621E1" w:rsidRDefault="002A35D9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012</w:t>
            </w:r>
          </w:p>
        </w:tc>
      </w:tr>
      <w:tr w:rsidR="002A35D9" w14:paraId="36F5E430" w14:textId="77777777" w:rsidTr="00A621E1">
        <w:trPr>
          <w:trHeight w:val="359"/>
        </w:trPr>
        <w:tc>
          <w:tcPr>
            <w:tcW w:w="2160" w:type="dxa"/>
          </w:tcPr>
          <w:p w14:paraId="0DE05DC7" w14:textId="168B9FE4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Assignment</w:t>
            </w:r>
          </w:p>
        </w:tc>
        <w:tc>
          <w:tcPr>
            <w:tcW w:w="3894" w:type="dxa"/>
          </w:tcPr>
          <w:p w14:paraId="737A5403" w14:textId="05819D7D" w:rsidR="002A35D9" w:rsidRPr="00A621E1" w:rsidRDefault="002A35D9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1</w:t>
            </w:r>
          </w:p>
        </w:tc>
      </w:tr>
      <w:tr w:rsidR="002A35D9" w14:paraId="1FFAC45D" w14:textId="77777777" w:rsidTr="00A621E1">
        <w:trPr>
          <w:trHeight w:val="359"/>
        </w:trPr>
        <w:tc>
          <w:tcPr>
            <w:tcW w:w="2160" w:type="dxa"/>
          </w:tcPr>
          <w:p w14:paraId="123FCAE6" w14:textId="78438B75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Professor</w:t>
            </w:r>
          </w:p>
        </w:tc>
        <w:tc>
          <w:tcPr>
            <w:tcW w:w="3894" w:type="dxa"/>
          </w:tcPr>
          <w:p w14:paraId="34579BA4" w14:textId="6FC39824" w:rsidR="002A35D9" w:rsidRPr="00A621E1" w:rsidRDefault="002A35D9">
            <w:pPr>
              <w:rPr>
                <w:sz w:val="28"/>
                <w:szCs w:val="28"/>
              </w:rPr>
            </w:pPr>
            <w:proofErr w:type="spellStart"/>
            <w:r w:rsidRPr="00A621E1">
              <w:rPr>
                <w:sz w:val="28"/>
                <w:szCs w:val="28"/>
              </w:rPr>
              <w:t>Sv</w:t>
            </w:r>
            <w:proofErr w:type="spellEnd"/>
            <w:r w:rsidRPr="00A621E1">
              <w:rPr>
                <w:sz w:val="28"/>
                <w:szCs w:val="28"/>
              </w:rPr>
              <w:t xml:space="preserve">. </w:t>
            </w:r>
            <w:proofErr w:type="spellStart"/>
            <w:r w:rsidRPr="00A621E1">
              <w:rPr>
                <w:sz w:val="28"/>
                <w:szCs w:val="28"/>
              </w:rPr>
              <w:t>Ranev</w:t>
            </w:r>
            <w:proofErr w:type="spellEnd"/>
          </w:p>
        </w:tc>
      </w:tr>
      <w:tr w:rsidR="002A35D9" w14:paraId="0710B743" w14:textId="77777777" w:rsidTr="00A621E1">
        <w:trPr>
          <w:trHeight w:val="359"/>
        </w:trPr>
        <w:tc>
          <w:tcPr>
            <w:tcW w:w="2160" w:type="dxa"/>
          </w:tcPr>
          <w:p w14:paraId="724BD8D5" w14:textId="5C40E9A4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Due date</w:t>
            </w:r>
          </w:p>
        </w:tc>
        <w:tc>
          <w:tcPr>
            <w:tcW w:w="3894" w:type="dxa"/>
          </w:tcPr>
          <w:p w14:paraId="62CA544B" w14:textId="624969EA" w:rsidR="002A35D9" w:rsidRPr="00A621E1" w:rsidRDefault="002A35D9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October 3, 2018</w:t>
            </w:r>
          </w:p>
        </w:tc>
      </w:tr>
      <w:tr w:rsidR="002A35D9" w14:paraId="25E13F46" w14:textId="77777777" w:rsidTr="00A621E1">
        <w:trPr>
          <w:trHeight w:val="359"/>
        </w:trPr>
        <w:tc>
          <w:tcPr>
            <w:tcW w:w="2160" w:type="dxa"/>
          </w:tcPr>
          <w:p w14:paraId="27533C0A" w14:textId="20845470" w:rsidR="002A35D9" w:rsidRPr="00A621E1" w:rsidRDefault="002A35D9">
            <w:pPr>
              <w:rPr>
                <w:b/>
                <w:sz w:val="28"/>
                <w:szCs w:val="28"/>
              </w:rPr>
            </w:pPr>
            <w:r w:rsidRPr="00A621E1"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3894" w:type="dxa"/>
          </w:tcPr>
          <w:p w14:paraId="3F331609" w14:textId="643ED675" w:rsidR="002A35D9" w:rsidRPr="00A621E1" w:rsidRDefault="002A35D9">
            <w:pPr>
              <w:rPr>
                <w:sz w:val="28"/>
                <w:szCs w:val="28"/>
              </w:rPr>
            </w:pPr>
            <w:r w:rsidRPr="00A621E1">
              <w:rPr>
                <w:sz w:val="28"/>
                <w:szCs w:val="28"/>
              </w:rPr>
              <w:t>October 3, 2018</w:t>
            </w:r>
          </w:p>
        </w:tc>
      </w:tr>
    </w:tbl>
    <w:p w14:paraId="0181B586" w14:textId="23FE8B07" w:rsidR="0035183C" w:rsidRDefault="0035183C"/>
    <w:p w14:paraId="77286454" w14:textId="77777777" w:rsidR="001262A2" w:rsidRDefault="001262A2"/>
    <w:p w14:paraId="2EB9D73A" w14:textId="7C03D43D" w:rsidR="00D6020C" w:rsidRPr="00A621E1" w:rsidRDefault="002A35D9">
      <w:pPr>
        <w:rPr>
          <w:b/>
          <w:sz w:val="28"/>
          <w:szCs w:val="28"/>
        </w:rPr>
      </w:pPr>
      <w:r w:rsidRPr="00A621E1">
        <w:rPr>
          <w:b/>
          <w:sz w:val="28"/>
          <w:szCs w:val="28"/>
        </w:rPr>
        <w:t>Contents</w:t>
      </w:r>
    </w:p>
    <w:p w14:paraId="39F21794" w14:textId="2DD79AED" w:rsidR="002A35D9" w:rsidRPr="00A621E1" w:rsidRDefault="00E05963" w:rsidP="002A35D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21E1">
        <w:rPr>
          <w:sz w:val="28"/>
          <w:szCs w:val="28"/>
        </w:rPr>
        <w:t>Assignment #1 Test Plan</w:t>
      </w:r>
    </w:p>
    <w:p w14:paraId="435F3DE1" w14:textId="38193BA1" w:rsidR="00E05963" w:rsidRPr="00A621E1" w:rsidRDefault="00E05963" w:rsidP="002A35D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21E1">
        <w:rPr>
          <w:sz w:val="28"/>
          <w:szCs w:val="28"/>
        </w:rPr>
        <w:t xml:space="preserve">Printed </w:t>
      </w:r>
      <w:r w:rsidR="008B7198" w:rsidRPr="00A621E1">
        <w:rPr>
          <w:sz w:val="28"/>
          <w:szCs w:val="28"/>
        </w:rPr>
        <w:t>source code</w:t>
      </w:r>
    </w:p>
    <w:p w14:paraId="62441D5D" w14:textId="6081AFBF" w:rsidR="00E05963" w:rsidRPr="00A621E1" w:rsidRDefault="00E05963" w:rsidP="00E05963">
      <w:pPr>
        <w:pStyle w:val="ListParagraph"/>
        <w:numPr>
          <w:ilvl w:val="1"/>
          <w:numId w:val="1"/>
        </w:numPr>
        <w:rPr>
          <w:sz w:val="28"/>
          <w:szCs w:val="28"/>
        </w:rPr>
      </w:pPr>
      <w:proofErr w:type="spellStart"/>
      <w:r w:rsidRPr="00A621E1">
        <w:rPr>
          <w:sz w:val="28"/>
          <w:szCs w:val="28"/>
        </w:rPr>
        <w:t>buffer.h</w:t>
      </w:r>
      <w:proofErr w:type="spellEnd"/>
    </w:p>
    <w:p w14:paraId="1765316F" w14:textId="25BFF27E" w:rsidR="00E05963" w:rsidRPr="00A621E1" w:rsidRDefault="00E05963" w:rsidP="00E05963">
      <w:pPr>
        <w:pStyle w:val="ListParagraph"/>
        <w:numPr>
          <w:ilvl w:val="1"/>
          <w:numId w:val="1"/>
        </w:numPr>
        <w:rPr>
          <w:sz w:val="28"/>
          <w:szCs w:val="28"/>
        </w:rPr>
      </w:pPr>
      <w:proofErr w:type="spellStart"/>
      <w:r w:rsidRPr="00A621E1">
        <w:rPr>
          <w:sz w:val="28"/>
          <w:szCs w:val="28"/>
        </w:rPr>
        <w:t>buffer.c</w:t>
      </w:r>
      <w:proofErr w:type="spellEnd"/>
    </w:p>
    <w:p w14:paraId="4FC68AF0" w14:textId="37139CAB" w:rsidR="008B7198" w:rsidRPr="00A621E1" w:rsidRDefault="008B7198" w:rsidP="008B7198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621E1">
        <w:rPr>
          <w:sz w:val="28"/>
          <w:szCs w:val="28"/>
        </w:rPr>
        <w:t>Printed test file</w:t>
      </w:r>
    </w:p>
    <w:p w14:paraId="066E122F" w14:textId="04030CC0" w:rsidR="008B7198" w:rsidRPr="00A621E1" w:rsidRDefault="003B4684" w:rsidP="008B719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</w:t>
      </w:r>
      <w:r w:rsidR="008B7198" w:rsidRPr="00A621E1">
        <w:rPr>
          <w:sz w:val="28"/>
          <w:szCs w:val="28"/>
        </w:rPr>
        <w:t>ss1ai.out</w:t>
      </w:r>
    </w:p>
    <w:p w14:paraId="21D08081" w14:textId="7B31C5AE" w:rsidR="008B7198" w:rsidRPr="00A621E1" w:rsidRDefault="003B4684" w:rsidP="008B719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</w:t>
      </w:r>
      <w:r w:rsidR="008B7198" w:rsidRPr="00A621E1">
        <w:rPr>
          <w:sz w:val="28"/>
          <w:szCs w:val="28"/>
        </w:rPr>
        <w:t>ss1e.out</w:t>
      </w:r>
    </w:p>
    <w:p w14:paraId="1BF71963" w14:textId="365802D8" w:rsidR="008B7198" w:rsidRPr="00A621E1" w:rsidRDefault="003B4684" w:rsidP="008B719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</w:t>
      </w:r>
      <w:r w:rsidR="008B7198" w:rsidRPr="00A621E1">
        <w:rPr>
          <w:sz w:val="28"/>
          <w:szCs w:val="28"/>
        </w:rPr>
        <w:t>ss1fi.out</w:t>
      </w:r>
    </w:p>
    <w:p w14:paraId="270B4C0B" w14:textId="4FCEDBE2" w:rsidR="001262A2" w:rsidRDefault="003B4684" w:rsidP="008B7198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</w:t>
      </w:r>
      <w:r w:rsidR="008B7198" w:rsidRPr="00A621E1">
        <w:rPr>
          <w:sz w:val="28"/>
          <w:szCs w:val="28"/>
        </w:rPr>
        <w:t>ss1mi.out</w:t>
      </w:r>
    </w:p>
    <w:p w14:paraId="58BA3191" w14:textId="77777777" w:rsidR="001262A2" w:rsidRDefault="001262A2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32E60CE6" w14:textId="77777777" w:rsidR="008A183E" w:rsidRDefault="008A183E" w:rsidP="001262A2">
      <w:pPr>
        <w:rPr>
          <w:b/>
          <w:sz w:val="24"/>
          <w:szCs w:val="24"/>
        </w:rPr>
        <w:sectPr w:rsidR="008A183E" w:rsidSect="00E762DD">
          <w:headerReference w:type="default" r:id="rId8"/>
          <w:footerReference w:type="default" r:id="rId9"/>
          <w:footerReference w:type="first" r:id="rId10"/>
          <w:pgSz w:w="12240" w:h="15840"/>
          <w:pgMar w:top="1701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1109D76" w14:textId="0FDD2BCD" w:rsidR="008B7198" w:rsidRPr="009A46BF" w:rsidRDefault="004F5A95" w:rsidP="001262A2">
      <w:pPr>
        <w:rPr>
          <w:b/>
          <w:sz w:val="32"/>
          <w:szCs w:val="32"/>
        </w:rPr>
      </w:pPr>
      <w:r w:rsidRPr="009A46BF">
        <w:rPr>
          <w:b/>
          <w:sz w:val="32"/>
          <w:szCs w:val="32"/>
        </w:rPr>
        <w:lastRenderedPageBreak/>
        <w:t>Assignment Test Pla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0"/>
        <w:gridCol w:w="1792"/>
        <w:gridCol w:w="1692"/>
        <w:gridCol w:w="1632"/>
        <w:gridCol w:w="1326"/>
        <w:gridCol w:w="1107"/>
        <w:gridCol w:w="4632"/>
      </w:tblGrid>
      <w:tr w:rsidR="008A183E" w:rsidRPr="008E3ED2" w14:paraId="79225243" w14:textId="77777777" w:rsidTr="004873C3">
        <w:trPr>
          <w:gridAfter w:val="2"/>
          <w:wAfter w:w="5739" w:type="dxa"/>
          <w:trHeight w:val="263"/>
        </w:trPr>
        <w:tc>
          <w:tcPr>
            <w:tcW w:w="2312" w:type="dxa"/>
            <w:gridSpan w:val="2"/>
          </w:tcPr>
          <w:p w14:paraId="11A98981" w14:textId="77777777" w:rsidR="008E3ED2" w:rsidRPr="008A183E" w:rsidRDefault="008E3ED2" w:rsidP="002D3F70">
            <w:pPr>
              <w:rPr>
                <w:sz w:val="24"/>
                <w:szCs w:val="24"/>
              </w:rPr>
            </w:pPr>
            <w:r w:rsidRPr="008A183E">
              <w:rPr>
                <w:sz w:val="24"/>
                <w:szCs w:val="24"/>
              </w:rPr>
              <w:t>Course</w:t>
            </w:r>
          </w:p>
        </w:tc>
        <w:tc>
          <w:tcPr>
            <w:tcW w:w="4650" w:type="dxa"/>
            <w:gridSpan w:val="3"/>
          </w:tcPr>
          <w:p w14:paraId="300CE10C" w14:textId="77777777" w:rsidR="008E3ED2" w:rsidRPr="008E3ED2" w:rsidRDefault="008E3ED2" w:rsidP="002D3F70">
            <w:pPr>
              <w:rPr>
                <w:sz w:val="24"/>
                <w:szCs w:val="24"/>
              </w:rPr>
            </w:pPr>
            <w:r w:rsidRPr="008E3ED2">
              <w:rPr>
                <w:sz w:val="24"/>
                <w:szCs w:val="24"/>
              </w:rPr>
              <w:t>CST8152 – Compilers</w:t>
            </w:r>
          </w:p>
        </w:tc>
      </w:tr>
      <w:tr w:rsidR="008A183E" w:rsidRPr="008E3ED2" w14:paraId="4F0335C5" w14:textId="77777777" w:rsidTr="004873C3">
        <w:trPr>
          <w:gridAfter w:val="2"/>
          <w:wAfter w:w="5739" w:type="dxa"/>
          <w:trHeight w:val="275"/>
        </w:trPr>
        <w:tc>
          <w:tcPr>
            <w:tcW w:w="2312" w:type="dxa"/>
            <w:gridSpan w:val="2"/>
          </w:tcPr>
          <w:p w14:paraId="34BACA6E" w14:textId="77777777" w:rsidR="008E3ED2" w:rsidRPr="008A183E" w:rsidRDefault="008E3ED2" w:rsidP="002D3F70">
            <w:pPr>
              <w:rPr>
                <w:sz w:val="24"/>
                <w:szCs w:val="24"/>
              </w:rPr>
            </w:pPr>
            <w:r w:rsidRPr="008A183E">
              <w:rPr>
                <w:sz w:val="24"/>
                <w:szCs w:val="24"/>
              </w:rPr>
              <w:t>Lab Section</w:t>
            </w:r>
          </w:p>
        </w:tc>
        <w:tc>
          <w:tcPr>
            <w:tcW w:w="4650" w:type="dxa"/>
            <w:gridSpan w:val="3"/>
          </w:tcPr>
          <w:p w14:paraId="7CF49BA0" w14:textId="77777777" w:rsidR="008E3ED2" w:rsidRPr="008E3ED2" w:rsidRDefault="008E3ED2" w:rsidP="002D3F70">
            <w:pPr>
              <w:rPr>
                <w:sz w:val="24"/>
                <w:szCs w:val="24"/>
              </w:rPr>
            </w:pPr>
            <w:r w:rsidRPr="008E3ED2">
              <w:rPr>
                <w:sz w:val="24"/>
                <w:szCs w:val="24"/>
              </w:rPr>
              <w:t>012</w:t>
            </w:r>
          </w:p>
        </w:tc>
      </w:tr>
      <w:tr w:rsidR="008A183E" w:rsidRPr="008E3ED2" w14:paraId="52825919" w14:textId="77777777" w:rsidTr="004873C3">
        <w:trPr>
          <w:gridAfter w:val="2"/>
          <w:wAfter w:w="5739" w:type="dxa"/>
          <w:trHeight w:val="263"/>
        </w:trPr>
        <w:tc>
          <w:tcPr>
            <w:tcW w:w="2312" w:type="dxa"/>
            <w:gridSpan w:val="2"/>
          </w:tcPr>
          <w:p w14:paraId="4932AF17" w14:textId="77777777" w:rsidR="008E3ED2" w:rsidRPr="008A183E" w:rsidRDefault="008E3ED2" w:rsidP="002D3F70">
            <w:pPr>
              <w:rPr>
                <w:sz w:val="24"/>
                <w:szCs w:val="24"/>
              </w:rPr>
            </w:pPr>
            <w:r w:rsidRPr="008A183E">
              <w:rPr>
                <w:sz w:val="24"/>
                <w:szCs w:val="24"/>
              </w:rPr>
              <w:t>Assignment</w:t>
            </w:r>
          </w:p>
        </w:tc>
        <w:tc>
          <w:tcPr>
            <w:tcW w:w="4650" w:type="dxa"/>
            <w:gridSpan w:val="3"/>
          </w:tcPr>
          <w:p w14:paraId="3873EE1B" w14:textId="77777777" w:rsidR="008E3ED2" w:rsidRPr="008E3ED2" w:rsidRDefault="008E3ED2" w:rsidP="002D3F70">
            <w:pPr>
              <w:rPr>
                <w:sz w:val="24"/>
                <w:szCs w:val="24"/>
              </w:rPr>
            </w:pPr>
            <w:r w:rsidRPr="008E3ED2">
              <w:rPr>
                <w:sz w:val="24"/>
                <w:szCs w:val="24"/>
              </w:rPr>
              <w:t>1</w:t>
            </w:r>
          </w:p>
        </w:tc>
      </w:tr>
      <w:tr w:rsidR="008E3ED2" w:rsidRPr="008E3ED2" w14:paraId="2C020F06" w14:textId="77777777" w:rsidTr="004873C3">
        <w:trPr>
          <w:gridAfter w:val="2"/>
          <w:wAfter w:w="5739" w:type="dxa"/>
          <w:trHeight w:val="263"/>
        </w:trPr>
        <w:tc>
          <w:tcPr>
            <w:tcW w:w="2312" w:type="dxa"/>
            <w:gridSpan w:val="2"/>
          </w:tcPr>
          <w:p w14:paraId="6DA1055F" w14:textId="77777777" w:rsidR="008E3ED2" w:rsidRPr="008A183E" w:rsidRDefault="008E3ED2" w:rsidP="002D3F70">
            <w:pPr>
              <w:rPr>
                <w:sz w:val="24"/>
                <w:szCs w:val="24"/>
              </w:rPr>
            </w:pPr>
            <w:r w:rsidRPr="008A183E">
              <w:rPr>
                <w:sz w:val="24"/>
                <w:szCs w:val="24"/>
              </w:rPr>
              <w:t>Professor</w:t>
            </w:r>
          </w:p>
        </w:tc>
        <w:tc>
          <w:tcPr>
            <w:tcW w:w="4650" w:type="dxa"/>
            <w:gridSpan w:val="3"/>
          </w:tcPr>
          <w:p w14:paraId="5557FFED" w14:textId="77777777" w:rsidR="008E3ED2" w:rsidRPr="008E3ED2" w:rsidRDefault="008E3ED2" w:rsidP="002D3F70">
            <w:pPr>
              <w:rPr>
                <w:sz w:val="24"/>
                <w:szCs w:val="24"/>
              </w:rPr>
            </w:pPr>
            <w:proofErr w:type="spellStart"/>
            <w:r w:rsidRPr="008E3ED2">
              <w:rPr>
                <w:sz w:val="24"/>
                <w:szCs w:val="24"/>
              </w:rPr>
              <w:t>Sv</w:t>
            </w:r>
            <w:proofErr w:type="spellEnd"/>
            <w:r w:rsidRPr="008E3ED2">
              <w:rPr>
                <w:sz w:val="24"/>
                <w:szCs w:val="24"/>
              </w:rPr>
              <w:t xml:space="preserve">. </w:t>
            </w:r>
            <w:proofErr w:type="spellStart"/>
            <w:r w:rsidRPr="008E3ED2">
              <w:rPr>
                <w:sz w:val="24"/>
                <w:szCs w:val="24"/>
              </w:rPr>
              <w:t>Ranev</w:t>
            </w:r>
            <w:proofErr w:type="spellEnd"/>
          </w:p>
        </w:tc>
      </w:tr>
      <w:tr w:rsidR="008E3ED2" w:rsidRPr="008E3ED2" w14:paraId="7CA00ED9" w14:textId="77777777" w:rsidTr="004873C3">
        <w:trPr>
          <w:gridAfter w:val="2"/>
          <w:wAfter w:w="5739" w:type="dxa"/>
          <w:trHeight w:val="263"/>
        </w:trPr>
        <w:tc>
          <w:tcPr>
            <w:tcW w:w="2312" w:type="dxa"/>
            <w:gridSpan w:val="2"/>
          </w:tcPr>
          <w:p w14:paraId="7CE797C5" w14:textId="0D177DC9" w:rsidR="008E3ED2" w:rsidRPr="008A183E" w:rsidRDefault="008E3ED2" w:rsidP="002D3F70">
            <w:pPr>
              <w:rPr>
                <w:sz w:val="24"/>
                <w:szCs w:val="24"/>
              </w:rPr>
            </w:pPr>
            <w:r w:rsidRPr="008A183E">
              <w:rPr>
                <w:sz w:val="24"/>
                <w:szCs w:val="24"/>
              </w:rPr>
              <w:t>Date</w:t>
            </w:r>
          </w:p>
        </w:tc>
        <w:tc>
          <w:tcPr>
            <w:tcW w:w="4650" w:type="dxa"/>
            <w:gridSpan w:val="3"/>
          </w:tcPr>
          <w:p w14:paraId="71CEB00E" w14:textId="77777777" w:rsidR="008E3ED2" w:rsidRDefault="000831A9" w:rsidP="002D3F70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ctober 3, 2018</w:t>
            </w:r>
          </w:p>
          <w:p w14:paraId="5BB65321" w14:textId="3BD83DFC" w:rsidR="00561BCB" w:rsidRPr="008E3ED2" w:rsidRDefault="00561BCB" w:rsidP="002D3F70">
            <w:pPr>
              <w:rPr>
                <w:sz w:val="24"/>
                <w:szCs w:val="24"/>
              </w:rPr>
            </w:pPr>
          </w:p>
        </w:tc>
      </w:tr>
      <w:tr w:rsidR="009A46BF" w14:paraId="149E359A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462"/>
        </w:trPr>
        <w:tc>
          <w:tcPr>
            <w:tcW w:w="520" w:type="dxa"/>
          </w:tcPr>
          <w:p w14:paraId="03288F7D" w14:textId="3469CF02" w:rsidR="00D61851" w:rsidRPr="009A46BF" w:rsidRDefault="00D61851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#</w:t>
            </w:r>
          </w:p>
        </w:tc>
        <w:tc>
          <w:tcPr>
            <w:tcW w:w="1792" w:type="dxa"/>
          </w:tcPr>
          <w:p w14:paraId="46155632" w14:textId="3FBBF649" w:rsidR="00D61851" w:rsidRPr="009A46BF" w:rsidRDefault="00D61851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Test file</w:t>
            </w:r>
          </w:p>
        </w:tc>
        <w:tc>
          <w:tcPr>
            <w:tcW w:w="1692" w:type="dxa"/>
          </w:tcPr>
          <w:p w14:paraId="3B98A751" w14:textId="7795E092" w:rsidR="00D61851" w:rsidRPr="009A46BF" w:rsidRDefault="00F01176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Mode</w:t>
            </w:r>
          </w:p>
        </w:tc>
        <w:tc>
          <w:tcPr>
            <w:tcW w:w="1632" w:type="dxa"/>
          </w:tcPr>
          <w:p w14:paraId="2A9FD63A" w14:textId="1D853949" w:rsidR="00F01176" w:rsidRPr="009A46BF" w:rsidRDefault="00F01176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Value:</w:t>
            </w:r>
          </w:p>
          <w:p w14:paraId="6A578F29" w14:textId="037E9828" w:rsidR="00F01176" w:rsidRPr="009A46BF" w:rsidRDefault="00F01176" w:rsidP="00C63295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9A46BF">
              <w:rPr>
                <w:b/>
                <w:sz w:val="24"/>
                <w:szCs w:val="24"/>
              </w:rPr>
              <w:t>init_capacity</w:t>
            </w:r>
            <w:proofErr w:type="spellEnd"/>
          </w:p>
        </w:tc>
        <w:tc>
          <w:tcPr>
            <w:tcW w:w="1326" w:type="dxa"/>
          </w:tcPr>
          <w:p w14:paraId="1008843F" w14:textId="77777777" w:rsidR="00D61851" w:rsidRPr="009A46BF" w:rsidRDefault="00F01176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Value:</w:t>
            </w:r>
          </w:p>
          <w:p w14:paraId="3C1C15B3" w14:textId="6CE760EF" w:rsidR="00F01176" w:rsidRPr="009A46BF" w:rsidRDefault="00F01176" w:rsidP="00C63295">
            <w:pPr>
              <w:jc w:val="center"/>
              <w:rPr>
                <w:b/>
                <w:sz w:val="24"/>
                <w:szCs w:val="24"/>
              </w:rPr>
            </w:pPr>
            <w:proofErr w:type="spellStart"/>
            <w:r w:rsidRPr="009A46BF">
              <w:rPr>
                <w:b/>
                <w:sz w:val="24"/>
                <w:szCs w:val="24"/>
              </w:rPr>
              <w:t>Inc_factor</w:t>
            </w:r>
            <w:proofErr w:type="spellEnd"/>
          </w:p>
        </w:tc>
        <w:tc>
          <w:tcPr>
            <w:tcW w:w="1107" w:type="dxa"/>
          </w:tcPr>
          <w:p w14:paraId="1C794CE5" w14:textId="6FE885F5" w:rsidR="00D61851" w:rsidRPr="009A46BF" w:rsidRDefault="00A80332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Matched result</w:t>
            </w:r>
          </w:p>
        </w:tc>
        <w:tc>
          <w:tcPr>
            <w:tcW w:w="4632" w:type="dxa"/>
          </w:tcPr>
          <w:p w14:paraId="7487B100" w14:textId="15E28414" w:rsidR="00D61851" w:rsidRPr="009A46BF" w:rsidRDefault="00A80332" w:rsidP="00C63295">
            <w:pPr>
              <w:jc w:val="center"/>
              <w:rPr>
                <w:b/>
                <w:sz w:val="24"/>
                <w:szCs w:val="24"/>
              </w:rPr>
            </w:pPr>
            <w:r w:rsidRPr="009A46BF">
              <w:rPr>
                <w:b/>
                <w:sz w:val="24"/>
                <w:szCs w:val="24"/>
              </w:rPr>
              <w:t>Command</w:t>
            </w:r>
          </w:p>
        </w:tc>
      </w:tr>
      <w:tr w:rsidR="009A46BF" w14:paraId="1F826FD0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147B1E4E" w14:textId="1B58C66C" w:rsidR="00D61851" w:rsidRPr="009A46BF" w:rsidRDefault="005E486C" w:rsidP="001262A2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</w:t>
            </w:r>
            <w:r w:rsidR="00D61851" w:rsidRPr="009A46BF">
              <w:rPr>
                <w:sz w:val="24"/>
                <w:szCs w:val="24"/>
              </w:rPr>
              <w:t>1</w:t>
            </w:r>
          </w:p>
        </w:tc>
        <w:tc>
          <w:tcPr>
            <w:tcW w:w="1792" w:type="dxa"/>
          </w:tcPr>
          <w:p w14:paraId="52464324" w14:textId="5DF3610F" w:rsidR="00D61851" w:rsidRPr="009A46BF" w:rsidRDefault="003B4684" w:rsidP="001262A2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ss1ai.out</w:t>
            </w:r>
          </w:p>
        </w:tc>
        <w:tc>
          <w:tcPr>
            <w:tcW w:w="1692" w:type="dxa"/>
          </w:tcPr>
          <w:p w14:paraId="6C8AADBE" w14:textId="7256F7BA" w:rsidR="00D61851" w:rsidRPr="009A46BF" w:rsidRDefault="008A2243" w:rsidP="001262A2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dditive</w:t>
            </w:r>
          </w:p>
        </w:tc>
        <w:tc>
          <w:tcPr>
            <w:tcW w:w="1632" w:type="dxa"/>
          </w:tcPr>
          <w:p w14:paraId="1F3840EB" w14:textId="21F459F3" w:rsidR="00D61851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4C1F4A9E" w14:textId="3E060EF4" w:rsidR="00D61851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</w:tcPr>
          <w:p w14:paraId="677E61AB" w14:textId="0E8D5E5B" w:rsidR="00D61851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7675C7E4" w14:textId="71CC079C" w:rsidR="00D61851" w:rsidRPr="009A46BF" w:rsidRDefault="00F53599" w:rsidP="001262A2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uffer.exe ass1.pls additive &gt; ass1ai.out</w:t>
            </w:r>
          </w:p>
        </w:tc>
      </w:tr>
      <w:tr w:rsidR="009A46BF" w14:paraId="6D573E3C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6A084D4F" w14:textId="37C0DE20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2</w:t>
            </w:r>
          </w:p>
        </w:tc>
        <w:tc>
          <w:tcPr>
            <w:tcW w:w="1792" w:type="dxa"/>
          </w:tcPr>
          <w:p w14:paraId="5B8ACC3B" w14:textId="2575ABEF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ss1mi.out</w:t>
            </w:r>
          </w:p>
        </w:tc>
        <w:tc>
          <w:tcPr>
            <w:tcW w:w="1692" w:type="dxa"/>
          </w:tcPr>
          <w:p w14:paraId="76C9C8EC" w14:textId="0B26CE08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Multiplicative</w:t>
            </w:r>
          </w:p>
        </w:tc>
        <w:tc>
          <w:tcPr>
            <w:tcW w:w="1632" w:type="dxa"/>
          </w:tcPr>
          <w:p w14:paraId="362E0F9A" w14:textId="0929FCFA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2019692E" w14:textId="2ADAB985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</w:tcPr>
          <w:p w14:paraId="09E4C236" w14:textId="4A09635F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27FB4372" w14:textId="6E3EF404" w:rsidR="005C3418" w:rsidRPr="009A46BF" w:rsidRDefault="00F53599" w:rsidP="005C3418">
            <w:pPr>
              <w:rPr>
                <w:sz w:val="24"/>
                <w:szCs w:val="24"/>
              </w:rPr>
            </w:pPr>
            <w:r w:rsidRPr="004B7E67">
              <w:rPr>
                <w:spacing w:val="1"/>
                <w:w w:val="96"/>
                <w:sz w:val="24"/>
                <w:szCs w:val="24"/>
                <w:fitText w:val="4320" w:id="1780224512"/>
              </w:rPr>
              <w:t>buffer.exe ass1.pls multiplicative &gt; ass1mi.ou</w:t>
            </w:r>
            <w:r w:rsidRPr="004B7E67">
              <w:rPr>
                <w:spacing w:val="10"/>
                <w:w w:val="96"/>
                <w:sz w:val="24"/>
                <w:szCs w:val="24"/>
                <w:fitText w:val="4320" w:id="1780224512"/>
              </w:rPr>
              <w:t>t</w:t>
            </w:r>
          </w:p>
        </w:tc>
      </w:tr>
      <w:tr w:rsidR="009A46BF" w14:paraId="6D0E7F16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46FB6B1F" w14:textId="7D1630A3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3</w:t>
            </w:r>
          </w:p>
        </w:tc>
        <w:tc>
          <w:tcPr>
            <w:tcW w:w="1792" w:type="dxa"/>
          </w:tcPr>
          <w:p w14:paraId="364970AF" w14:textId="0022768F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ss1fi.out</w:t>
            </w:r>
          </w:p>
        </w:tc>
        <w:tc>
          <w:tcPr>
            <w:tcW w:w="1692" w:type="dxa"/>
          </w:tcPr>
          <w:p w14:paraId="3A74BD0C" w14:textId="370354D9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Fixed</w:t>
            </w:r>
          </w:p>
        </w:tc>
        <w:tc>
          <w:tcPr>
            <w:tcW w:w="1632" w:type="dxa"/>
          </w:tcPr>
          <w:p w14:paraId="2B85362D" w14:textId="2BD2287E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307C1465" w14:textId="38683839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</w:tcPr>
          <w:p w14:paraId="23273B70" w14:textId="653617B0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331FFBE0" w14:textId="0DC356A8" w:rsidR="005C3418" w:rsidRPr="009A46BF" w:rsidRDefault="00F53599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uffer.exe ass1.pls fixed &gt; ass1fi.out</w:t>
            </w:r>
          </w:p>
        </w:tc>
      </w:tr>
      <w:tr w:rsidR="009A46BF" w14:paraId="365EC4E2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  <w:tcBorders>
              <w:bottom w:val="double" w:sz="4" w:space="0" w:color="A5A5A5" w:themeColor="accent3"/>
            </w:tcBorders>
          </w:tcPr>
          <w:p w14:paraId="602E7077" w14:textId="5754D433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4</w:t>
            </w:r>
          </w:p>
        </w:tc>
        <w:tc>
          <w:tcPr>
            <w:tcW w:w="1792" w:type="dxa"/>
            <w:tcBorders>
              <w:bottom w:val="double" w:sz="4" w:space="0" w:color="A5A5A5" w:themeColor="accent3"/>
            </w:tcBorders>
          </w:tcPr>
          <w:p w14:paraId="709D80A2" w14:textId="55DBED7F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ss1e.out</w:t>
            </w:r>
          </w:p>
        </w:tc>
        <w:tc>
          <w:tcPr>
            <w:tcW w:w="1692" w:type="dxa"/>
            <w:tcBorders>
              <w:bottom w:val="double" w:sz="4" w:space="0" w:color="A5A5A5" w:themeColor="accent3"/>
            </w:tcBorders>
          </w:tcPr>
          <w:p w14:paraId="655CCD45" w14:textId="090E73F8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Fixed</w:t>
            </w:r>
          </w:p>
        </w:tc>
        <w:tc>
          <w:tcPr>
            <w:tcW w:w="1632" w:type="dxa"/>
            <w:tcBorders>
              <w:bottom w:val="double" w:sz="4" w:space="0" w:color="A5A5A5" w:themeColor="accent3"/>
            </w:tcBorders>
          </w:tcPr>
          <w:p w14:paraId="343BCB2D" w14:textId="356BC8C0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  <w:tcBorders>
              <w:bottom w:val="double" w:sz="4" w:space="0" w:color="A5A5A5" w:themeColor="accent3"/>
            </w:tcBorders>
          </w:tcPr>
          <w:p w14:paraId="74EE4188" w14:textId="03013383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  <w:tcBorders>
              <w:bottom w:val="double" w:sz="4" w:space="0" w:color="A5A5A5" w:themeColor="accent3"/>
            </w:tcBorders>
          </w:tcPr>
          <w:p w14:paraId="7354E37B" w14:textId="6737B585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  <w:tcBorders>
              <w:bottom w:val="double" w:sz="4" w:space="0" w:color="A5A5A5" w:themeColor="accent3"/>
            </w:tcBorders>
          </w:tcPr>
          <w:p w14:paraId="1AA7E73D" w14:textId="1F4D21A4" w:rsidR="005C3418" w:rsidRPr="009A46BF" w:rsidRDefault="00A561EC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uffer.exe ass1.pls fixed &gt; ass1e.out</w:t>
            </w:r>
          </w:p>
        </w:tc>
      </w:tr>
      <w:tr w:rsidR="009A46BF" w14:paraId="1ED0E5DB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  <w:tcBorders>
              <w:top w:val="double" w:sz="4" w:space="0" w:color="A5A5A5" w:themeColor="accent3"/>
            </w:tcBorders>
          </w:tcPr>
          <w:p w14:paraId="6CB3F501" w14:textId="6C5D9373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5</w:t>
            </w:r>
          </w:p>
        </w:tc>
        <w:tc>
          <w:tcPr>
            <w:tcW w:w="1792" w:type="dxa"/>
            <w:tcBorders>
              <w:top w:val="double" w:sz="4" w:space="0" w:color="A5A5A5" w:themeColor="accent3"/>
            </w:tcBorders>
          </w:tcPr>
          <w:p w14:paraId="4ECB1E93" w14:textId="5454EA9A" w:rsidR="005C3418" w:rsidRPr="009A46BF" w:rsidRDefault="005C3418" w:rsidP="005C3418">
            <w:pPr>
              <w:rPr>
                <w:sz w:val="24"/>
                <w:szCs w:val="24"/>
              </w:rPr>
            </w:pPr>
            <w:proofErr w:type="spellStart"/>
            <w:r w:rsidRPr="009A46BF">
              <w:rPr>
                <w:sz w:val="24"/>
                <w:szCs w:val="24"/>
              </w:rPr>
              <w:t>bigfai.out</w:t>
            </w:r>
            <w:proofErr w:type="spellEnd"/>
          </w:p>
        </w:tc>
        <w:tc>
          <w:tcPr>
            <w:tcW w:w="1692" w:type="dxa"/>
            <w:tcBorders>
              <w:top w:val="double" w:sz="4" w:space="0" w:color="A5A5A5" w:themeColor="accent3"/>
            </w:tcBorders>
          </w:tcPr>
          <w:p w14:paraId="6160C6F1" w14:textId="77EEC9F3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dditive</w:t>
            </w:r>
          </w:p>
        </w:tc>
        <w:tc>
          <w:tcPr>
            <w:tcW w:w="1632" w:type="dxa"/>
            <w:tcBorders>
              <w:top w:val="double" w:sz="4" w:space="0" w:color="A5A5A5" w:themeColor="accent3"/>
            </w:tcBorders>
          </w:tcPr>
          <w:p w14:paraId="58BCE7B6" w14:textId="04A10C47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  <w:tcBorders>
              <w:top w:val="double" w:sz="4" w:space="0" w:color="A5A5A5" w:themeColor="accent3"/>
            </w:tcBorders>
          </w:tcPr>
          <w:p w14:paraId="62121AFD" w14:textId="3160B3B8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  <w:tcBorders>
              <w:top w:val="double" w:sz="4" w:space="0" w:color="A5A5A5" w:themeColor="accent3"/>
            </w:tcBorders>
          </w:tcPr>
          <w:p w14:paraId="6BA24EFF" w14:textId="5F3B8F73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  <w:tcBorders>
              <w:top w:val="double" w:sz="4" w:space="0" w:color="A5A5A5" w:themeColor="accent3"/>
            </w:tcBorders>
          </w:tcPr>
          <w:p w14:paraId="4CBD8CD7" w14:textId="0F46FA7C" w:rsidR="005C3418" w:rsidRPr="009A46BF" w:rsidRDefault="00A561EC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</w:t>
            </w:r>
            <w:proofErr w:type="spellStart"/>
            <w:r w:rsidRPr="009A46BF">
              <w:rPr>
                <w:sz w:val="24"/>
                <w:szCs w:val="24"/>
              </w:rPr>
              <w:t>bigfai.out</w:t>
            </w:r>
            <w:proofErr w:type="spellEnd"/>
          </w:p>
        </w:tc>
      </w:tr>
      <w:tr w:rsidR="009A46BF" w14:paraId="34B55B2F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4F0EBC8D" w14:textId="5CEE8455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6</w:t>
            </w:r>
          </w:p>
        </w:tc>
        <w:tc>
          <w:tcPr>
            <w:tcW w:w="1792" w:type="dxa"/>
          </w:tcPr>
          <w:p w14:paraId="03645DB2" w14:textId="382D424B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ai128.out</w:t>
            </w:r>
          </w:p>
        </w:tc>
        <w:tc>
          <w:tcPr>
            <w:tcW w:w="1692" w:type="dxa"/>
          </w:tcPr>
          <w:p w14:paraId="3C6B1B6E" w14:textId="1EC675A0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dditive</w:t>
            </w:r>
          </w:p>
        </w:tc>
        <w:tc>
          <w:tcPr>
            <w:tcW w:w="1632" w:type="dxa"/>
          </w:tcPr>
          <w:p w14:paraId="7408136A" w14:textId="65DB6EF6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74DDBC25" w14:textId="2E3CBA65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28</w:t>
            </w:r>
          </w:p>
        </w:tc>
        <w:tc>
          <w:tcPr>
            <w:tcW w:w="1107" w:type="dxa"/>
          </w:tcPr>
          <w:p w14:paraId="7987D458" w14:textId="0AFB0A58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6AEA2C60" w14:textId="63090D05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bigfai128.out</w:t>
            </w:r>
          </w:p>
        </w:tc>
      </w:tr>
      <w:tr w:rsidR="009A46BF" w14:paraId="6E796F70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2C77DABD" w14:textId="45579DE6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7</w:t>
            </w:r>
          </w:p>
        </w:tc>
        <w:tc>
          <w:tcPr>
            <w:tcW w:w="1792" w:type="dxa"/>
          </w:tcPr>
          <w:p w14:paraId="0D0F5523" w14:textId="0AFFC71C" w:rsidR="005C3418" w:rsidRPr="009A46BF" w:rsidRDefault="005C3418" w:rsidP="005C3418">
            <w:pPr>
              <w:rPr>
                <w:sz w:val="24"/>
                <w:szCs w:val="24"/>
              </w:rPr>
            </w:pPr>
            <w:proofErr w:type="spellStart"/>
            <w:r w:rsidRPr="009A46BF">
              <w:rPr>
                <w:sz w:val="24"/>
                <w:szCs w:val="24"/>
              </w:rPr>
              <w:t>bigfamax.out</w:t>
            </w:r>
            <w:proofErr w:type="spellEnd"/>
          </w:p>
        </w:tc>
        <w:tc>
          <w:tcPr>
            <w:tcW w:w="1692" w:type="dxa"/>
          </w:tcPr>
          <w:p w14:paraId="2041D657" w14:textId="66B6AB50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dditive</w:t>
            </w:r>
          </w:p>
        </w:tc>
        <w:tc>
          <w:tcPr>
            <w:tcW w:w="1632" w:type="dxa"/>
          </w:tcPr>
          <w:p w14:paraId="18C88B0B" w14:textId="6AC78529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SHRT_MAX-1</w:t>
            </w:r>
          </w:p>
        </w:tc>
        <w:tc>
          <w:tcPr>
            <w:tcW w:w="1326" w:type="dxa"/>
          </w:tcPr>
          <w:p w14:paraId="608AEAC1" w14:textId="034C793F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</w:t>
            </w:r>
          </w:p>
        </w:tc>
        <w:tc>
          <w:tcPr>
            <w:tcW w:w="1107" w:type="dxa"/>
          </w:tcPr>
          <w:p w14:paraId="4C5CCC13" w14:textId="5BC88418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1F0DC634" w14:textId="52B83A77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</w:t>
            </w:r>
            <w:proofErr w:type="spellStart"/>
            <w:r w:rsidRPr="009A46BF">
              <w:rPr>
                <w:sz w:val="24"/>
                <w:szCs w:val="24"/>
              </w:rPr>
              <w:t>bigfamax.out</w:t>
            </w:r>
            <w:proofErr w:type="spellEnd"/>
          </w:p>
        </w:tc>
      </w:tr>
      <w:tr w:rsidR="009A46BF" w14:paraId="2C4B5838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64C15B03" w14:textId="4D516568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8</w:t>
            </w:r>
          </w:p>
        </w:tc>
        <w:tc>
          <w:tcPr>
            <w:tcW w:w="1792" w:type="dxa"/>
          </w:tcPr>
          <w:p w14:paraId="68CD80B7" w14:textId="748B67EB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fi0.out</w:t>
            </w:r>
          </w:p>
        </w:tc>
        <w:tc>
          <w:tcPr>
            <w:tcW w:w="1692" w:type="dxa"/>
          </w:tcPr>
          <w:p w14:paraId="2ECFEBA3" w14:textId="1D4F72B0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Fixed</w:t>
            </w:r>
          </w:p>
        </w:tc>
        <w:tc>
          <w:tcPr>
            <w:tcW w:w="1632" w:type="dxa"/>
          </w:tcPr>
          <w:p w14:paraId="798F890E" w14:textId="27D42966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1289CACF" w14:textId="1144FAC9" w:rsidR="005C3418" w:rsidRPr="009A46BF" w:rsidRDefault="005C3418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 / any</w:t>
            </w:r>
          </w:p>
        </w:tc>
        <w:tc>
          <w:tcPr>
            <w:tcW w:w="1107" w:type="dxa"/>
          </w:tcPr>
          <w:p w14:paraId="4B363041" w14:textId="36807A6A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78E60B45" w14:textId="5EE34347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fixed &gt; bigffi0.out</w:t>
            </w:r>
          </w:p>
        </w:tc>
      </w:tr>
      <w:tr w:rsidR="009A46BF" w14:paraId="3D837A41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77B2417B" w14:textId="46AC335A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9</w:t>
            </w:r>
          </w:p>
        </w:tc>
        <w:tc>
          <w:tcPr>
            <w:tcW w:w="1792" w:type="dxa"/>
          </w:tcPr>
          <w:p w14:paraId="0C871687" w14:textId="163D71A1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fi128.out</w:t>
            </w:r>
          </w:p>
        </w:tc>
        <w:tc>
          <w:tcPr>
            <w:tcW w:w="1692" w:type="dxa"/>
          </w:tcPr>
          <w:p w14:paraId="357802D9" w14:textId="0BEF8103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Fixed</w:t>
            </w:r>
          </w:p>
        </w:tc>
        <w:tc>
          <w:tcPr>
            <w:tcW w:w="1632" w:type="dxa"/>
          </w:tcPr>
          <w:p w14:paraId="58121573" w14:textId="19A8D7F7" w:rsidR="005C3418" w:rsidRPr="009A46BF" w:rsidRDefault="003B458C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48CDB5B8" w14:textId="45A92307" w:rsidR="005C3418" w:rsidRPr="009A46BF" w:rsidRDefault="003B458C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28 / any</w:t>
            </w:r>
          </w:p>
        </w:tc>
        <w:tc>
          <w:tcPr>
            <w:tcW w:w="1107" w:type="dxa"/>
          </w:tcPr>
          <w:p w14:paraId="16C11EA0" w14:textId="62F1432D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09C09E3F" w14:textId="544C52DB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fixed &gt; bigffi128.out</w:t>
            </w:r>
          </w:p>
        </w:tc>
      </w:tr>
      <w:tr w:rsidR="009A46BF" w14:paraId="26CCCD09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1938689A" w14:textId="677B0562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0</w:t>
            </w:r>
          </w:p>
        </w:tc>
        <w:tc>
          <w:tcPr>
            <w:tcW w:w="1792" w:type="dxa"/>
          </w:tcPr>
          <w:p w14:paraId="241190EC" w14:textId="7C1D7720" w:rsidR="005C3418" w:rsidRPr="009A46BF" w:rsidRDefault="005C3418" w:rsidP="005C3418">
            <w:pPr>
              <w:rPr>
                <w:sz w:val="24"/>
                <w:szCs w:val="24"/>
              </w:rPr>
            </w:pPr>
            <w:proofErr w:type="spellStart"/>
            <w:r w:rsidRPr="009A46BF">
              <w:rPr>
                <w:sz w:val="24"/>
                <w:szCs w:val="24"/>
              </w:rPr>
              <w:t>bigfmi.out</w:t>
            </w:r>
            <w:proofErr w:type="spellEnd"/>
          </w:p>
        </w:tc>
        <w:tc>
          <w:tcPr>
            <w:tcW w:w="1692" w:type="dxa"/>
          </w:tcPr>
          <w:p w14:paraId="50F17152" w14:textId="2082887B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Multiplicative</w:t>
            </w:r>
          </w:p>
        </w:tc>
        <w:tc>
          <w:tcPr>
            <w:tcW w:w="1632" w:type="dxa"/>
          </w:tcPr>
          <w:p w14:paraId="59952A7C" w14:textId="4B85D773" w:rsidR="005C3418" w:rsidRPr="009A46BF" w:rsidRDefault="003B458C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4A8BACC4" w14:textId="734874D0" w:rsidR="005C3418" w:rsidRPr="009A46BF" w:rsidRDefault="003B458C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</w:tcPr>
          <w:p w14:paraId="6B6FAD3F" w14:textId="5CAAFA46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3656461E" w14:textId="2DA2201B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multiplicative &gt; </w:t>
            </w:r>
            <w:proofErr w:type="spellStart"/>
            <w:r w:rsidRPr="009A46BF">
              <w:rPr>
                <w:sz w:val="24"/>
                <w:szCs w:val="24"/>
              </w:rPr>
              <w:t>bigfmi.out</w:t>
            </w:r>
            <w:proofErr w:type="spellEnd"/>
          </w:p>
        </w:tc>
      </w:tr>
      <w:tr w:rsidR="009A46BF" w14:paraId="7F72662A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15B6802E" w14:textId="0C214B3A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1</w:t>
            </w:r>
          </w:p>
        </w:tc>
        <w:tc>
          <w:tcPr>
            <w:tcW w:w="1792" w:type="dxa"/>
          </w:tcPr>
          <w:p w14:paraId="156018CA" w14:textId="04D4BF0B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mi9.out</w:t>
            </w:r>
          </w:p>
        </w:tc>
        <w:tc>
          <w:tcPr>
            <w:tcW w:w="1692" w:type="dxa"/>
          </w:tcPr>
          <w:p w14:paraId="22A3BA14" w14:textId="4ABA99D2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Multiplicative</w:t>
            </w:r>
          </w:p>
        </w:tc>
        <w:tc>
          <w:tcPr>
            <w:tcW w:w="1632" w:type="dxa"/>
          </w:tcPr>
          <w:p w14:paraId="7E2649AF" w14:textId="728A6A0F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SHRT_MAX-10</w:t>
            </w:r>
          </w:p>
        </w:tc>
        <w:tc>
          <w:tcPr>
            <w:tcW w:w="1326" w:type="dxa"/>
          </w:tcPr>
          <w:p w14:paraId="1DE5B62A" w14:textId="4313AB2C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9</w:t>
            </w:r>
          </w:p>
        </w:tc>
        <w:tc>
          <w:tcPr>
            <w:tcW w:w="1107" w:type="dxa"/>
          </w:tcPr>
          <w:p w14:paraId="108A18D7" w14:textId="70260160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1CE7B0B2" w14:textId="503BF07B" w:rsidR="005C3418" w:rsidRPr="009A46BF" w:rsidRDefault="006A5BBE" w:rsidP="007C1547">
            <w:pPr>
              <w:rPr>
                <w:sz w:val="24"/>
                <w:szCs w:val="24"/>
              </w:rPr>
            </w:pPr>
            <w:r w:rsidRPr="004B7E67">
              <w:rPr>
                <w:spacing w:val="1"/>
                <w:w w:val="96"/>
                <w:sz w:val="24"/>
                <w:szCs w:val="24"/>
                <w:fitText w:val="4320" w:id="1780224001"/>
              </w:rPr>
              <w:t xml:space="preserve">buffer.exe </w:t>
            </w:r>
            <w:proofErr w:type="spellStart"/>
            <w:r w:rsidRPr="004B7E67">
              <w:rPr>
                <w:spacing w:val="1"/>
                <w:w w:val="96"/>
                <w:sz w:val="24"/>
                <w:szCs w:val="24"/>
                <w:fitText w:val="4320" w:id="1780224001"/>
              </w:rPr>
              <w:t>bigf.pls</w:t>
            </w:r>
            <w:proofErr w:type="spellEnd"/>
            <w:r w:rsidRPr="004B7E67">
              <w:rPr>
                <w:spacing w:val="1"/>
                <w:w w:val="96"/>
                <w:sz w:val="24"/>
                <w:szCs w:val="24"/>
                <w:fitText w:val="4320" w:id="1780224001"/>
              </w:rPr>
              <w:t xml:space="preserve"> multiplicative &gt; bigfmi9.out</w:t>
            </w:r>
          </w:p>
        </w:tc>
      </w:tr>
      <w:tr w:rsidR="009A46BF" w14:paraId="2858DC0D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4903225D" w14:textId="2F53173F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2</w:t>
            </w:r>
          </w:p>
        </w:tc>
        <w:tc>
          <w:tcPr>
            <w:tcW w:w="1792" w:type="dxa"/>
          </w:tcPr>
          <w:p w14:paraId="184A2FD7" w14:textId="41962F89" w:rsidR="005C3418" w:rsidRPr="009A46BF" w:rsidRDefault="005C3418" w:rsidP="005C3418">
            <w:pPr>
              <w:rPr>
                <w:sz w:val="24"/>
                <w:szCs w:val="24"/>
              </w:rPr>
            </w:pPr>
            <w:proofErr w:type="spellStart"/>
            <w:r w:rsidRPr="009A46BF">
              <w:rPr>
                <w:sz w:val="24"/>
                <w:szCs w:val="24"/>
              </w:rPr>
              <w:t>bigfmmax.out</w:t>
            </w:r>
            <w:proofErr w:type="spellEnd"/>
          </w:p>
        </w:tc>
        <w:tc>
          <w:tcPr>
            <w:tcW w:w="1692" w:type="dxa"/>
          </w:tcPr>
          <w:p w14:paraId="711A0DB7" w14:textId="73ABDD89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Multiplicative</w:t>
            </w:r>
          </w:p>
        </w:tc>
        <w:tc>
          <w:tcPr>
            <w:tcW w:w="1632" w:type="dxa"/>
          </w:tcPr>
          <w:p w14:paraId="0F8D11AE" w14:textId="33D8D84A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SHRT_MAX-1</w:t>
            </w:r>
          </w:p>
        </w:tc>
        <w:tc>
          <w:tcPr>
            <w:tcW w:w="1326" w:type="dxa"/>
          </w:tcPr>
          <w:p w14:paraId="31EBFEC7" w14:textId="73AD6477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</w:tcPr>
          <w:p w14:paraId="4599E578" w14:textId="7D0FC58B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3C0509E1" w14:textId="182E1FF7" w:rsidR="005C3418" w:rsidRPr="009A46BF" w:rsidRDefault="006A5BBE" w:rsidP="007C1547">
            <w:pPr>
              <w:rPr>
                <w:sz w:val="24"/>
                <w:szCs w:val="24"/>
              </w:rPr>
            </w:pPr>
            <w:r w:rsidRPr="004B7E67">
              <w:rPr>
                <w:w w:val="91"/>
                <w:sz w:val="24"/>
                <w:szCs w:val="24"/>
                <w:fitText w:val="4320" w:id="1780224000"/>
              </w:rPr>
              <w:t xml:space="preserve">buffer.exe </w:t>
            </w:r>
            <w:proofErr w:type="spellStart"/>
            <w:r w:rsidRPr="004B7E67">
              <w:rPr>
                <w:w w:val="91"/>
                <w:sz w:val="24"/>
                <w:szCs w:val="24"/>
                <w:fitText w:val="4320" w:id="1780224000"/>
              </w:rPr>
              <w:t>bigf.pls</w:t>
            </w:r>
            <w:proofErr w:type="spellEnd"/>
            <w:r w:rsidRPr="004B7E67">
              <w:rPr>
                <w:w w:val="91"/>
                <w:sz w:val="24"/>
                <w:szCs w:val="24"/>
                <w:fitText w:val="4320" w:id="1780224000"/>
              </w:rPr>
              <w:t xml:space="preserve"> multiplicative &gt; </w:t>
            </w:r>
            <w:proofErr w:type="spellStart"/>
            <w:r w:rsidRPr="004B7E67">
              <w:rPr>
                <w:w w:val="91"/>
                <w:sz w:val="24"/>
                <w:szCs w:val="24"/>
                <w:fitText w:val="4320" w:id="1780224000"/>
              </w:rPr>
              <w:t>bigfmmax.ou</w:t>
            </w:r>
            <w:r w:rsidRPr="004B7E67">
              <w:rPr>
                <w:spacing w:val="39"/>
                <w:w w:val="91"/>
                <w:sz w:val="24"/>
                <w:szCs w:val="24"/>
                <w:fitText w:val="4320" w:id="1780224000"/>
              </w:rPr>
              <w:t>t</w:t>
            </w:r>
            <w:proofErr w:type="spellEnd"/>
          </w:p>
        </w:tc>
      </w:tr>
      <w:tr w:rsidR="009A46BF" w14:paraId="7794FA35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4BB4A48E" w14:textId="69397077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3</w:t>
            </w:r>
          </w:p>
        </w:tc>
        <w:tc>
          <w:tcPr>
            <w:tcW w:w="1792" w:type="dxa"/>
          </w:tcPr>
          <w:p w14:paraId="6C19C9F4" w14:textId="35D752C4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ai0.out</w:t>
            </w:r>
          </w:p>
        </w:tc>
        <w:tc>
          <w:tcPr>
            <w:tcW w:w="1692" w:type="dxa"/>
          </w:tcPr>
          <w:p w14:paraId="346584D6" w14:textId="4B2B2D08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dditive</w:t>
            </w:r>
          </w:p>
        </w:tc>
        <w:tc>
          <w:tcPr>
            <w:tcW w:w="1632" w:type="dxa"/>
          </w:tcPr>
          <w:p w14:paraId="35A5CE80" w14:textId="354AB26C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34EFC64A" w14:textId="0DABA2E4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</w:t>
            </w:r>
          </w:p>
        </w:tc>
        <w:tc>
          <w:tcPr>
            <w:tcW w:w="1107" w:type="dxa"/>
          </w:tcPr>
          <w:p w14:paraId="6D96CACA" w14:textId="611A677F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4CEE9347" w14:textId="3B848377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bigfai0.out</w:t>
            </w:r>
          </w:p>
        </w:tc>
      </w:tr>
      <w:tr w:rsidR="009A46BF" w14:paraId="399F3FA6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49D9D300" w14:textId="1D9851EE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4</w:t>
            </w:r>
          </w:p>
        </w:tc>
        <w:tc>
          <w:tcPr>
            <w:tcW w:w="1792" w:type="dxa"/>
          </w:tcPr>
          <w:p w14:paraId="44807A3F" w14:textId="2CFD0C0E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mi0.out</w:t>
            </w:r>
          </w:p>
        </w:tc>
        <w:tc>
          <w:tcPr>
            <w:tcW w:w="1692" w:type="dxa"/>
          </w:tcPr>
          <w:p w14:paraId="0FDE9529" w14:textId="066E0571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Multiplicative</w:t>
            </w:r>
          </w:p>
        </w:tc>
        <w:tc>
          <w:tcPr>
            <w:tcW w:w="1632" w:type="dxa"/>
          </w:tcPr>
          <w:p w14:paraId="690D0A4D" w14:textId="72B3E72C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345125F5" w14:textId="7AB86E81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</w:t>
            </w:r>
          </w:p>
        </w:tc>
        <w:tc>
          <w:tcPr>
            <w:tcW w:w="1107" w:type="dxa"/>
          </w:tcPr>
          <w:p w14:paraId="2829F6C1" w14:textId="4D0152AB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6CEC2047" w14:textId="6095B3AF" w:rsidR="005C3418" w:rsidRPr="009A46BF" w:rsidRDefault="006A5BBE" w:rsidP="005C3418">
            <w:pPr>
              <w:rPr>
                <w:sz w:val="24"/>
                <w:szCs w:val="24"/>
              </w:rPr>
            </w:pPr>
            <w:r w:rsidRPr="004B7E67">
              <w:rPr>
                <w:spacing w:val="1"/>
                <w:w w:val="96"/>
                <w:sz w:val="24"/>
                <w:szCs w:val="24"/>
                <w:fitText w:val="4320" w:id="1780223745"/>
              </w:rPr>
              <w:t xml:space="preserve">buffer.exe </w:t>
            </w:r>
            <w:proofErr w:type="spellStart"/>
            <w:r w:rsidRPr="004B7E67">
              <w:rPr>
                <w:spacing w:val="1"/>
                <w:w w:val="96"/>
                <w:sz w:val="24"/>
                <w:szCs w:val="24"/>
                <w:fitText w:val="4320" w:id="1780223745"/>
              </w:rPr>
              <w:t>bigf.pls</w:t>
            </w:r>
            <w:proofErr w:type="spellEnd"/>
            <w:r w:rsidRPr="004B7E67">
              <w:rPr>
                <w:spacing w:val="1"/>
                <w:w w:val="96"/>
                <w:sz w:val="24"/>
                <w:szCs w:val="24"/>
                <w:fitText w:val="4320" w:id="1780223745"/>
              </w:rPr>
              <w:t xml:space="preserve"> multiplicative &gt; bigfmi0.out</w:t>
            </w:r>
          </w:p>
        </w:tc>
      </w:tr>
      <w:tr w:rsidR="009A46BF" w14:paraId="62E8DF5E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357"/>
        </w:trPr>
        <w:tc>
          <w:tcPr>
            <w:tcW w:w="520" w:type="dxa"/>
          </w:tcPr>
          <w:p w14:paraId="573E4C71" w14:textId="4D283A7E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792" w:type="dxa"/>
          </w:tcPr>
          <w:p w14:paraId="0C07826A" w14:textId="475717A2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ac0.out</w:t>
            </w:r>
          </w:p>
        </w:tc>
        <w:tc>
          <w:tcPr>
            <w:tcW w:w="1692" w:type="dxa"/>
          </w:tcPr>
          <w:p w14:paraId="1722DD8C" w14:textId="57D4784F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dditive</w:t>
            </w:r>
          </w:p>
        </w:tc>
        <w:tc>
          <w:tcPr>
            <w:tcW w:w="1632" w:type="dxa"/>
          </w:tcPr>
          <w:p w14:paraId="2F9A10D0" w14:textId="10743DE2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</w:t>
            </w:r>
          </w:p>
        </w:tc>
        <w:tc>
          <w:tcPr>
            <w:tcW w:w="1326" w:type="dxa"/>
          </w:tcPr>
          <w:p w14:paraId="4483C3F1" w14:textId="22D81D56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5</w:t>
            </w:r>
          </w:p>
        </w:tc>
        <w:tc>
          <w:tcPr>
            <w:tcW w:w="1107" w:type="dxa"/>
          </w:tcPr>
          <w:p w14:paraId="0E00E03A" w14:textId="46CD5AAA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52A6C538" w14:textId="5149E731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bigfac0.out</w:t>
            </w:r>
          </w:p>
        </w:tc>
      </w:tr>
      <w:tr w:rsidR="009A46BF" w14:paraId="71A00E6D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80"/>
        </w:trPr>
        <w:tc>
          <w:tcPr>
            <w:tcW w:w="520" w:type="dxa"/>
          </w:tcPr>
          <w:p w14:paraId="44EE74FE" w14:textId="5FFAACE2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lastRenderedPageBreak/>
              <w:t>16</w:t>
            </w:r>
          </w:p>
        </w:tc>
        <w:tc>
          <w:tcPr>
            <w:tcW w:w="1792" w:type="dxa"/>
          </w:tcPr>
          <w:p w14:paraId="0B0B12E9" w14:textId="57C498D7" w:rsidR="005C3418" w:rsidRPr="009A46BF" w:rsidRDefault="005C3418" w:rsidP="005C3418">
            <w:pPr>
              <w:rPr>
                <w:sz w:val="24"/>
                <w:szCs w:val="24"/>
              </w:rPr>
            </w:pPr>
            <w:proofErr w:type="spellStart"/>
            <w:r w:rsidRPr="009A46BF">
              <w:rPr>
                <w:sz w:val="24"/>
                <w:szCs w:val="24"/>
              </w:rPr>
              <w:t>bigfmaxc.out</w:t>
            </w:r>
            <w:proofErr w:type="spellEnd"/>
          </w:p>
        </w:tc>
        <w:tc>
          <w:tcPr>
            <w:tcW w:w="1692" w:type="dxa"/>
          </w:tcPr>
          <w:p w14:paraId="42E137EE" w14:textId="0AB2FA83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ny</w:t>
            </w:r>
          </w:p>
        </w:tc>
        <w:tc>
          <w:tcPr>
            <w:tcW w:w="1632" w:type="dxa"/>
          </w:tcPr>
          <w:p w14:paraId="552B83A5" w14:textId="57843D18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SHRT_MAX</w:t>
            </w:r>
          </w:p>
        </w:tc>
        <w:tc>
          <w:tcPr>
            <w:tcW w:w="1326" w:type="dxa"/>
          </w:tcPr>
          <w:p w14:paraId="01663726" w14:textId="18E148F4" w:rsidR="005C3418" w:rsidRPr="009A46BF" w:rsidRDefault="00555F83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ny</w:t>
            </w:r>
          </w:p>
        </w:tc>
        <w:tc>
          <w:tcPr>
            <w:tcW w:w="1107" w:type="dxa"/>
          </w:tcPr>
          <w:p w14:paraId="495E56FD" w14:textId="4F1BFEDA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5A38E789" w14:textId="77777777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</w:t>
            </w:r>
            <w:proofErr w:type="spellStart"/>
            <w:r w:rsidRPr="009A46BF">
              <w:rPr>
                <w:sz w:val="24"/>
                <w:szCs w:val="24"/>
              </w:rPr>
              <w:t>bigfmaxc.out</w:t>
            </w:r>
            <w:proofErr w:type="spellEnd"/>
          </w:p>
          <w:p w14:paraId="57F41871" w14:textId="60153784" w:rsidR="00F42747" w:rsidRPr="009A46BF" w:rsidRDefault="00F42747" w:rsidP="007C1547">
            <w:pPr>
              <w:rPr>
                <w:sz w:val="24"/>
                <w:szCs w:val="24"/>
              </w:rPr>
            </w:pPr>
            <w:r w:rsidRPr="004B7E67">
              <w:rPr>
                <w:w w:val="93"/>
                <w:sz w:val="24"/>
                <w:szCs w:val="24"/>
                <w:fitText w:val="4320" w:id="1780224002"/>
              </w:rPr>
              <w:t xml:space="preserve">buffer.exe </w:t>
            </w:r>
            <w:proofErr w:type="spellStart"/>
            <w:r w:rsidRPr="004B7E67">
              <w:rPr>
                <w:w w:val="93"/>
                <w:sz w:val="24"/>
                <w:szCs w:val="24"/>
                <w:fitText w:val="4320" w:id="1780224002"/>
              </w:rPr>
              <w:t>bigf.pls</w:t>
            </w:r>
            <w:proofErr w:type="spellEnd"/>
            <w:r w:rsidRPr="004B7E67">
              <w:rPr>
                <w:w w:val="93"/>
                <w:sz w:val="24"/>
                <w:szCs w:val="24"/>
                <w:fitText w:val="4320" w:id="1780224002"/>
              </w:rPr>
              <w:t xml:space="preserve"> multiplicative &gt; </w:t>
            </w:r>
            <w:proofErr w:type="spellStart"/>
            <w:r w:rsidRPr="004B7E67">
              <w:rPr>
                <w:w w:val="93"/>
                <w:sz w:val="24"/>
                <w:szCs w:val="24"/>
                <w:fitText w:val="4320" w:id="1780224002"/>
              </w:rPr>
              <w:t>bigfmaxc.ou</w:t>
            </w:r>
            <w:r w:rsidRPr="004B7E67">
              <w:rPr>
                <w:spacing w:val="39"/>
                <w:w w:val="93"/>
                <w:sz w:val="24"/>
                <w:szCs w:val="24"/>
                <w:fitText w:val="4320" w:id="1780224002"/>
              </w:rPr>
              <w:t>t</w:t>
            </w:r>
            <w:proofErr w:type="spellEnd"/>
          </w:p>
          <w:p w14:paraId="433C0BDE" w14:textId="2618AC90" w:rsidR="00F42747" w:rsidRPr="009A46BF" w:rsidRDefault="00F42747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fixed &gt; </w:t>
            </w:r>
            <w:proofErr w:type="spellStart"/>
            <w:r w:rsidRPr="009A46BF">
              <w:rPr>
                <w:sz w:val="24"/>
                <w:szCs w:val="24"/>
              </w:rPr>
              <w:t>bigfmaxc.out</w:t>
            </w:r>
            <w:proofErr w:type="spellEnd"/>
          </w:p>
        </w:tc>
      </w:tr>
      <w:tr w:rsidR="009A46BF" w14:paraId="6323E459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80"/>
        </w:trPr>
        <w:tc>
          <w:tcPr>
            <w:tcW w:w="520" w:type="dxa"/>
          </w:tcPr>
          <w:p w14:paraId="3A381AD4" w14:textId="2C84E630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7</w:t>
            </w:r>
          </w:p>
        </w:tc>
        <w:tc>
          <w:tcPr>
            <w:tcW w:w="1792" w:type="dxa"/>
          </w:tcPr>
          <w:p w14:paraId="156A1414" w14:textId="3C8FBD70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mil128.out</w:t>
            </w:r>
          </w:p>
        </w:tc>
        <w:tc>
          <w:tcPr>
            <w:tcW w:w="1692" w:type="dxa"/>
          </w:tcPr>
          <w:p w14:paraId="21910DAC" w14:textId="7844A5FF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Multiplicative</w:t>
            </w:r>
          </w:p>
        </w:tc>
        <w:tc>
          <w:tcPr>
            <w:tcW w:w="1632" w:type="dxa"/>
          </w:tcPr>
          <w:p w14:paraId="54C6411F" w14:textId="0F26DD1D" w:rsidR="005C3418" w:rsidRPr="009A46BF" w:rsidRDefault="002B1E7D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200</w:t>
            </w:r>
          </w:p>
        </w:tc>
        <w:tc>
          <w:tcPr>
            <w:tcW w:w="1326" w:type="dxa"/>
          </w:tcPr>
          <w:p w14:paraId="54BD2098" w14:textId="6E69FDE0" w:rsidR="005C3418" w:rsidRPr="009A46BF" w:rsidRDefault="002B1E7D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&gt; 100</w:t>
            </w:r>
          </w:p>
        </w:tc>
        <w:tc>
          <w:tcPr>
            <w:tcW w:w="1107" w:type="dxa"/>
          </w:tcPr>
          <w:p w14:paraId="76985B5B" w14:textId="000CDBE6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4DF5A0BA" w14:textId="54CEBB79" w:rsidR="005C3418" w:rsidRPr="009A46BF" w:rsidRDefault="006A5BBE" w:rsidP="005C3418">
            <w:pPr>
              <w:rPr>
                <w:sz w:val="24"/>
                <w:szCs w:val="24"/>
              </w:rPr>
            </w:pPr>
            <w:r w:rsidRPr="004B7E67">
              <w:rPr>
                <w:w w:val="90"/>
                <w:sz w:val="24"/>
                <w:szCs w:val="24"/>
                <w:fitText w:val="4320" w:id="1780224003"/>
              </w:rPr>
              <w:t xml:space="preserve">buffer.exe </w:t>
            </w:r>
            <w:proofErr w:type="spellStart"/>
            <w:r w:rsidRPr="004B7E67">
              <w:rPr>
                <w:w w:val="90"/>
                <w:sz w:val="24"/>
                <w:szCs w:val="24"/>
                <w:fitText w:val="4320" w:id="1780224003"/>
              </w:rPr>
              <w:t>bigf.pls</w:t>
            </w:r>
            <w:proofErr w:type="spellEnd"/>
            <w:r w:rsidRPr="004B7E67">
              <w:rPr>
                <w:w w:val="90"/>
                <w:sz w:val="24"/>
                <w:szCs w:val="24"/>
                <w:fitText w:val="4320" w:id="1780224003"/>
              </w:rPr>
              <w:t xml:space="preserve"> multiplicative &gt; bigfmil128.ou</w:t>
            </w:r>
            <w:r w:rsidRPr="004B7E67">
              <w:rPr>
                <w:spacing w:val="32"/>
                <w:w w:val="90"/>
                <w:sz w:val="24"/>
                <w:szCs w:val="24"/>
                <w:fitText w:val="4320" w:id="1780224003"/>
              </w:rPr>
              <w:t>t</w:t>
            </w:r>
          </w:p>
        </w:tc>
      </w:tr>
      <w:tr w:rsidR="009A46BF" w14:paraId="353D79BC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80"/>
        </w:trPr>
        <w:tc>
          <w:tcPr>
            <w:tcW w:w="520" w:type="dxa"/>
          </w:tcPr>
          <w:p w14:paraId="6F2FD2BD" w14:textId="153F6074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8</w:t>
            </w:r>
          </w:p>
        </w:tc>
        <w:tc>
          <w:tcPr>
            <w:tcW w:w="1792" w:type="dxa"/>
          </w:tcPr>
          <w:p w14:paraId="18B482B7" w14:textId="6F37DFD1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fc0.out</w:t>
            </w:r>
          </w:p>
        </w:tc>
        <w:tc>
          <w:tcPr>
            <w:tcW w:w="1692" w:type="dxa"/>
          </w:tcPr>
          <w:p w14:paraId="6007693D" w14:textId="50F2A264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Fixed</w:t>
            </w:r>
          </w:p>
        </w:tc>
        <w:tc>
          <w:tcPr>
            <w:tcW w:w="1632" w:type="dxa"/>
          </w:tcPr>
          <w:p w14:paraId="175D434C" w14:textId="6C6434C3" w:rsidR="005C3418" w:rsidRPr="009A46BF" w:rsidRDefault="00733CF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0</w:t>
            </w:r>
          </w:p>
        </w:tc>
        <w:tc>
          <w:tcPr>
            <w:tcW w:w="1326" w:type="dxa"/>
          </w:tcPr>
          <w:p w14:paraId="6FEB70EE" w14:textId="632F95EF" w:rsidR="005C3418" w:rsidRPr="009A46BF" w:rsidRDefault="00733CF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ny</w:t>
            </w:r>
          </w:p>
        </w:tc>
        <w:tc>
          <w:tcPr>
            <w:tcW w:w="1107" w:type="dxa"/>
          </w:tcPr>
          <w:p w14:paraId="36584EC0" w14:textId="085CACD9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74D1F1FD" w14:textId="03B1FC67" w:rsidR="00F42747" w:rsidRPr="009A46BF" w:rsidRDefault="00F42747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fixed &gt; bigffc0.out</w:t>
            </w:r>
          </w:p>
        </w:tc>
      </w:tr>
      <w:tr w:rsidR="009A46BF" w14:paraId="28EE3638" w14:textId="77777777" w:rsidTr="004873C3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880"/>
        </w:trPr>
        <w:tc>
          <w:tcPr>
            <w:tcW w:w="520" w:type="dxa"/>
          </w:tcPr>
          <w:p w14:paraId="0B615454" w14:textId="06427B06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19</w:t>
            </w:r>
          </w:p>
        </w:tc>
        <w:tc>
          <w:tcPr>
            <w:tcW w:w="1792" w:type="dxa"/>
          </w:tcPr>
          <w:p w14:paraId="2FECC646" w14:textId="17A034A8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bigfc-1.out</w:t>
            </w:r>
          </w:p>
        </w:tc>
        <w:tc>
          <w:tcPr>
            <w:tcW w:w="1692" w:type="dxa"/>
          </w:tcPr>
          <w:p w14:paraId="297F4844" w14:textId="780D98C6" w:rsidR="005C3418" w:rsidRPr="009A46BF" w:rsidRDefault="005C3418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ny</w:t>
            </w:r>
          </w:p>
        </w:tc>
        <w:tc>
          <w:tcPr>
            <w:tcW w:w="1632" w:type="dxa"/>
          </w:tcPr>
          <w:p w14:paraId="13043491" w14:textId="65C29882" w:rsidR="005C3418" w:rsidRPr="009A46BF" w:rsidRDefault="00733CF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-1</w:t>
            </w:r>
          </w:p>
        </w:tc>
        <w:tc>
          <w:tcPr>
            <w:tcW w:w="1326" w:type="dxa"/>
          </w:tcPr>
          <w:p w14:paraId="23616CAE" w14:textId="0AF7B713" w:rsidR="005C3418" w:rsidRPr="009A46BF" w:rsidRDefault="00733CF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any</w:t>
            </w:r>
          </w:p>
        </w:tc>
        <w:tc>
          <w:tcPr>
            <w:tcW w:w="1107" w:type="dxa"/>
          </w:tcPr>
          <w:p w14:paraId="6B93060E" w14:textId="665FAD57" w:rsidR="005C3418" w:rsidRPr="009A46BF" w:rsidRDefault="00D742DE" w:rsidP="006A5BBE">
            <w:pPr>
              <w:jc w:val="center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>Yes</w:t>
            </w:r>
          </w:p>
        </w:tc>
        <w:tc>
          <w:tcPr>
            <w:tcW w:w="4632" w:type="dxa"/>
          </w:tcPr>
          <w:p w14:paraId="24DB50DF" w14:textId="77777777" w:rsidR="005C3418" w:rsidRPr="009A46BF" w:rsidRDefault="006A5BBE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additive &gt; </w:t>
            </w:r>
            <w:r w:rsidR="00F42747" w:rsidRPr="009A46BF">
              <w:rPr>
                <w:sz w:val="24"/>
                <w:szCs w:val="24"/>
              </w:rPr>
              <w:t>bigfc-1.out</w:t>
            </w:r>
          </w:p>
          <w:p w14:paraId="429E357F" w14:textId="2A6CB740" w:rsidR="00F42747" w:rsidRPr="009A46BF" w:rsidRDefault="00F42747" w:rsidP="007C1547">
            <w:pPr>
              <w:jc w:val="distribute"/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multiplicative &gt; bigfc-1.out</w:t>
            </w:r>
          </w:p>
          <w:p w14:paraId="025C45CB" w14:textId="34F12C67" w:rsidR="00F42747" w:rsidRPr="009A46BF" w:rsidRDefault="00F42747" w:rsidP="005C3418">
            <w:pPr>
              <w:rPr>
                <w:sz w:val="24"/>
                <w:szCs w:val="24"/>
              </w:rPr>
            </w:pPr>
            <w:r w:rsidRPr="009A46BF">
              <w:rPr>
                <w:sz w:val="24"/>
                <w:szCs w:val="24"/>
              </w:rPr>
              <w:t xml:space="preserve">buffer.exe </w:t>
            </w:r>
            <w:proofErr w:type="spellStart"/>
            <w:r w:rsidRPr="009A46BF">
              <w:rPr>
                <w:sz w:val="24"/>
                <w:szCs w:val="24"/>
              </w:rPr>
              <w:t>bigf.pls</w:t>
            </w:r>
            <w:proofErr w:type="spellEnd"/>
            <w:r w:rsidRPr="009A46BF">
              <w:rPr>
                <w:sz w:val="24"/>
                <w:szCs w:val="24"/>
              </w:rPr>
              <w:t xml:space="preserve"> fixed &gt; bigfc-1.out</w:t>
            </w:r>
          </w:p>
        </w:tc>
      </w:tr>
    </w:tbl>
    <w:p w14:paraId="304873DE" w14:textId="77777777" w:rsidR="003258A1" w:rsidRDefault="003258A1" w:rsidP="004873C3">
      <w:pPr>
        <w:rPr>
          <w:sz w:val="24"/>
          <w:szCs w:val="24"/>
        </w:rPr>
      </w:pPr>
    </w:p>
    <w:p w14:paraId="770C8F79" w14:textId="77777777" w:rsidR="003258A1" w:rsidRPr="003258A1" w:rsidRDefault="004873C3" w:rsidP="004873C3">
      <w:pPr>
        <w:rPr>
          <w:b/>
          <w:sz w:val="24"/>
          <w:szCs w:val="24"/>
        </w:rPr>
      </w:pPr>
      <w:r w:rsidRPr="003258A1">
        <w:rPr>
          <w:b/>
          <w:sz w:val="24"/>
          <w:szCs w:val="24"/>
        </w:rPr>
        <w:t>Comments</w:t>
      </w:r>
    </w:p>
    <w:p w14:paraId="25DBD99E" w14:textId="550B5865" w:rsidR="004873C3" w:rsidRDefault="004873C3" w:rsidP="004873C3">
      <w:pPr>
        <w:rPr>
          <w:sz w:val="24"/>
          <w:szCs w:val="24"/>
        </w:rPr>
      </w:pPr>
      <w:r>
        <w:rPr>
          <w:sz w:val="24"/>
          <w:szCs w:val="24"/>
        </w:rPr>
        <w:t xml:space="preserve">All the test cases do work successfully. Every case has been tested with debug by step by step when it caused problem. When it has not been solved problems, I thought about buffer shape and flags deeply so that it has been worked successfully. </w:t>
      </w:r>
    </w:p>
    <w:p w14:paraId="3FFC4DD3" w14:textId="7F94D642" w:rsidR="008A183E" w:rsidRDefault="004873C3" w:rsidP="001262A2">
      <w:pPr>
        <w:rPr>
          <w:sz w:val="24"/>
          <w:szCs w:val="24"/>
        </w:rPr>
        <w:sectPr w:rsidR="008A183E" w:rsidSect="002C01E8">
          <w:headerReference w:type="first" r:id="rId11"/>
          <w:pgSz w:w="15840" w:h="12240" w:orient="landscape"/>
          <w:pgMar w:top="1440" w:right="1440" w:bottom="1440" w:left="1699" w:header="720" w:footer="720" w:gutter="0"/>
          <w:cols w:space="720"/>
          <w:titlePg/>
          <w:docGrid w:linePitch="360"/>
        </w:sectPr>
      </w:pPr>
      <w:r>
        <w:rPr>
          <w:sz w:val="24"/>
          <w:szCs w:val="24"/>
        </w:rPr>
        <w:t xml:space="preserve">Although every case is tested in detail, </w:t>
      </w:r>
      <w:r w:rsidR="002874BE">
        <w:rPr>
          <w:sz w:val="24"/>
          <w:szCs w:val="24"/>
        </w:rPr>
        <w:t xml:space="preserve">I am not sure if the case number 15 is right. Because </w:t>
      </w:r>
      <w:r w:rsidR="00C2371A">
        <w:rPr>
          <w:sz w:val="24"/>
          <w:szCs w:val="24"/>
        </w:rPr>
        <w:t xml:space="preserve">the tested file which is provided from professor </w:t>
      </w:r>
      <w:r w:rsidR="00852F89">
        <w:rPr>
          <w:sz w:val="24"/>
          <w:szCs w:val="24"/>
        </w:rPr>
        <w:t xml:space="preserve">handle only additive case so that I could not test </w:t>
      </w:r>
      <w:r w:rsidR="00360A54">
        <w:rPr>
          <w:sz w:val="24"/>
          <w:szCs w:val="24"/>
        </w:rPr>
        <w:t xml:space="preserve">multiplicative case. </w:t>
      </w:r>
    </w:p>
    <w:p w14:paraId="0395CB3C" w14:textId="26FC3F39" w:rsidR="001D0E04" w:rsidRPr="001D0E04" w:rsidRDefault="001D0E04" w:rsidP="001D0E04">
      <w:pPr>
        <w:rPr>
          <w:b/>
          <w:sz w:val="32"/>
          <w:szCs w:val="32"/>
        </w:rPr>
      </w:pPr>
      <w:r w:rsidRPr="001D0E04">
        <w:rPr>
          <w:b/>
          <w:sz w:val="32"/>
          <w:szCs w:val="32"/>
        </w:rPr>
        <w:lastRenderedPageBreak/>
        <w:t>Buffer header file</w:t>
      </w:r>
    </w:p>
    <w:p w14:paraId="644B6188" w14:textId="662A65F1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3AE97BF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ile Nam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uffer.h</w:t>
      </w:r>
      <w:proofErr w:type="spellEnd"/>
    </w:p>
    <w:p w14:paraId="2A46941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ompiler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MS Visual Studio 2015</w:t>
      </w:r>
    </w:p>
    <w:p w14:paraId="70AC27D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Seongyeop Jeong, ID# 040885882</w:t>
      </w:r>
    </w:p>
    <w:p w14:paraId="178276F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ours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CST8152 - Compiler, Lab Section: 012</w:t>
      </w:r>
    </w:p>
    <w:p w14:paraId="031AE3BC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ssignment</w:t>
      </w:r>
      <w:r>
        <w:rPr>
          <w:rFonts w:ascii="Consolas" w:hAnsi="Consolas" w:cs="Consolas"/>
          <w:color w:val="008000"/>
          <w:sz w:val="19"/>
          <w:szCs w:val="19"/>
        </w:rPr>
        <w:tab/>
        <w:t>: 1</w:t>
      </w:r>
    </w:p>
    <w:p w14:paraId="399F5C6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Dat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2 October 2018</w:t>
      </w:r>
    </w:p>
    <w:p w14:paraId="31A851E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rofessor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ville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anev</w:t>
      </w:r>
      <w:proofErr w:type="spellEnd"/>
    </w:p>
    <w:p w14:paraId="215AF924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This file is to implement your source code to parse the bitwise.</w:t>
      </w:r>
    </w:p>
    <w:p w14:paraId="3A1494F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unction list</w:t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llocat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le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fre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sfu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limi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mark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</w:t>
      </w:r>
    </w:p>
    <w:p w14:paraId="42A3E574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m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nc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loa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semp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ompa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</w:t>
      </w:r>
    </w:p>
    <w:p w14:paraId="24A67A8B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ab/>
        <w:t xml:space="preserve">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_r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retra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re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rewi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location</w:t>
      </w:r>
      <w:proofErr w:type="spellEnd"/>
    </w:p>
    <w:p w14:paraId="21B7F373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29034B2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fn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UFFER_H_</w:t>
      </w:r>
    </w:p>
    <w:p w14:paraId="56A48A67" w14:textId="54A1CAAB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BUFFER_H_</w:t>
      </w:r>
    </w:p>
    <w:p w14:paraId="20B278B7" w14:textId="5A2DB8C8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#pragma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warning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1:4001) *//*to enforce C89 type comments  - to make //comments an warning */</w:t>
      </w:r>
    </w:p>
    <w:p w14:paraId="79CDD613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#pragma warning(error: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4001)*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/* to enforce C89 comments - to make // comments an error */</w:t>
      </w:r>
    </w:p>
    <w:p w14:paraId="689A9B30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40617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standard header files */</w:t>
      </w:r>
    </w:p>
    <w:p w14:paraId="56E81B0C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dio.h</w:t>
      </w:r>
      <w:proofErr w:type="spellEnd"/>
      <w:proofErr w:type="gramStart"/>
      <w:r>
        <w:rPr>
          <w:rFonts w:ascii="Consolas" w:hAnsi="Consolas" w:cs="Consolas"/>
          <w:color w:val="A31515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* standard input/output */</w:t>
      </w:r>
    </w:p>
    <w:p w14:paraId="21628F20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imits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* implementation-defined data type ranges and limits */</w:t>
      </w:r>
    </w:p>
    <w:p w14:paraId="5D198A73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E15716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definition of the B_FULL macro */</w:t>
      </w:r>
    </w:p>
    <w:p w14:paraId="5AD6C3C1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B_FULL</w:t>
      </w:r>
    </w:p>
    <w:p w14:paraId="7C209801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constant definitions */</w:t>
      </w:r>
    </w:p>
    <w:p w14:paraId="097456DA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 xml:space="preserve"> -1         </w:t>
      </w:r>
      <w:r>
        <w:rPr>
          <w:rFonts w:ascii="Consolas" w:hAnsi="Consolas" w:cs="Consolas"/>
          <w:color w:val="008000"/>
          <w:sz w:val="19"/>
          <w:szCs w:val="19"/>
        </w:rPr>
        <w:t>/* fail return value */</w:t>
      </w:r>
    </w:p>
    <w:p w14:paraId="4F349FAB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2</w:t>
      </w:r>
      <w:r>
        <w:rPr>
          <w:rFonts w:ascii="Consolas" w:hAnsi="Consolas" w:cs="Consolas"/>
          <w:color w:val="000000"/>
          <w:sz w:val="19"/>
          <w:szCs w:val="19"/>
        </w:rPr>
        <w:t xml:space="preserve"> -2         </w:t>
      </w:r>
      <w:r>
        <w:rPr>
          <w:rFonts w:ascii="Consolas" w:hAnsi="Consolas" w:cs="Consolas"/>
          <w:color w:val="008000"/>
          <w:sz w:val="19"/>
          <w:szCs w:val="19"/>
        </w:rPr>
        <w:t>/* fail return value */</w:t>
      </w:r>
    </w:p>
    <w:p w14:paraId="30DE3EFC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LOAD_FAIL</w:t>
      </w:r>
      <w:r>
        <w:rPr>
          <w:rFonts w:ascii="Consolas" w:hAnsi="Consolas" w:cs="Consolas"/>
          <w:color w:val="000000"/>
          <w:sz w:val="19"/>
          <w:szCs w:val="19"/>
        </w:rPr>
        <w:t xml:space="preserve"> -2       </w:t>
      </w:r>
      <w:r>
        <w:rPr>
          <w:rFonts w:ascii="Consolas" w:hAnsi="Consolas" w:cs="Consolas"/>
          <w:color w:val="008000"/>
          <w:sz w:val="19"/>
          <w:szCs w:val="19"/>
        </w:rPr>
        <w:t>/* load fail return value */</w:t>
      </w:r>
    </w:p>
    <w:p w14:paraId="5923178C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4B331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You should add your own constant definitions here */</w:t>
      </w:r>
    </w:p>
    <w:p w14:paraId="09F311E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4D01C47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57DC1B3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O_MODE_ZERO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320D2071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O_MODE_ONE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3CA25483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O_MODE_MINUS_ONE</w:t>
      </w:r>
      <w:r>
        <w:rPr>
          <w:rFonts w:ascii="Consolas" w:hAnsi="Consolas" w:cs="Consolas"/>
          <w:color w:val="000000"/>
          <w:sz w:val="19"/>
          <w:szCs w:val="19"/>
        </w:rPr>
        <w:t xml:space="preserve"> -1</w:t>
      </w:r>
    </w:p>
    <w:p w14:paraId="3A90E7AD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INC_FACTOR_ZERO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6414B9A1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INC_FACTOR_MIN</w:t>
      </w:r>
      <w:r>
        <w:rPr>
          <w:rFonts w:ascii="Consolas" w:hAnsi="Consolas" w:cs="Consolas"/>
          <w:color w:val="000000"/>
          <w:sz w:val="19"/>
          <w:szCs w:val="19"/>
        </w:rPr>
        <w:t xml:space="preserve"> 1</w:t>
      </w:r>
    </w:p>
    <w:p w14:paraId="0A2230E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INC_FACTOR_HUNDRED</w:t>
      </w:r>
      <w:r>
        <w:rPr>
          <w:rFonts w:ascii="Consolas" w:hAnsi="Consolas" w:cs="Consolas"/>
          <w:color w:val="000000"/>
          <w:sz w:val="19"/>
          <w:szCs w:val="19"/>
        </w:rPr>
        <w:t xml:space="preserve"> 100</w:t>
      </w:r>
    </w:p>
    <w:p w14:paraId="5CBAD87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INC_FACTOR_MAX</w:t>
      </w:r>
      <w:r>
        <w:rPr>
          <w:rFonts w:ascii="Consolas" w:hAnsi="Consolas" w:cs="Consolas"/>
          <w:color w:val="000000"/>
          <w:sz w:val="19"/>
          <w:szCs w:val="19"/>
        </w:rPr>
        <w:t xml:space="preserve"> 255</w:t>
      </w:r>
    </w:p>
    <w:p w14:paraId="070F698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OFFSET_RESET</w:t>
      </w:r>
      <w:r>
        <w:rPr>
          <w:rFonts w:ascii="Consolas" w:hAnsi="Consolas" w:cs="Consolas"/>
          <w:color w:val="000000"/>
          <w:sz w:val="19"/>
          <w:szCs w:val="19"/>
        </w:rPr>
        <w:t xml:space="preserve"> 0</w:t>
      </w:r>
    </w:p>
    <w:p w14:paraId="75505C7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F96907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Enter your bit-masks constant definitions here */</w:t>
      </w:r>
    </w:p>
    <w:p w14:paraId="493EF2C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ERR_INC_FACTOR</w:t>
      </w:r>
      <w:r>
        <w:rPr>
          <w:rFonts w:ascii="Consolas" w:hAnsi="Consolas" w:cs="Consolas"/>
          <w:color w:val="000000"/>
          <w:sz w:val="19"/>
          <w:szCs w:val="19"/>
        </w:rPr>
        <w:t xml:space="preserve"> 0x100</w:t>
      </w:r>
    </w:p>
    <w:p w14:paraId="0EF5AAB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DEFAULT_FALGS</w:t>
      </w:r>
      <w:r>
        <w:rPr>
          <w:rFonts w:ascii="Consolas" w:hAnsi="Consolas" w:cs="Consolas"/>
          <w:color w:val="000000"/>
          <w:sz w:val="19"/>
          <w:szCs w:val="19"/>
        </w:rPr>
        <w:t xml:space="preserve">  0xFFFC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default flags value: 1111 1111 1111 1100 */</w:t>
      </w:r>
    </w:p>
    <w:p w14:paraId="01A22AB0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SET_EOB</w:t>
      </w:r>
      <w:r>
        <w:rPr>
          <w:rFonts w:ascii="Consolas" w:hAnsi="Consolas" w:cs="Consolas"/>
          <w:color w:val="000000"/>
          <w:sz w:val="19"/>
          <w:szCs w:val="19"/>
        </w:rPr>
        <w:t xml:space="preserve">        0x0001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 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sk: 0001 */</w:t>
      </w:r>
    </w:p>
    <w:p w14:paraId="454C420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ESET_EOB</w:t>
      </w:r>
      <w:r>
        <w:rPr>
          <w:rFonts w:ascii="Consolas" w:hAnsi="Consolas" w:cs="Consolas"/>
          <w:color w:val="000000"/>
          <w:sz w:val="19"/>
          <w:szCs w:val="19"/>
        </w:rPr>
        <w:t xml:space="preserve">      0xFFFE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 re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sk: 1111 1111 1111 1110 */</w:t>
      </w:r>
    </w:p>
    <w:p w14:paraId="198D16A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CHECK_EOB</w:t>
      </w:r>
      <w:r>
        <w:rPr>
          <w:rFonts w:ascii="Consolas" w:hAnsi="Consolas" w:cs="Consolas"/>
          <w:color w:val="000000"/>
          <w:sz w:val="19"/>
          <w:szCs w:val="19"/>
        </w:rPr>
        <w:t xml:space="preserve">      0x0001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 check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sk: same with set */</w:t>
      </w:r>
    </w:p>
    <w:p w14:paraId="54ABC8E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SET_R_FLAG</w:t>
      </w:r>
      <w:r>
        <w:rPr>
          <w:rFonts w:ascii="Consolas" w:hAnsi="Consolas" w:cs="Consolas"/>
          <w:color w:val="000000"/>
          <w:sz w:val="19"/>
          <w:szCs w:val="19"/>
        </w:rPr>
        <w:t xml:space="preserve">     0x0002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 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sk: 0010 */</w:t>
      </w:r>
    </w:p>
    <w:p w14:paraId="5D465E5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ESET_R_FLAG</w:t>
      </w:r>
      <w:r>
        <w:rPr>
          <w:rFonts w:ascii="Consolas" w:hAnsi="Consolas" w:cs="Consolas"/>
          <w:color w:val="000000"/>
          <w:sz w:val="19"/>
          <w:szCs w:val="19"/>
        </w:rPr>
        <w:t xml:space="preserve">   0xFFFD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 re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sk: 1111 1111 1111 1101 */</w:t>
      </w:r>
    </w:p>
    <w:p w14:paraId="6F9F14F0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lastRenderedPageBreak/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CHECK_R_FLAG</w:t>
      </w:r>
      <w:r>
        <w:rPr>
          <w:rFonts w:ascii="Consolas" w:hAnsi="Consolas" w:cs="Consolas"/>
          <w:color w:val="000000"/>
          <w:sz w:val="19"/>
          <w:szCs w:val="19"/>
        </w:rPr>
        <w:t xml:space="preserve">   0x0002       </w:t>
      </w:r>
      <w:r>
        <w:rPr>
          <w:rFonts w:ascii="Consolas" w:hAnsi="Consolas" w:cs="Consolas"/>
          <w:color w:val="008000"/>
          <w:sz w:val="19"/>
          <w:szCs w:val="19"/>
        </w:rPr>
        <w:t xml:space="preserve">/*check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sk: 0010 */</w:t>
      </w:r>
    </w:p>
    <w:p w14:paraId="44F31E6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E1CF0D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user data type declarations */</w:t>
      </w:r>
    </w:p>
    <w:p w14:paraId="1AD0EEB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type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u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BufferDescrip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5C62461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  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* pointer to the beginning of character array (character buffer) */</w:t>
      </w:r>
    </w:p>
    <w:p w14:paraId="4127738A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capacity;   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* current dynamic memory size (in bytes) allocated to character buffer */</w:t>
      </w:r>
    </w:p>
    <w:p w14:paraId="21883BCB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* the offset (in chars) to the add-character location */</w:t>
      </w:r>
    </w:p>
    <w:p w14:paraId="026A993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* the offset (in chars) to the get-character location */</w:t>
      </w:r>
    </w:p>
    <w:p w14:paraId="4E857F5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* the offset (in chars) to the mark location */</w:t>
      </w:r>
    </w:p>
    <w:p w14:paraId="72741A8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>/* character array increment factor */</w:t>
      </w:r>
    </w:p>
    <w:p w14:paraId="6B2BAF8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 mod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      </w:t>
      </w:r>
      <w:r>
        <w:rPr>
          <w:rFonts w:ascii="Consolas" w:hAnsi="Consolas" w:cs="Consolas"/>
          <w:color w:val="008000"/>
          <w:sz w:val="19"/>
          <w:szCs w:val="19"/>
        </w:rPr>
        <w:t>/* operational mode indicator*/</w:t>
      </w:r>
    </w:p>
    <w:p w14:paraId="05F97DED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flags; </w:t>
      </w:r>
      <w:r>
        <w:rPr>
          <w:rFonts w:ascii="Consolas" w:hAnsi="Consolas" w:cs="Consolas"/>
          <w:color w:val="008000"/>
          <w:sz w:val="19"/>
          <w:szCs w:val="19"/>
        </w:rPr>
        <w:t>/* contains character array reallocation flag and end-of-buffer flag */</w:t>
      </w:r>
    </w:p>
    <w:p w14:paraId="4F60A34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} </w:t>
      </w: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>, *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964746B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D30B5B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677DC6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 function declarations */</w:t>
      </w:r>
    </w:p>
    <w:p w14:paraId="6150D4FE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507F9B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Place your function declarations here.</w:t>
      </w:r>
    </w:p>
    <w:p w14:paraId="4E042C2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Do not include the function header comments here.</w:t>
      </w:r>
    </w:p>
    <w:p w14:paraId="111F07C6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Place them in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uffer.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ile</w:t>
      </w:r>
    </w:p>
    <w:p w14:paraId="6E79F977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58642F7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loc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o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67D84A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ymbol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855E84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2BC08AA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r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2A52FA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sfu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62322D1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m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CFB8864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8AC1D5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r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mark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DEEC1E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B92EF86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EFBD1B4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FILE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f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DA8C10D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E0307A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54A9711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99266DA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080A6D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mp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ymbol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28C6FD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fla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0ACB6F3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tr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CF34DA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5CF72DE0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c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1A7D048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w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DEE0ED4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o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0BBCF74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endif</w:t>
      </w:r>
    </w:p>
    <w:p w14:paraId="2012797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CAD2BF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/* macro fo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sfu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*/</w:t>
      </w:r>
    </w:p>
    <w:p w14:paraId="2303E7A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fde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B_FULL</w:t>
      </w:r>
    </w:p>
    <w:p w14:paraId="67DA5AF6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defin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6F008A"/>
          <w:sz w:val="19"/>
          <w:szCs w:val="19"/>
        </w:rPr>
        <w:t>b_isfu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(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=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?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\</w:t>
      </w:r>
    </w:p>
    <w:p w14:paraId="3EE08E2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6F008A"/>
          <w:sz w:val="19"/>
          <w:szCs w:val="19"/>
        </w:rPr>
        <w:t>RT_FAIL_</w:t>
      </w:r>
      <w:proofErr w:type="gramStart"/>
      <w:r>
        <w:rPr>
          <w:rFonts w:ascii="Consolas" w:hAnsi="Consolas" w:cs="Consolas"/>
          <w:color w:val="6F008A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\</w:t>
      </w:r>
    </w:p>
    <w:p w14:paraId="47BA082B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(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capacity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 ?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\</w:t>
      </w:r>
    </w:p>
    <w:p w14:paraId="46D83495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6F008A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 xml:space="preserve">)) </w:t>
      </w:r>
    </w:p>
    <w:p w14:paraId="6F662599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el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r>
        <w:rPr>
          <w:rFonts w:ascii="Consolas" w:hAnsi="Consolas" w:cs="Consolas"/>
          <w:color w:val="808080"/>
          <w:sz w:val="19"/>
          <w:szCs w:val="19"/>
        </w:rPr>
        <w:t>defined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B_FULL</w:t>
      </w:r>
    </w:p>
    <w:p w14:paraId="3CBD46E2" w14:textId="77777777" w:rsidR="002C01E8" w:rsidRDefault="002C01E8" w:rsidP="002C01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un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B_FULL</w:t>
      </w:r>
    </w:p>
    <w:p w14:paraId="64781BC7" w14:textId="0719938D" w:rsidR="00C04137" w:rsidRDefault="002C01E8" w:rsidP="00C041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endif</w:t>
      </w:r>
    </w:p>
    <w:p w14:paraId="763DDA66" w14:textId="52879CCB" w:rsidR="005878E6" w:rsidRPr="001D0E04" w:rsidRDefault="001D0E04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>B</w:t>
      </w:r>
      <w:r w:rsidRPr="001D0E04">
        <w:rPr>
          <w:b/>
          <w:sz w:val="32"/>
          <w:szCs w:val="32"/>
        </w:rPr>
        <w:t xml:space="preserve">uffer </w:t>
      </w:r>
      <w:r>
        <w:rPr>
          <w:b/>
          <w:sz w:val="32"/>
          <w:szCs w:val="32"/>
        </w:rPr>
        <w:t>source code</w:t>
      </w:r>
    </w:p>
    <w:p w14:paraId="0CE2723E" w14:textId="5747BD81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6645677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ile Nam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uffer.c</w:t>
      </w:r>
      <w:proofErr w:type="spellEnd"/>
    </w:p>
    <w:p w14:paraId="0F9F7A9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ompiler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MS Visual Studio 2015</w:t>
      </w:r>
    </w:p>
    <w:p w14:paraId="742E4FA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Seongyeop Jeong, ID# 040885882</w:t>
      </w:r>
    </w:p>
    <w:p w14:paraId="2FB2122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ours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CST8152 - Compiler, Lab Section: 012</w:t>
      </w:r>
    </w:p>
    <w:p w14:paraId="5D70533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ssignment</w:t>
      </w:r>
      <w:r>
        <w:rPr>
          <w:rFonts w:ascii="Consolas" w:hAnsi="Consolas" w:cs="Consolas"/>
          <w:color w:val="008000"/>
          <w:sz w:val="19"/>
          <w:szCs w:val="19"/>
        </w:rPr>
        <w:tab/>
        <w:t>: 1</w:t>
      </w:r>
    </w:p>
    <w:p w14:paraId="3934488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Dat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2 October 2018</w:t>
      </w:r>
    </w:p>
    <w:p w14:paraId="25CF590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rofessor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Sville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anev</w:t>
      </w:r>
      <w:proofErr w:type="spellEnd"/>
    </w:p>
    <w:p w14:paraId="1E984B2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: This file is to implement source code to parse the bitwise on the buffer</w:t>
      </w:r>
    </w:p>
    <w:p w14:paraId="5387BB3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function list</w:t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llocat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le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fre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sfull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limi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mark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</w:t>
      </w:r>
    </w:p>
    <w:p w14:paraId="1925C84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        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mod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nc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loa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isemp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ompa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</w:t>
      </w:r>
    </w:p>
    <w:p w14:paraId="598043F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ab/>
        <w:t xml:space="preserve">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_r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retrac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re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rewi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location</w:t>
      </w:r>
      <w:proofErr w:type="spellEnd"/>
    </w:p>
    <w:p w14:paraId="28BB8F0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E6BD46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stdlib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49BFE50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uffer.h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</w:p>
    <w:p w14:paraId="61C2428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7F91C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5D0883D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method is to allocate new memory with malloc on the heap.</w:t>
      </w:r>
    </w:p>
    <w:p w14:paraId="2AB6B56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it will be different with increment values depending on what mode do user want to see.</w:t>
      </w:r>
    </w:p>
    <w:p w14:paraId="3E59481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(mode: fixed, additive, multiplicative)</w:t>
      </w:r>
    </w:p>
    <w:p w14:paraId="023086B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1AAD99F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10F9418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Called Functions: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cal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, malloc(), free()</w:t>
      </w:r>
    </w:p>
    <w:p w14:paraId="45538E8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shor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cha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cha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_mode</w:t>
      </w:r>
      <w:proofErr w:type="spellEnd"/>
    </w:p>
    <w:p w14:paraId="318F39D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NULL</w:t>
      </w:r>
    </w:p>
    <w:p w14:paraId="5EA9D4E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lgorithm:</w:t>
      </w:r>
      <w:r>
        <w:rPr>
          <w:rFonts w:ascii="Consolas" w:hAnsi="Consolas" w:cs="Consolas"/>
          <w:color w:val="008000"/>
          <w:sz w:val="19"/>
          <w:szCs w:val="19"/>
        </w:rPr>
        <w:tab/>
        <w:t>1. allocate memory for one Buffer;</w:t>
      </w:r>
    </w:p>
    <w:p w14:paraId="345A654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2. allocates memory for one dynamic character buffer;</w:t>
      </w:r>
    </w:p>
    <w:p w14:paraId="0AED600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3. sets the buffer operational mode indicator mode</w:t>
      </w:r>
    </w:p>
    <w:p w14:paraId="4F8A3F6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05AEBE6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llocat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o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BCBAF3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00EA2F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allocate memory for one Buffer descriptor */</w:t>
      </w:r>
    </w:p>
    <w:p w14:paraId="7C8F5FA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*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allo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1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14:paraId="2354ABC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declare, it might be caused NULL even thoug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dereferenced.</w:t>
      </w:r>
    </w:p>
    <w:p w14:paraId="024F011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 xml:space="preserve">so that i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returned NULL to avoid run-time error whe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has null value */</w:t>
      </w:r>
    </w:p>
    <w:p w14:paraId="2BE94BE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011F5D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C116C4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73056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EA4248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to avoid mistake, assigned unsigned cha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the variable */</w:t>
      </w:r>
    </w:p>
    <w:p w14:paraId="2A1B1C0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c</w:t>
      </w:r>
      <w:proofErr w:type="gramEnd"/>
      <w:r>
        <w:rPr>
          <w:rFonts w:ascii="Consolas" w:hAnsi="Consolas" w:cs="Consolas"/>
          <w:color w:val="808080"/>
          <w:sz w:val="19"/>
          <w:szCs w:val="19"/>
        </w:rPr>
        <w:t>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D0EF41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reset the flags to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afula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lags */</w:t>
      </w:r>
    </w:p>
    <w:p w14:paraId="71B7BF8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|= </w:t>
      </w:r>
      <w:r>
        <w:rPr>
          <w:rFonts w:ascii="Consolas" w:hAnsi="Consolas" w:cs="Consolas"/>
          <w:color w:val="6F008A"/>
          <w:sz w:val="19"/>
          <w:szCs w:val="19"/>
        </w:rPr>
        <w:t>DEFAULT_FALG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3B3A2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allocates memory for one dynamic character buffer */</w:t>
      </w:r>
    </w:p>
    <w:p w14:paraId="4832556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*)mallo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) *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E03914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smalle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then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aximum value, and it is greater than 0, </w:t>
      </w:r>
    </w:p>
    <w:p w14:paraId="79E965D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 xml:space="preserve">application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launch. if it is not, abort and release the memory by using free. </w:t>
      </w:r>
    </w:p>
    <w:p w14:paraId="09F4345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then return null */</w:t>
      </w:r>
    </w:p>
    <w:p w14:paraId="788965B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0)</w:t>
      </w:r>
    </w:p>
    <w:p w14:paraId="4A0F20F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16FE89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ets the buffer operational mode indicator mode 'f' */</w:t>
      </w:r>
    </w:p>
    <w:p w14:paraId="7D3B9CC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o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f'</w:t>
      </w:r>
      <w:r>
        <w:rPr>
          <w:rFonts w:ascii="Consolas" w:hAnsi="Consolas" w:cs="Consolas"/>
          <w:color w:val="000000"/>
          <w:sz w:val="19"/>
          <w:szCs w:val="19"/>
        </w:rPr>
        <w:t xml:space="preserve"> ||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INC_FACTOR_ZERO</w:t>
      </w:r>
      <w:r>
        <w:rPr>
          <w:rFonts w:ascii="Consolas" w:hAnsi="Consolas" w:cs="Consolas"/>
          <w:color w:val="000000"/>
          <w:sz w:val="19"/>
          <w:szCs w:val="19"/>
        </w:rPr>
        <w:t xml:space="preserve">) ||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o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f'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INC_FACTOR_ZERO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72FB9FD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A30EC6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0, return NULL to avoid run-time error */</w:t>
      </w:r>
    </w:p>
    <w:p w14:paraId="01EAF74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</w:t>
      </w:r>
    </w:p>
    <w:p w14:paraId="2E1D24E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F1E728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fixed mode is 0 */</w:t>
      </w:r>
    </w:p>
    <w:p w14:paraId="3E1CEBD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mode = </w:t>
      </w:r>
      <w:r>
        <w:rPr>
          <w:rFonts w:ascii="Consolas" w:hAnsi="Consolas" w:cs="Consolas"/>
          <w:color w:val="6F008A"/>
          <w:sz w:val="19"/>
          <w:szCs w:val="19"/>
        </w:rPr>
        <w:t>O_MODE_ZERO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68FF9B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ncrement factor is 0 in fixed mode only */</w:t>
      </w:r>
    </w:p>
    <w:p w14:paraId="0C6C735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INC_FACTOR_ZERO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791CCE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F6EED9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n operational mode 'a', unsign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greater than 1, and smaller than 255 */</w:t>
      </w:r>
    </w:p>
    <w:p w14:paraId="0D9DD01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o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a'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</w:t>
      </w:r>
      <w:r>
        <w:rPr>
          <w:rFonts w:ascii="Consolas" w:hAnsi="Consolas" w:cs="Consolas"/>
          <w:color w:val="6F008A"/>
          <w:sz w:val="19"/>
          <w:szCs w:val="19"/>
        </w:rPr>
        <w:t>INC_FACTOR_MIN</w:t>
      </w:r>
      <w:r>
        <w:rPr>
          <w:rFonts w:ascii="Consolas" w:hAnsi="Consolas" w:cs="Consolas"/>
          <w:color w:val="000000"/>
          <w:sz w:val="19"/>
          <w:szCs w:val="19"/>
        </w:rPr>
        <w:t>) &amp;&amp;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</w:t>
      </w:r>
      <w:r>
        <w:rPr>
          <w:rFonts w:ascii="Consolas" w:hAnsi="Consolas" w:cs="Consolas"/>
          <w:color w:val="6F008A"/>
          <w:sz w:val="19"/>
          <w:szCs w:val="19"/>
        </w:rPr>
        <w:t>INC_FACTOR_MAX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7A44BD2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A1A316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'a' mode as in number 1 */</w:t>
      </w:r>
    </w:p>
    <w:p w14:paraId="19E51B6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mode = </w:t>
      </w:r>
      <w:r>
        <w:rPr>
          <w:rFonts w:ascii="Consolas" w:hAnsi="Consolas" w:cs="Consolas"/>
          <w:color w:val="6F008A"/>
          <w:sz w:val="19"/>
          <w:szCs w:val="19"/>
        </w:rPr>
        <w:t>O_MODE_ON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58E4A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assign the unsigned increment factor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 */</w:t>
      </w:r>
    </w:p>
    <w:p w14:paraId="3E47E6C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76C540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E0692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n operational mode 'm', unsign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greater than 1, and smaller then 100 */</w:t>
      </w:r>
    </w:p>
    <w:p w14:paraId="5930055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o_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</w:rPr>
        <w:t>'m'</w:t>
      </w:r>
      <w:r>
        <w:rPr>
          <w:rFonts w:ascii="Consolas" w:hAnsi="Consolas" w:cs="Consolas"/>
          <w:color w:val="000000"/>
          <w:sz w:val="19"/>
          <w:szCs w:val="19"/>
        </w:rPr>
        <w:t xml:space="preserve"> &amp;&amp;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</w:t>
      </w:r>
      <w:r>
        <w:rPr>
          <w:rFonts w:ascii="Consolas" w:hAnsi="Consolas" w:cs="Consolas"/>
          <w:color w:val="6F008A"/>
          <w:sz w:val="19"/>
          <w:szCs w:val="19"/>
        </w:rPr>
        <w:t>INC_FACTOR_MIN</w:t>
      </w:r>
      <w:r>
        <w:rPr>
          <w:rFonts w:ascii="Consolas" w:hAnsi="Consolas" w:cs="Consolas"/>
          <w:color w:val="000000"/>
          <w:sz w:val="19"/>
          <w:szCs w:val="19"/>
        </w:rPr>
        <w:t>) &amp;&amp;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</w:t>
      </w:r>
      <w:r>
        <w:rPr>
          <w:rFonts w:ascii="Consolas" w:hAnsi="Consolas" w:cs="Consolas"/>
          <w:color w:val="6F008A"/>
          <w:sz w:val="19"/>
          <w:szCs w:val="19"/>
        </w:rPr>
        <w:t>INC_FACTOR_HUNDRED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2249CF9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4ACDC4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'a' mode as in number -1 */</w:t>
      </w:r>
    </w:p>
    <w:p w14:paraId="768B20C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mode = </w:t>
      </w:r>
      <w:r>
        <w:rPr>
          <w:rFonts w:ascii="Consolas" w:hAnsi="Consolas" w:cs="Consolas"/>
          <w:color w:val="6F008A"/>
          <w:sz w:val="19"/>
          <w:szCs w:val="19"/>
        </w:rPr>
        <w:t>O_MODE_MINUS_ON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763B3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unsign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assigned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 */</w:t>
      </w:r>
    </w:p>
    <w:p w14:paraId="1CCB097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unsigned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438166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6C0D31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abort the buffer by using free function and return NULL. */</w:t>
      </w:r>
    </w:p>
    <w:p w14:paraId="0E6E4F5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{</w:t>
      </w:r>
    </w:p>
    <w:p w14:paraId="38E611A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free a pointer of the memory of the buffer firstly */</w:t>
      </w:r>
    </w:p>
    <w:p w14:paraId="6D40CA4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99BE02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hen free the struct of the buffer */</w:t>
      </w:r>
    </w:p>
    <w:p w14:paraId="1BF2149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10D1DC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3C403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57897E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E67966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otherwise, abort and release memory */</w:t>
      </w:r>
    </w:p>
    <w:p w14:paraId="0701334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5418E01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58CBA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E88EF6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655FFD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C43B8E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D18ACA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allocation memory fails, abort and release it */</w:t>
      </w:r>
    </w:p>
    <w:p w14:paraId="16A3D0B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589EA3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6EB50F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C8DFFC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E9A4C4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06D620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F55F0A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copies the give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value into the Buffer structure capacity variable. */</w:t>
      </w:r>
    </w:p>
    <w:p w14:paraId="4EFEB95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nit_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18598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A2F689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7CCF6F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2B812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907899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e function reset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0 and decide how many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pac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it apply depending on the mode</w:t>
      </w:r>
    </w:p>
    <w:p w14:paraId="313560E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then tries to add the character symbol to the character array which come through buffer pointed by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67D481F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if the reallocation is successful, this will be 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1 with bitwise operation</w:t>
      </w:r>
    </w:p>
    <w:p w14:paraId="5E8AFC6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1502F30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2D32696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Called Functions: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real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</w:t>
      </w:r>
    </w:p>
    <w:p w14:paraId="020252B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char symbol</w:t>
      </w:r>
    </w:p>
    <w:p w14:paraId="2E2ADB3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NULL</w:t>
      </w:r>
    </w:p>
    <w:p w14:paraId="3D29A0E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</w:p>
    <w:p w14:paraId="010FBF4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lgorithm: 1. if the buffer is operational and not full, add the character to buffer</w:t>
      </w:r>
    </w:p>
    <w:p w14:paraId="5429C11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if the buffer is full, resize the buffer depending on the mode (a, m, f)</w:t>
      </w:r>
    </w:p>
    <w:p w14:paraId="60E14EF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if the operational mode, function returns different value</w:t>
      </w:r>
    </w:p>
    <w:p w14:paraId="3E9F6D9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operational mode indicator mode</w:t>
      </w:r>
    </w:p>
    <w:p w14:paraId="053B159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6B8FBE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ymbo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1A3CA6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984E7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o assign the capacity because it depends on the mode */</w:t>
      </w:r>
    </w:p>
    <w:p w14:paraId="450834C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66DCA90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o get available space */</w:t>
      </w:r>
    </w:p>
    <w:p w14:paraId="3A4E48D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ailable_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684E2AC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his increment variable is for mode multiplicative */</w:t>
      </w:r>
    </w:p>
    <w:p w14:paraId="19CB6AE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2BD2227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reallocation memory to this variable temporary. </w:t>
      </w:r>
    </w:p>
    <w:p w14:paraId="3781590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 xml:space="preserve">it will be assigned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fter some conditions are satisfied*/</w:t>
      </w:r>
    </w:p>
    <w:p w14:paraId="7840DF3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 temp;</w:t>
      </w:r>
    </w:p>
    <w:p w14:paraId="6BC04F5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o avoid run-time error */</w:t>
      </w:r>
    </w:p>
    <w:p w14:paraId="4BB0C14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6F49B2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0F24FB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flags field reset the allocation */</w:t>
      </w:r>
    </w:p>
    <w:p w14:paraId="6AE8D9B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&amp;= </w:t>
      </w:r>
      <w:r>
        <w:rPr>
          <w:rFonts w:ascii="Consolas" w:hAnsi="Consolas" w:cs="Consolas"/>
          <w:color w:val="6F008A"/>
          <w:sz w:val="19"/>
          <w:szCs w:val="19"/>
        </w:rPr>
        <w:t>RESET_R_FLAG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1F4870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this 'if statement' is to expand the capacity. </w:t>
      </w:r>
    </w:p>
    <w:p w14:paraId="1CED55F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if there is no any space, do progress depending on mode type */</w:t>
      </w:r>
    </w:p>
    <w:p w14:paraId="5806A0B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capacity)</w:t>
      </w:r>
    </w:p>
    <w:p w14:paraId="11509D1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CA76AE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mode is 0, i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return null because fixed buffer doesn't expand the capacity */</w:t>
      </w:r>
    </w:p>
    <w:p w14:paraId="1DBDCB5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mode == </w:t>
      </w:r>
      <w:r>
        <w:rPr>
          <w:rFonts w:ascii="Consolas" w:hAnsi="Consolas" w:cs="Consolas"/>
          <w:color w:val="6F008A"/>
          <w:sz w:val="19"/>
          <w:szCs w:val="19"/>
        </w:rPr>
        <w:t>O_MODE_ZERO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52E4F6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A9D06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mode is 1 (additive) */</w:t>
      </w:r>
    </w:p>
    <w:p w14:paraId="09ABF38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mode == </w:t>
      </w:r>
      <w:r>
        <w:rPr>
          <w:rFonts w:ascii="Consolas" w:hAnsi="Consolas" w:cs="Consolas"/>
          <w:color w:val="6F008A"/>
          <w:sz w:val="19"/>
          <w:szCs w:val="19"/>
        </w:rPr>
        <w:t>O_MODE_ON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AA572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5DEA6E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the result is positive and does not exceed minus 1, this function proceeds*/</w:t>
      </w:r>
    </w:p>
    <w:p w14:paraId="39B67C3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&lt; 0 ||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&gt;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28C7DA3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0C3FF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FE861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assign the capacity adding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ewCap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expand buffer. </w:t>
      </w:r>
    </w:p>
    <w:p w14:paraId="356C579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new capacity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sgien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short so that it has to be casted to unsigned in calculation */</w:t>
      </w:r>
    </w:p>
    <w:p w14:paraId="1868E6F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-&gt;capacity +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B70700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greater than maximum number -1, i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stop */</w:t>
      </w:r>
    </w:p>
    <w:p w14:paraId="7386E3D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18E0398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D0CACC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o that maximum number-1 is assigned to new capacity */</w:t>
      </w:r>
    </w:p>
    <w:p w14:paraId="1A4CAD2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0A9C666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hen return NULL, to display and let main program know it is full */</w:t>
      </w:r>
    </w:p>
    <w:p w14:paraId="2D1122B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56E4B4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34BD45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r>
        <w:rPr>
          <w:rFonts w:ascii="Consolas" w:hAnsi="Consolas" w:cs="Consolas"/>
          <w:color w:val="008000"/>
          <w:sz w:val="19"/>
          <w:szCs w:val="19"/>
        </w:rPr>
        <w:t>/* end of the if function: mode 1 */</w:t>
      </w:r>
    </w:p>
    <w:p w14:paraId="3F1DE1C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 mode -1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ears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he current capacity of the buffer to a new capacity*/</w:t>
      </w:r>
    </w:p>
    <w:p w14:paraId="786A5BF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mode == </w:t>
      </w:r>
      <w:r>
        <w:rPr>
          <w:rFonts w:ascii="Consolas" w:hAnsi="Consolas" w:cs="Consolas"/>
          <w:color w:val="6F008A"/>
          <w:sz w:val="19"/>
          <w:szCs w:val="19"/>
        </w:rPr>
        <w:t>O_MODE_MINUS_ON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357DF9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D286B7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current capacity cannot be incremented anymore</w:t>
      </w:r>
    </w:p>
    <w:p w14:paraId="12AF40A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because it has reached the maximum capacity of the buffer,</w:t>
      </w:r>
    </w:p>
    <w:p w14:paraId="6850BFF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the function returns NULL */</w:t>
      </w:r>
    </w:p>
    <w:p w14:paraId="7CE0D9B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=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590C444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6A41DB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to get available space, current capacity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deducted from maximum number - 1 */</w:t>
      </w:r>
    </w:p>
    <w:p w14:paraId="211447E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ailable_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 -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capacity;</w:t>
      </w:r>
    </w:p>
    <w:p w14:paraId="2218182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after calculating the increments, i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casted to unsigned to make them as positive number */</w:t>
      </w:r>
    </w:p>
    <w:p w14:paraId="11636DD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>)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available_sp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/ 100.0f);</w:t>
      </w:r>
    </w:p>
    <w:p w14:paraId="2E7939C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validation for new capacity: total value does not have to be greater than maximum number -1 </w:t>
      </w:r>
    </w:p>
    <w:p w14:paraId="7BAB5AD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nd als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new increment must not 0 */</w:t>
      </w:r>
    </w:p>
    <w:p w14:paraId="77C9D7F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 &amp;&amp;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new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= 0)</w:t>
      </w:r>
    </w:p>
    <w:p w14:paraId="156F903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so, assign to new capacity to expand the buffer */</w:t>
      </w:r>
    </w:p>
    <w:p w14:paraId="73FCC50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-&gt;capacity +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In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1F941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t is to avoid over flow from SHRT_MAX -1 */</w:t>
      </w:r>
    </w:p>
    <w:p w14:paraId="2D80AAE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&lt;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3C28CEA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;</w:t>
      </w:r>
    </w:p>
    <w:p w14:paraId="048DF1F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} </w:t>
      </w:r>
      <w:r>
        <w:rPr>
          <w:rFonts w:ascii="Consolas" w:hAnsi="Consolas" w:cs="Consolas"/>
          <w:color w:val="008000"/>
          <w:sz w:val="19"/>
          <w:szCs w:val="19"/>
        </w:rPr>
        <w:t xml:space="preserve">/* end of if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unction :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mode -1 */</w:t>
      </w:r>
    </w:p>
    <w:p w14:paraId="54880A7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2053AA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A751C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the capacity increment in mode 1 or -1 is successful, reallocate memory</w:t>
      </w:r>
    </w:p>
    <w:p w14:paraId="36F96C4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expand the character buffer calling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real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 with the new capacity */</w:t>
      </w:r>
    </w:p>
    <w:p w14:paraId="19BCC67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emp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*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allo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*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A16FD8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reallocation fails, returns NULL */</w:t>
      </w:r>
    </w:p>
    <w:p w14:paraId="5F0806C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temp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1F8835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D471C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00"/>
          <w:sz w:val="19"/>
          <w:szCs w:val="19"/>
        </w:rPr>
        <w:t>/* if the reallocation is successful, */</w:t>
      </w:r>
    </w:p>
    <w:p w14:paraId="021DEE2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147437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whenever program reallocation, the memory location is changed so that it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set flags */</w:t>
      </w:r>
    </w:p>
    <w:p w14:paraId="35F3DD2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m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7784FD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|= </w:t>
      </w:r>
      <w:r>
        <w:rPr>
          <w:rFonts w:ascii="Consolas" w:hAnsi="Consolas" w:cs="Consolas"/>
          <w:color w:val="6F008A"/>
          <w:sz w:val="19"/>
          <w:szCs w:val="19"/>
        </w:rPr>
        <w:t>SET_R_FLAG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8000"/>
          <w:sz w:val="19"/>
          <w:szCs w:val="19"/>
        </w:rPr>
        <w:t xml:space="preserve">/* set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it to 1 */</w:t>
      </w:r>
    </w:p>
    <w:p w14:paraId="0D9B3B0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73357A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temp;</w:t>
      </w:r>
    </w:p>
    <w:p w14:paraId="27B7582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ew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BE5F0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550A7F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re is enough space, adds the char symbol to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uf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content*/</w:t>
      </w:r>
    </w:p>
    <w:p w14:paraId="0247DA4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capacity)</w:t>
      </w:r>
    </w:p>
    <w:p w14:paraId="198E078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++] = </w:t>
      </w:r>
      <w:r>
        <w:rPr>
          <w:rFonts w:ascii="Consolas" w:hAnsi="Consolas" w:cs="Consolas"/>
          <w:color w:val="808080"/>
          <w:sz w:val="19"/>
          <w:szCs w:val="19"/>
        </w:rPr>
        <w:t>symbo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8C373D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not, return null to pass to main program */</w:t>
      </w:r>
    </w:p>
    <w:p w14:paraId="7D3F55D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01CC2FF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59902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3FC8F4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10834B4" w14:textId="02AC605E" w:rsidR="007219AC" w:rsidRDefault="007219AC" w:rsidP="00C0413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0B44E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5EAF9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6183797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reset the offsets to clean the memory locations currently buffer struct</w:t>
      </w:r>
    </w:p>
    <w:p w14:paraId="0BD6BD5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uch a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,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482B866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48D013A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718EDFA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11262E4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00C95CB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1</w:t>
      </w:r>
    </w:p>
    <w:p w14:paraId="47F7926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when the code is reached to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clea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, this method is to reset the offsets </w:t>
      </w:r>
    </w:p>
    <w:p w14:paraId="7FB962A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if there is no run-time error, it returns TRUE which is 1 (not 0)</w:t>
      </w:r>
    </w:p>
    <w:p w14:paraId="060A53B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5539A1F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ea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1F07537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run-time erro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ocurr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returns -1 */</w:t>
      </w:r>
    </w:p>
    <w:p w14:paraId="771950F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14527E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5184D5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reinitialize the data members of buffer to 0 */</w:t>
      </w:r>
    </w:p>
    <w:p w14:paraId="405BD19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= </w:t>
      </w:r>
      <w:r>
        <w:rPr>
          <w:rFonts w:ascii="Consolas" w:hAnsi="Consolas" w:cs="Consolas"/>
          <w:color w:val="6F008A"/>
          <w:sz w:val="19"/>
          <w:szCs w:val="19"/>
        </w:rPr>
        <w:t>OFFSET_RESE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D8405F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= </w:t>
      </w:r>
      <w:r>
        <w:rPr>
          <w:rFonts w:ascii="Consolas" w:hAnsi="Consolas" w:cs="Consolas"/>
          <w:color w:val="6F008A"/>
          <w:sz w:val="19"/>
          <w:szCs w:val="19"/>
        </w:rPr>
        <w:t>OFFSET_RESE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CE691F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amp;= </w:t>
      </w:r>
      <w:r>
        <w:rPr>
          <w:rFonts w:ascii="Consolas" w:hAnsi="Consolas" w:cs="Consolas"/>
          <w:color w:val="6F008A"/>
          <w:sz w:val="19"/>
          <w:szCs w:val="19"/>
        </w:rPr>
        <w:t>OFFSET_RESE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7B003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except for 0 (false), every numbers are TRUE, here's true is defined to 1 */</w:t>
      </w:r>
    </w:p>
    <w:p w14:paraId="5DC3C9B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B1F6BB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F7448B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154F6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2B94A0A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bort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and release memory of the Buffer struct when this application is done.</w:t>
      </w:r>
    </w:p>
    <w:p w14:paraId="7FE3E5F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64FABAA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01D87FA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Called Functions: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ree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)</w:t>
      </w:r>
    </w:p>
    <w:p w14:paraId="69A5E65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1C83363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</w:t>
      </w:r>
    </w:p>
    <w:p w14:paraId="70C3777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if pointer of the buffer is not null, memory locations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ve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released. </w:t>
      </w:r>
    </w:p>
    <w:p w14:paraId="15CB769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99033E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re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C22EFB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3541DE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D0CAEB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A9877D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free the pointer of the buffer firstly, then free memory of the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buffer.*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/</w:t>
      </w:r>
    </w:p>
    <w:p w14:paraId="163AD55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A16463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ree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39071E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76DFD5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19DA1D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5692C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0F4944F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check if the character on the buffer is full. then it returns false, true or -1</w:t>
      </w:r>
    </w:p>
    <w:p w14:paraId="08E88B4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5C3510A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7ACD481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3053574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0847E5D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1, 0</w:t>
      </w:r>
    </w:p>
    <w:p w14:paraId="4948E83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lgorithm: 1. check the run-time error. if there is, return -1.</w:t>
      </w:r>
    </w:p>
    <w:p w14:paraId="0D010C3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check i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capacity are equal, return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rue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every number except for 0).</w:t>
      </w:r>
    </w:p>
    <w:p w14:paraId="7C3DDD4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if not, return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alse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0).</w:t>
      </w:r>
    </w:p>
    <w:p w14:paraId="6C5F34C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1B78887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ifnde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B_FULL</w:t>
      </w:r>
    </w:p>
    <w:p w14:paraId="7A19074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sful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Buffer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D39809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207117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NULL)</w:t>
      </w:r>
    </w:p>
    <w:p w14:paraId="3436290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RT_FAIL_1;</w:t>
      </w:r>
    </w:p>
    <w:p w14:paraId="1CD08B6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capacity)</w:t>
      </w:r>
    </w:p>
    <w:p w14:paraId="07806EB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TRUE;</w:t>
      </w:r>
    </w:p>
    <w:p w14:paraId="6524583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3E58375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FALSE;</w:t>
      </w:r>
    </w:p>
    <w:p w14:paraId="5950529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97D04A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endif</w:t>
      </w:r>
    </w:p>
    <w:p w14:paraId="4C2780E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2893E3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0623A59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returns current limit size of buffer to display it.</w:t>
      </w:r>
    </w:p>
    <w:p w14:paraId="20941F6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6D8620F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4DAC70F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6B7577B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147F4B4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</w:p>
    <w:p w14:paraId="7276BC1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If there is no run-time error, retur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buffer struct.</w:t>
      </w:r>
    </w:p>
    <w:p w14:paraId="501A1F5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1530F89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mi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BD843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B86C14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BB24FB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2A9B1F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1C51C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7B0AD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B5C1DD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7F0C5D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5AE2F76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return current capacity on the buffer to display it.</w:t>
      </w:r>
    </w:p>
    <w:p w14:paraId="50397DD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489D51A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56528ED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383ED52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5D83129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capacity</w:t>
      </w:r>
    </w:p>
    <w:p w14:paraId="086D7FF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lgorithm: 1. if there is no run-time error, it returns capacity.</w:t>
      </w:r>
    </w:p>
    <w:p w14:paraId="6BD27D9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*/</w:t>
      </w:r>
    </w:p>
    <w:p w14:paraId="052914C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apa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40EC0C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5066BC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260C6A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5B27C1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B50574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capacity;</w:t>
      </w:r>
    </w:p>
    <w:p w14:paraId="04300F9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2D3BA1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97368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713FD5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return the current limit size of the buffer</w:t>
      </w:r>
    </w:p>
    <w:p w14:paraId="54EB993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6D6201A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63E5B39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7E26842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short mark</w:t>
      </w:r>
    </w:p>
    <w:p w14:paraId="26A810F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-1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_offset</w:t>
      </w:r>
      <w:proofErr w:type="spellEnd"/>
    </w:p>
    <w:p w14:paraId="18A00DC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if there is no run-time error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rocess.</w:t>
      </w:r>
    </w:p>
    <w:p w14:paraId="4F3D65A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if mark value is smaller than 0 then it is greater tha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it returns -1</w:t>
      </w:r>
    </w:p>
    <w:p w14:paraId="0171BA1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then mark assigns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buffer </w:t>
      </w:r>
    </w:p>
    <w:p w14:paraId="02FDF3C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637EF6A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r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2B91AF"/>
          <w:sz w:val="19"/>
          <w:szCs w:val="19"/>
        </w:rPr>
        <w:t>pBuff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mark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8CA7C8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B18870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7003F8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91014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EB746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mark</w:t>
      </w:r>
      <w:r>
        <w:rPr>
          <w:rFonts w:ascii="Consolas" w:hAnsi="Consolas" w:cs="Consolas"/>
          <w:color w:val="000000"/>
          <w:sz w:val="19"/>
          <w:szCs w:val="19"/>
        </w:rPr>
        <w:t xml:space="preserve"> &lt; 0 || </w:t>
      </w:r>
      <w:r>
        <w:rPr>
          <w:rFonts w:ascii="Consolas" w:hAnsi="Consolas" w:cs="Consolas"/>
          <w:color w:val="808080"/>
          <w:sz w:val="19"/>
          <w:szCs w:val="19"/>
        </w:rPr>
        <w:t>mark</w:t>
      </w:r>
      <w:r>
        <w:rPr>
          <w:rFonts w:ascii="Consolas" w:hAnsi="Consolas" w:cs="Consolas"/>
          <w:color w:val="000000"/>
          <w:sz w:val="19"/>
          <w:szCs w:val="19"/>
        </w:rPr>
        <w:t xml:space="preserve"> &gt;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BDCC12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EEA97B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8CAF0D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808080"/>
          <w:sz w:val="19"/>
          <w:szCs w:val="19"/>
        </w:rPr>
        <w:t>mar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864C2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723A11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CE71EE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9989AC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773DA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1F851CB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set up what mode this application run with.</w:t>
      </w:r>
    </w:p>
    <w:p w14:paraId="50AA70C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35B5E1F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1DAA2F0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24DBBE4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1D20226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1, 0</w:t>
      </w:r>
    </w:p>
    <w:p w14:paraId="74D4BD7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if there is no run-time error, it returns mode value. </w:t>
      </w:r>
    </w:p>
    <w:p w14:paraId="2075FF6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69D33B6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od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79BA2D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8C398B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run-time error, this function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notify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e calling function about the failure */</w:t>
      </w:r>
    </w:p>
    <w:p w14:paraId="62C70A5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8E54FC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LOAD_FAI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315AE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794E2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mode;</w:t>
      </w:r>
    </w:p>
    <w:p w14:paraId="28B8CA4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435970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F0DEE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01A5516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return the increment factor which is unsigned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value.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non-negative value)</w:t>
      </w:r>
    </w:p>
    <w:p w14:paraId="3E311A2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7CC48741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1A85CC6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lastRenderedPageBreak/>
        <w:t>* Called Functions: none</w:t>
      </w:r>
    </w:p>
    <w:p w14:paraId="19FFC57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0447409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0x100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_factor</w:t>
      </w:r>
      <w:proofErr w:type="spellEnd"/>
    </w:p>
    <w:p w14:paraId="3C85E34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if there is no run-time error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do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process.</w:t>
      </w:r>
    </w:p>
    <w:p w14:paraId="776E0A3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return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in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actor which is unsigned char.</w:t>
      </w:r>
    </w:p>
    <w:p w14:paraId="538BBD5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2ECBF0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size_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nc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F6A31E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80894F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C48078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ERR_INC_FACTO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2565FB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6A227B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c_fa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D9D76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129F21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13974D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544401B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return the number of characters on the buffer by getting a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character .</w:t>
      </w:r>
      <w:proofErr w:type="gramEnd"/>
    </w:p>
    <w:p w14:paraId="5002DC3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18C6104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016C454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Called Functions: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f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)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eo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()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un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()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()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)</w:t>
      </w:r>
    </w:p>
    <w:p w14:paraId="31AA461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FILE* const fi,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6C502BB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-1, -2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harNum</w:t>
      </w:r>
      <w:proofErr w:type="spellEnd"/>
    </w:p>
    <w:p w14:paraId="5AA9C96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lgorithm: 1. check if there is run-time error</w:t>
      </w:r>
    </w:p>
    <w:p w14:paraId="3EA08CB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each character will be added to the buffer through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 until the end of the file</w:t>
      </w:r>
    </w:p>
    <w:p w14:paraId="30445FC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's return is not null,</w:t>
      </w:r>
    </w:p>
    <w:p w14:paraId="4A1BB18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count up the number of characters how many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character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does it work with the method</w:t>
      </w:r>
    </w:p>
    <w:p w14:paraId="23759C0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4.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's return is null,</w:t>
      </w:r>
    </w:p>
    <w:p w14:paraId="71EE625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print it what the last character was.</w:t>
      </w:r>
    </w:p>
    <w:p w14:paraId="613ED81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2F44D8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FILE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fi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4E50B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47A4F53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ctually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is variable is not buffer. it is to get a character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*/</w:t>
      </w:r>
    </w:p>
    <w:p w14:paraId="0341DF6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buffer;</w:t>
      </w:r>
    </w:p>
    <w:p w14:paraId="11240108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ar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2D48537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AB7F37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fi</w:t>
      </w:r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||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04359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89748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48CE4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1) </w:t>
      </w:r>
      <w:r>
        <w:rPr>
          <w:rFonts w:ascii="Consolas" w:hAnsi="Consolas" w:cs="Consolas"/>
          <w:color w:val="008000"/>
          <w:sz w:val="19"/>
          <w:szCs w:val="19"/>
        </w:rPr>
        <w:t xml:space="preserve">/* repeat until the standard macr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eo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fi)detects EOF */</w:t>
      </w:r>
    </w:p>
    <w:p w14:paraId="4A1EC5E6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99ADA4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unction is to get a character */</w:t>
      </w:r>
    </w:p>
    <w:p w14:paraId="64B59C54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buffer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get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f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63B32F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1FB9A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eo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unction: tests the end-of-file indicator,</w:t>
      </w:r>
    </w:p>
    <w:p w14:paraId="0422EA4F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it will be returned non-zero when end-of-file indicator</w:t>
      </w:r>
    </w:p>
    <w:p w14:paraId="4A837E9D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>associated with the stream is set */</w:t>
      </w:r>
    </w:p>
    <w:p w14:paraId="319D236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fi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7464F6F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46BC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check the buffer by passing the buffer and a character */</w:t>
      </w:r>
    </w:p>
    <w:p w14:paraId="078794BA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buffer)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7615877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C8BD69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he last character will be pushed on the buffer stream */</w:t>
      </w:r>
    </w:p>
    <w:p w14:paraId="4BB39D4B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unget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buffer, </w:t>
      </w:r>
      <w:r>
        <w:rPr>
          <w:rFonts w:ascii="Consolas" w:hAnsi="Consolas" w:cs="Consolas"/>
          <w:color w:val="808080"/>
          <w:sz w:val="19"/>
          <w:szCs w:val="19"/>
        </w:rPr>
        <w:t>fi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4A622A2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print out the character which is last one on the stream */</w:t>
      </w:r>
    </w:p>
    <w:p w14:paraId="348B794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The last character read from the file is: %c %d\n"</w:t>
      </w:r>
      <w:r>
        <w:rPr>
          <w:rFonts w:ascii="Consolas" w:hAnsi="Consolas" w:cs="Consolas"/>
          <w:color w:val="000000"/>
          <w:sz w:val="19"/>
          <w:szCs w:val="19"/>
        </w:rPr>
        <w:t>, buffer, buffer);</w:t>
      </w:r>
    </w:p>
    <w:p w14:paraId="65B80C6E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LOAD_FAI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C1B2EC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1F9F53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= null, count character on the buffer by 1 */</w:t>
      </w:r>
    </w:p>
    <w:p w14:paraId="6D40B430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ar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;</w:t>
      </w:r>
    </w:p>
    <w:p w14:paraId="664D8FA5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8CA799" w14:textId="77777777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arNu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9F9A102" w14:textId="39794B9A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D56152E" w14:textId="6A77756D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49C1FA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775E8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32731DF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check if the buffer'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0 or not.</w:t>
      </w:r>
    </w:p>
    <w:p w14:paraId="055259C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434B5CE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3D38889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3CDD3EA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0EB899A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1, 0</w:t>
      </w:r>
    </w:p>
    <w:p w14:paraId="5AEB7C7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check if the run-tim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ror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happened</w:t>
      </w:r>
    </w:p>
    <w:p w14:paraId="171321E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check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0, then return 1.</w:t>
      </w:r>
    </w:p>
    <w:p w14:paraId="540741C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check if any else situation will be return 0.</w:t>
      </w:r>
    </w:p>
    <w:p w14:paraId="357339F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2084C92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semp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12584A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75EF04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35C0E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936D66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0, the function returns 1; otherwise it returns 0 */</w:t>
      </w:r>
    </w:p>
    <w:p w14:paraId="07CB2D5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0)</w:t>
      </w:r>
    </w:p>
    <w:p w14:paraId="189838B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2C51FA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F5BE23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03548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1CF214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3B7C6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6F20585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get character of the buffer.</w:t>
      </w:r>
    </w:p>
    <w:p w14:paraId="46E9715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When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is same with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</w:t>
      </w:r>
    </w:p>
    <w:p w14:paraId="04AE2D4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1 bit to make sure that it has been reached current limit on the buffer</w:t>
      </w:r>
    </w:p>
    <w:p w14:paraId="290C2E1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53505F9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4D70627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6B7E996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72CF7E9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2, 0, pointer of the buffer</w:t>
      </w:r>
    </w:p>
    <w:p w14:paraId="1D37A0F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ill be checked </w:t>
      </w:r>
    </w:p>
    <w:p w14:paraId="7A26522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until it will catch them i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re equal.</w:t>
      </w:r>
    </w:p>
    <w:p w14:paraId="2B29C39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when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re equal, </w:t>
      </w:r>
    </w:p>
    <w:p w14:paraId="7C4208D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set the EOB to 1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bit, and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returns 0.</w:t>
      </w:r>
    </w:p>
    <w:p w14:paraId="0C592F4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if not, re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0 bit. </w:t>
      </w:r>
    </w:p>
    <w:p w14:paraId="5477089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Then next pointer o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 will be returned</w:t>
      </w:r>
    </w:p>
    <w:p w14:paraId="7590536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CDB8CA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DAEAE9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16DAAB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73B9EC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2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546FFC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re equal, the current buffer has been reached on the buffer limit */</w:t>
      </w:r>
    </w:p>
    <w:p w14:paraId="7FCF33B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AFF8C5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{</w:t>
      </w:r>
    </w:p>
    <w:p w14:paraId="48B8649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set to 1 bit. End of the buffer is 1 because the buffer is full */</w:t>
      </w:r>
    </w:p>
    <w:p w14:paraId="64F7AD0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|= </w:t>
      </w:r>
      <w:r>
        <w:rPr>
          <w:rFonts w:ascii="Consolas" w:hAnsi="Consolas" w:cs="Consolas"/>
          <w:color w:val="6F008A"/>
          <w:sz w:val="19"/>
          <w:szCs w:val="19"/>
        </w:rPr>
        <w:t>SET_EOB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B6AE6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574D87B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45CAA0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re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0 bit so that it has not been reached current limit on the buffer </w:t>
      </w:r>
    </w:p>
    <w:p w14:paraId="01F3EF5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>then do progress to the next position of the buffer */</w:t>
      </w:r>
    </w:p>
    <w:p w14:paraId="0631AEC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3B0BD24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&amp;= </w:t>
      </w:r>
      <w:r>
        <w:rPr>
          <w:rFonts w:ascii="Consolas" w:hAnsi="Consolas" w:cs="Consolas"/>
          <w:color w:val="6F008A"/>
          <w:sz w:val="19"/>
          <w:szCs w:val="19"/>
        </w:rPr>
        <w:t>RESET_EOB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F8EDC8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++];</w:t>
      </w:r>
    </w:p>
    <w:p w14:paraId="36AF036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3236B6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DB289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62B176F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return value to check i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 if it is end of the buffer</w:t>
      </w:r>
    </w:p>
    <w:p w14:paraId="4D2E6F9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097D0AF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1D1993C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7946CCB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2C27CA9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return flags which is checked 0x0001</w:t>
      </w:r>
    </w:p>
    <w:p w14:paraId="0D93DB8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lgorithm: 1. make a new variable to check if it is end of buffer.</w:t>
      </w:r>
    </w:p>
    <w:p w14:paraId="7C586C6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then returns the variable to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</w:t>
      </w:r>
    </w:p>
    <w:p w14:paraId="6743A06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286C97E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e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90C83F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030392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o avoid run-time error */</w:t>
      </w:r>
    </w:p>
    <w:p w14:paraId="750E835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8D23E9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4B8A69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to check if it is end of the buffer for method o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prin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*/</w:t>
      </w:r>
    </w:p>
    <w:p w14:paraId="7ADBA00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eckE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6964C8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eckE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&amp; </w:t>
      </w:r>
      <w:r>
        <w:rPr>
          <w:rFonts w:ascii="Consolas" w:hAnsi="Consolas" w:cs="Consolas"/>
          <w:color w:val="6F008A"/>
          <w:sz w:val="19"/>
          <w:szCs w:val="19"/>
        </w:rPr>
        <w:t>CHECK_EOB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F03F01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51DF8D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heckE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E05E8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F97DFC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071852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2E0D0BA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print out the characters on the buffer to the standard output. </w:t>
      </w:r>
    </w:p>
    <w:p w14:paraId="4585804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2D97FA5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3A6CAD4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Called Functions: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)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eob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()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)</w:t>
      </w:r>
    </w:p>
    <w:p w14:paraId="76417C4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49497BB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-1, 0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</w:p>
    <w:p w14:paraId="231B35A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</w:t>
      </w:r>
    </w:p>
    <w:p w14:paraId="65E6274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1. if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 struct is 0, returns 0.</w:t>
      </w:r>
    </w:p>
    <w:p w14:paraId="497D9FF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if not, it gets a character by using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 </w:t>
      </w:r>
    </w:p>
    <w:p w14:paraId="736DAF8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then prints out until i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ach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end of the buffer.</w:t>
      </w:r>
    </w:p>
    <w:p w14:paraId="51F392C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3. it return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buffer struct which is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. </w:t>
      </w:r>
    </w:p>
    <w:p w14:paraId="0851BF5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325720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E9423B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42B5E5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to get a character by using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thod */</w:t>
      </w:r>
    </w:p>
    <w:p w14:paraId="6ECF7CF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buffer;</w:t>
      </w:r>
    </w:p>
    <w:p w14:paraId="28FAA4A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avoid the run-time error */</w:t>
      </w:r>
    </w:p>
    <w:p w14:paraId="328BF4C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E3A937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3925C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i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 0, print out empty buffer, then returns 0 */</w:t>
      </w:r>
    </w:p>
    <w:p w14:paraId="736A6D4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4EF028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041B94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Empty buffer!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46CF13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26FB07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11D1900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F8E813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8FFAEF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1)</w:t>
      </w:r>
    </w:p>
    <w:p w14:paraId="53E8E67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8DF4DA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get a character */</w:t>
      </w:r>
    </w:p>
    <w:p w14:paraId="19B316B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buffer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get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67B983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it is end of the buffer, break. */</w:t>
      </w:r>
    </w:p>
    <w:p w14:paraId="4E8C3E9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eo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)</w:t>
      </w:r>
    </w:p>
    <w:p w14:paraId="754B00C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6A844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%c"</w:t>
      </w:r>
      <w:r>
        <w:rPr>
          <w:rFonts w:ascii="Consolas" w:hAnsi="Consolas" w:cs="Consolas"/>
          <w:color w:val="000000"/>
          <w:sz w:val="19"/>
          <w:szCs w:val="19"/>
        </w:rPr>
        <w:t>, buffer);</w:t>
      </w:r>
    </w:p>
    <w:p w14:paraId="666250E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4C7242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int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\n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6C2013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BB6A00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825499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3E0D036" w14:textId="57786C8B" w:rsidR="00BA789B" w:rsidRDefault="00BA789B" w:rsidP="00BA789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2B34C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93FBC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1E2EBA1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compact the space for one more character when it is full. </w:t>
      </w:r>
    </w:p>
    <w:p w14:paraId="01A5E91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54EAC31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4D4AE64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Called Functions: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real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), </w:t>
      </w:r>
    </w:p>
    <w:p w14:paraId="4D711B7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, char symbol</w:t>
      </w:r>
    </w:p>
    <w:p w14:paraId="07369C3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NULL, Buffer</w:t>
      </w:r>
    </w:p>
    <w:p w14:paraId="5514900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al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memory location into next position on the buffer</w:t>
      </w:r>
    </w:p>
    <w:p w14:paraId="10E5208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2. if the temp is not matched to head of the buffer, 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</w:p>
    <w:p w14:paraId="411E7ED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49F3D73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mp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ymbo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A952BA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7B8A67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declare the pointer temp to reallocation memory temporary */</w:t>
      </w:r>
    </w:p>
    <w:p w14:paraId="41D72CA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 temp;</w:t>
      </w:r>
    </w:p>
    <w:p w14:paraId="76D8BB1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avoid the run-time error */</w:t>
      </w:r>
    </w:p>
    <w:p w14:paraId="738E329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372DB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E15FC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use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allo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adjust the new capacity */</w:t>
      </w:r>
    </w:p>
    <w:p w14:paraId="5D244C2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mp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*)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eallo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);</w:t>
      </w:r>
    </w:p>
    <w:p w14:paraId="54896AF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avoid the run-time error if the temp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fail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the reallocation */</w:t>
      </w:r>
    </w:p>
    <w:p w14:paraId="36D9BC4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temp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A17F5B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3B0B4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if there is enough space in buffer, add 1 to offset */</w:t>
      </w:r>
    </w:p>
    <w:p w14:paraId="482BB44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&lt;= </w:t>
      </w:r>
      <w:r>
        <w:rPr>
          <w:rFonts w:ascii="Consolas" w:hAnsi="Consolas" w:cs="Consolas"/>
          <w:color w:val="6F008A"/>
          <w:sz w:val="19"/>
          <w:szCs w:val="19"/>
        </w:rPr>
        <w:t>SHRT_MAX</w:t>
      </w:r>
      <w:r>
        <w:rPr>
          <w:rFonts w:ascii="Consolas" w:hAnsi="Consolas" w:cs="Consolas"/>
          <w:color w:val="000000"/>
          <w:sz w:val="19"/>
          <w:szCs w:val="19"/>
        </w:rPr>
        <w:t xml:space="preserve"> - 1)</w:t>
      </w:r>
    </w:p>
    <w:p w14:paraId="4FAFBE5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capacity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1;</w:t>
      </w:r>
    </w:p>
    <w:p w14:paraId="2425F27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to the pointer of the buffer, temp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has to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be assigned */</w:t>
      </w:r>
    </w:p>
    <w:p w14:paraId="5ED27C9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temp;</w:t>
      </w:r>
    </w:p>
    <w:p w14:paraId="4C01A44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he function adds the symbol to the end of the char buffer */</w:t>
      </w:r>
    </w:p>
    <w:p w14:paraId="7607732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++] = </w:t>
      </w:r>
      <w:r>
        <w:rPr>
          <w:rFonts w:ascii="Consolas" w:hAnsi="Consolas" w:cs="Consolas"/>
          <w:color w:val="808080"/>
          <w:sz w:val="19"/>
          <w:szCs w:val="19"/>
        </w:rPr>
        <w:t>symbo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6D9B70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 xml:space="preserve">/* after reallocation, it is possible to be changed the memory location </w:t>
      </w:r>
    </w:p>
    <w:p w14:paraId="3950286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  <w:t xml:space="preserve">so that it must 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it 1 */</w:t>
      </w:r>
    </w:p>
    <w:p w14:paraId="532A66C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mp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CB5FA6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|= </w:t>
      </w:r>
      <w:r>
        <w:rPr>
          <w:rFonts w:ascii="Consolas" w:hAnsi="Consolas" w:cs="Consolas"/>
          <w:color w:val="6F008A"/>
          <w:sz w:val="19"/>
          <w:szCs w:val="19"/>
        </w:rPr>
        <w:t>SET_R_FLAG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54CD1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4BB1C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EEF3C3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AE6C50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2227C4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006BA0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set up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with bitwise operator.</w:t>
      </w:r>
    </w:p>
    <w:p w14:paraId="4D1BC9F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3E206C7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7CECDEB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262A525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40A52D9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-1, flags which is se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1</w:t>
      </w:r>
    </w:p>
    <w:p w14:paraId="1BD3DCB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return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esete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r_fla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the flag of buffer</w:t>
      </w:r>
    </w:p>
    <w:p w14:paraId="29C73BE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5B5234E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fla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BC48B4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E1F612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4DF10E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C9736F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23A60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-&gt;flags &amp;= </w:t>
      </w:r>
      <w:r>
        <w:rPr>
          <w:rFonts w:ascii="Consolas" w:hAnsi="Consolas" w:cs="Consolas"/>
          <w:color w:val="6F008A"/>
          <w:sz w:val="19"/>
          <w:szCs w:val="19"/>
        </w:rPr>
        <w:t>SET_R_FLAG</w:t>
      </w:r>
      <w:r>
        <w:rPr>
          <w:rFonts w:ascii="Consolas" w:hAnsi="Consolas" w:cs="Consolas"/>
          <w:color w:val="000000"/>
          <w:sz w:val="19"/>
          <w:szCs w:val="19"/>
        </w:rPr>
        <w:t xml:space="preserve">;  </w:t>
      </w:r>
    </w:p>
    <w:p w14:paraId="12A5124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1BB801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12ED39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2C77454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decrement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y 1, however it has been used in this assignment </w:t>
      </w:r>
    </w:p>
    <w:p w14:paraId="76A8B7E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41A3612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33D3A96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5A17AFA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59B9CF6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decrement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</w:t>
      </w:r>
    </w:p>
    <w:p w14:paraId="4856EF1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return decremente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y 1</w:t>
      </w:r>
    </w:p>
    <w:p w14:paraId="4A205B6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565EF114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trac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3537FB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0557FF4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BE81DA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2C7777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93F3FF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A84B20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FADA5B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-;</w:t>
      </w:r>
    </w:p>
    <w:p w14:paraId="53BAE66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425A22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2C9CC5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42B1053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re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the curren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1C21E02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5AA020F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4C1D687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1F3C802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6F0E495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-1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Buffer struct</w:t>
      </w:r>
    </w:p>
    <w:p w14:paraId="1220664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res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_offset</w:t>
      </w:r>
      <w:proofErr w:type="spellEnd"/>
    </w:p>
    <w:p w14:paraId="000052F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277C794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D4613B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46FBA4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D49613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* to avoid run-time error */</w:t>
      </w:r>
    </w:p>
    <w:p w14:paraId="4322B89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 ||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 </w:t>
      </w:r>
      <w:r>
        <w:rPr>
          <w:rFonts w:ascii="Consolas" w:hAnsi="Consolas" w:cs="Consolas"/>
          <w:color w:val="6F008A"/>
          <w:sz w:val="19"/>
          <w:szCs w:val="19"/>
        </w:rPr>
        <w:t>OFFSET_RESE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6107B9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162C1B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4AEBCF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92F7C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738C77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849EEB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77578FF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get the curren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s</w:t>
      </w:r>
      <w:proofErr w:type="spellEnd"/>
    </w:p>
    <w:p w14:paraId="753AB40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6819142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252640F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4797B4D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2201D69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-1,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from buffer struct</w:t>
      </w:r>
    </w:p>
    <w:p w14:paraId="3B92AFC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return the curren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buffer</w:t>
      </w:r>
    </w:p>
    <w:p w14:paraId="056D68D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515BBEE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c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7B7394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B1D035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316742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71E71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FBA18D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157101F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4125B5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F45F50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09D6467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urpose: This function is to set the offsets to 0 such a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.</w:t>
      </w:r>
    </w:p>
    <w:p w14:paraId="7C5A282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29C37A1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4B2EE1F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609FFAB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74619EC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Return value: -1, 0</w:t>
      </w:r>
    </w:p>
    <w:p w14:paraId="6015653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assign 0 to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t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and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markc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fsets. </w:t>
      </w:r>
    </w:p>
    <w:p w14:paraId="2FD9449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3D299C5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wi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05E9723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7D8C6A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t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624A8DB9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rk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612BE73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C532B1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DA8C49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RT_FAIL_1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E8B517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1C01B7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61E98B2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578C2D7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B9D17A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6EA61095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Purpose: This function is to return a pointer of the buffer by adding location of the character buffer</w:t>
      </w:r>
    </w:p>
    <w:p w14:paraId="73D7071B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</w:t>
      </w:r>
      <w:r>
        <w:rPr>
          <w:rFonts w:ascii="Consolas" w:hAnsi="Consolas" w:cs="Consolas"/>
          <w:color w:val="008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ab/>
        <w:t xml:space="preserve">   to get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begining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of the character array. However, it has not been used in this assignment.</w:t>
      </w:r>
    </w:p>
    <w:p w14:paraId="1B389511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Author: Seongyeop Jeong</w:t>
      </w:r>
    </w:p>
    <w:p w14:paraId="64BB633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Versions: 1.0</w:t>
      </w:r>
    </w:p>
    <w:p w14:paraId="03D973F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 Called Functions: none</w:t>
      </w:r>
    </w:p>
    <w:p w14:paraId="4841CB47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Parameters: Buffer* const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BD</w:t>
      </w:r>
      <w:proofErr w:type="spellEnd"/>
    </w:p>
    <w:p w14:paraId="1F203DC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Return value: NULL, pointer of buffer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struct</w:t>
      </w:r>
      <w:proofErr w:type="gramEnd"/>
    </w:p>
    <w:p w14:paraId="32EE0296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* Algorithm: 1. return a pointer to a location of the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hacracter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buffer</w:t>
      </w:r>
    </w:p>
    <w:p w14:paraId="6FE5F66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*/</w:t>
      </w:r>
    </w:p>
    <w:p w14:paraId="642BADC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c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Buffer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0000FF"/>
          <w:sz w:val="19"/>
          <w:szCs w:val="19"/>
        </w:rPr>
        <w:t>cons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shor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o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AB79B9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0D7DA72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3E4406D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885690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dd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o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||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o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gt;= 0)</w:t>
      </w:r>
    </w:p>
    <w:p w14:paraId="376D984C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278681E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3EE578" w14:textId="7777777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pB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&g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b_hea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oc_offs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</w:p>
    <w:p w14:paraId="41E8E8D6" w14:textId="33FD7F07" w:rsidR="008F0727" w:rsidRDefault="008F0727" w:rsidP="008F072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EFEF1DB" w14:textId="35912EE2" w:rsidR="00E762DD" w:rsidRDefault="00E762D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br w:type="page"/>
      </w:r>
    </w:p>
    <w:p w14:paraId="623D3ACE" w14:textId="4082E94E" w:rsidR="00FC13FF" w:rsidRPr="00FC13FF" w:rsidRDefault="008F7599" w:rsidP="00FC13FF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test file: </w:t>
      </w:r>
      <w:r w:rsidR="00FC13FF">
        <w:rPr>
          <w:b/>
          <w:sz w:val="32"/>
          <w:szCs w:val="32"/>
        </w:rPr>
        <w:t>ass1ai.out</w:t>
      </w:r>
      <w:r>
        <w:rPr>
          <w:b/>
          <w:sz w:val="32"/>
          <w:szCs w:val="32"/>
        </w:rPr>
        <w:t xml:space="preserve"> </w:t>
      </w:r>
    </w:p>
    <w:p w14:paraId="2DF236E3" w14:textId="77777777" w:rsidR="001F1A35" w:rsidRPr="001F1A35" w:rsidRDefault="001F1A35" w:rsidP="001F1A35">
      <w:pPr>
        <w:pStyle w:val="NoSpacing"/>
      </w:pPr>
      <w:r w:rsidRPr="001F1A35">
        <w:t xml:space="preserve">Reading file ass1.pls </w:t>
      </w:r>
      <w:proofErr w:type="gramStart"/>
      <w:r w:rsidRPr="001F1A35">
        <w:t>....Please</w:t>
      </w:r>
      <w:proofErr w:type="gramEnd"/>
      <w:r w:rsidRPr="001F1A35">
        <w:t xml:space="preserve"> wait</w:t>
      </w:r>
    </w:p>
    <w:p w14:paraId="403067C6" w14:textId="77777777" w:rsidR="001F1A35" w:rsidRPr="001F1A35" w:rsidRDefault="001F1A35" w:rsidP="001F1A35">
      <w:pPr>
        <w:pStyle w:val="NoSpacing"/>
      </w:pPr>
    </w:p>
    <w:p w14:paraId="1C09F172" w14:textId="77777777" w:rsidR="001F1A35" w:rsidRPr="001F1A35" w:rsidRDefault="001F1A35" w:rsidP="001F1A35">
      <w:pPr>
        <w:pStyle w:val="NoSpacing"/>
      </w:pPr>
      <w:r w:rsidRPr="001F1A35">
        <w:t>Printing buffer parameters:</w:t>
      </w:r>
    </w:p>
    <w:p w14:paraId="44806613" w14:textId="77777777" w:rsidR="001F1A35" w:rsidRPr="001F1A35" w:rsidRDefault="001F1A35" w:rsidP="001F1A35">
      <w:pPr>
        <w:pStyle w:val="NoSpacing"/>
      </w:pPr>
    </w:p>
    <w:p w14:paraId="0CD8C192" w14:textId="77777777" w:rsidR="001F1A35" w:rsidRPr="001F1A35" w:rsidRDefault="001F1A35" w:rsidP="001F1A35">
      <w:pPr>
        <w:pStyle w:val="NoSpacing"/>
      </w:pPr>
      <w:r w:rsidRPr="001F1A35">
        <w:t>The capacity of the buffer is:  320</w:t>
      </w:r>
    </w:p>
    <w:p w14:paraId="7286A945" w14:textId="77777777" w:rsidR="001F1A35" w:rsidRPr="001F1A35" w:rsidRDefault="001F1A35" w:rsidP="001F1A35">
      <w:pPr>
        <w:pStyle w:val="NoSpacing"/>
      </w:pPr>
      <w:r w:rsidRPr="001F1A35">
        <w:t>The current size of the buffer is:  319</w:t>
      </w:r>
    </w:p>
    <w:p w14:paraId="3318B4DA" w14:textId="77777777" w:rsidR="001F1A35" w:rsidRPr="001F1A35" w:rsidRDefault="001F1A35" w:rsidP="001F1A35">
      <w:pPr>
        <w:pStyle w:val="NoSpacing"/>
      </w:pPr>
      <w:r w:rsidRPr="001F1A35">
        <w:t>The operational mode of the buffer is:   1</w:t>
      </w:r>
    </w:p>
    <w:p w14:paraId="55DEE18A" w14:textId="77777777" w:rsidR="001F1A35" w:rsidRPr="001F1A35" w:rsidRDefault="001F1A35" w:rsidP="001F1A35">
      <w:pPr>
        <w:pStyle w:val="NoSpacing"/>
      </w:pPr>
      <w:r w:rsidRPr="001F1A35">
        <w:t>The increment factor of the buffer is:  15</w:t>
      </w:r>
    </w:p>
    <w:p w14:paraId="627F5CDF" w14:textId="77777777" w:rsidR="001F1A35" w:rsidRPr="001F1A35" w:rsidRDefault="001F1A35" w:rsidP="001F1A35">
      <w:pPr>
        <w:pStyle w:val="NoSpacing"/>
      </w:pPr>
      <w:r w:rsidRPr="001F1A35">
        <w:t>The current mark of the buffer is:  319</w:t>
      </w:r>
    </w:p>
    <w:p w14:paraId="4B1ACCE0" w14:textId="77777777" w:rsidR="001F1A35" w:rsidRPr="001F1A35" w:rsidRDefault="001F1A35" w:rsidP="001F1A35">
      <w:pPr>
        <w:pStyle w:val="NoSpacing"/>
      </w:pPr>
      <w:r w:rsidRPr="001F1A35">
        <w:t xml:space="preserve">The value of the flags field is: </w:t>
      </w:r>
      <w:proofErr w:type="spellStart"/>
      <w:r w:rsidRPr="001F1A35">
        <w:t>FFFCh</w:t>
      </w:r>
      <w:proofErr w:type="spellEnd"/>
    </w:p>
    <w:p w14:paraId="5E327C7F" w14:textId="77777777" w:rsidR="001F1A35" w:rsidRPr="001F1A35" w:rsidRDefault="001F1A35" w:rsidP="001F1A35">
      <w:pPr>
        <w:pStyle w:val="NoSpacing"/>
      </w:pPr>
    </w:p>
    <w:p w14:paraId="51DF0D25" w14:textId="77777777" w:rsidR="001F1A35" w:rsidRPr="001F1A35" w:rsidRDefault="001F1A35" w:rsidP="001F1A35">
      <w:pPr>
        <w:pStyle w:val="NoSpacing"/>
      </w:pPr>
      <w:r w:rsidRPr="001F1A35">
        <w:t>Printing buffer contents:</w:t>
      </w:r>
    </w:p>
    <w:p w14:paraId="75082BB1" w14:textId="77777777" w:rsidR="001F1A35" w:rsidRPr="001F1A35" w:rsidRDefault="001F1A35" w:rsidP="001F1A35">
      <w:pPr>
        <w:pStyle w:val="NoSpacing"/>
      </w:pPr>
    </w:p>
    <w:p w14:paraId="55810AAE" w14:textId="77777777" w:rsidR="001F1A35" w:rsidRPr="001F1A35" w:rsidRDefault="001F1A35" w:rsidP="001F1A35">
      <w:pPr>
        <w:pStyle w:val="NoSpacing"/>
      </w:pPr>
      <w:proofErr w:type="gramStart"/>
      <w:r w:rsidRPr="001F1A35">
        <w:t>Compilers  are</w:t>
      </w:r>
      <w:proofErr w:type="gramEnd"/>
      <w:r w:rsidRPr="001F1A35">
        <w:t xml:space="preserve">  fundamental  to  modern  computing.</w:t>
      </w:r>
    </w:p>
    <w:p w14:paraId="528385E8" w14:textId="77777777" w:rsidR="001F1A35" w:rsidRPr="001F1A35" w:rsidRDefault="001F1A35" w:rsidP="001F1A35">
      <w:pPr>
        <w:pStyle w:val="NoSpacing"/>
      </w:pPr>
      <w:proofErr w:type="gramStart"/>
      <w:r w:rsidRPr="001F1A35">
        <w:t>They  act</w:t>
      </w:r>
      <w:proofErr w:type="gramEnd"/>
      <w:r w:rsidRPr="001F1A35">
        <w:t xml:space="preserve">  as  translators,  transforming  human-oriented</w:t>
      </w:r>
    </w:p>
    <w:p w14:paraId="1AB5072D" w14:textId="77777777" w:rsidR="001F1A35" w:rsidRPr="001F1A35" w:rsidRDefault="001F1A35" w:rsidP="001F1A35">
      <w:pPr>
        <w:pStyle w:val="NoSpacing"/>
      </w:pPr>
      <w:proofErr w:type="gramStart"/>
      <w:r w:rsidRPr="001F1A35">
        <w:t>language  into</w:t>
      </w:r>
      <w:proofErr w:type="gramEnd"/>
      <w:r w:rsidRPr="001F1A35">
        <w:t xml:space="preserve">  computer-oriented  machine-language.</w:t>
      </w:r>
    </w:p>
    <w:p w14:paraId="2DE1006C" w14:textId="77777777" w:rsidR="001F1A35" w:rsidRPr="001F1A35" w:rsidRDefault="001F1A35" w:rsidP="001F1A35">
      <w:pPr>
        <w:pStyle w:val="NoSpacing"/>
      </w:pPr>
      <w:r w:rsidRPr="001F1A35">
        <w:t>A compiler allows virtually all computer users to</w:t>
      </w:r>
    </w:p>
    <w:p w14:paraId="2BD9F61E" w14:textId="77777777" w:rsidR="001F1A35" w:rsidRPr="001F1A35" w:rsidRDefault="001F1A35" w:rsidP="001F1A35">
      <w:pPr>
        <w:pStyle w:val="NoSpacing"/>
      </w:pPr>
      <w:r w:rsidRPr="001F1A35">
        <w:t xml:space="preserve">ignore </w:t>
      </w:r>
      <w:proofErr w:type="gramStart"/>
      <w:r w:rsidRPr="001F1A35">
        <w:t>the  machine</w:t>
      </w:r>
      <w:proofErr w:type="gramEnd"/>
      <w:r w:rsidRPr="001F1A35">
        <w:t>-dependent  details of machine language.</w:t>
      </w:r>
    </w:p>
    <w:p w14:paraId="63C3B04B" w14:textId="77777777" w:rsidR="001F1A35" w:rsidRPr="001F1A35" w:rsidRDefault="001F1A35" w:rsidP="001F1A35">
      <w:pPr>
        <w:pStyle w:val="NoSpacing"/>
      </w:pPr>
      <w:r w:rsidRPr="001F1A35">
        <w:t>Isn't that nice?  =:)</w:t>
      </w:r>
    </w:p>
    <w:p w14:paraId="654F0D74" w14:textId="77777777" w:rsidR="001F1A35" w:rsidRPr="001F1A35" w:rsidRDefault="001F1A35" w:rsidP="001F1A35">
      <w:pPr>
        <w:pStyle w:val="NoSpacing"/>
      </w:pPr>
      <w:r w:rsidRPr="001F1A35">
        <w:t xml:space="preserve">  </w:t>
      </w:r>
    </w:p>
    <w:p w14:paraId="24C3FDAC" w14:textId="77777777" w:rsidR="001F1A35" w:rsidRPr="001F1A35" w:rsidRDefault="001F1A35" w:rsidP="001F1A35">
      <w:pPr>
        <w:pStyle w:val="NoSpacing"/>
      </w:pPr>
      <w:r w:rsidRPr="001F1A35">
        <w:t>CST8152</w:t>
      </w:r>
    </w:p>
    <w:p w14:paraId="0DE783DB" w14:textId="77777777" w:rsidR="001F1A35" w:rsidRPr="001F1A35" w:rsidRDefault="001F1A35" w:rsidP="001F1A35">
      <w:pPr>
        <w:pStyle w:val="NoSpacing"/>
      </w:pPr>
      <w:proofErr w:type="gramStart"/>
      <w:r w:rsidRPr="001F1A35">
        <w:t>Autumn,  2018</w:t>
      </w:r>
      <w:proofErr w:type="gramEnd"/>
    </w:p>
    <w:p w14:paraId="05BA3045" w14:textId="77777777" w:rsidR="001F1A35" w:rsidRPr="001F1A35" w:rsidRDefault="001F1A35" w:rsidP="001F1A35">
      <w:pPr>
        <w:pStyle w:val="NoSpacing"/>
      </w:pPr>
    </w:p>
    <w:p w14:paraId="52DA7406" w14:textId="77777777" w:rsidR="001F1A35" w:rsidRPr="001F1A35" w:rsidRDefault="001F1A35" w:rsidP="001F1A35">
      <w:pPr>
        <w:pStyle w:val="NoSpacing"/>
      </w:pPr>
      <w:r w:rsidRPr="001F1A35">
        <w:t>Printing buffer parameters:</w:t>
      </w:r>
    </w:p>
    <w:p w14:paraId="21A1E36C" w14:textId="77777777" w:rsidR="001F1A35" w:rsidRPr="001F1A35" w:rsidRDefault="001F1A35" w:rsidP="001F1A35">
      <w:pPr>
        <w:pStyle w:val="NoSpacing"/>
      </w:pPr>
    </w:p>
    <w:p w14:paraId="5A9E6686" w14:textId="77777777" w:rsidR="001F1A35" w:rsidRPr="001F1A35" w:rsidRDefault="001F1A35" w:rsidP="001F1A35">
      <w:pPr>
        <w:pStyle w:val="NoSpacing"/>
      </w:pPr>
      <w:r w:rsidRPr="001F1A35">
        <w:t>The capacity of the buffer is:  320</w:t>
      </w:r>
    </w:p>
    <w:p w14:paraId="09CFF6AE" w14:textId="77777777" w:rsidR="001F1A35" w:rsidRPr="001F1A35" w:rsidRDefault="001F1A35" w:rsidP="001F1A35">
      <w:pPr>
        <w:pStyle w:val="NoSpacing"/>
      </w:pPr>
      <w:r w:rsidRPr="001F1A35">
        <w:t>The current size of the buffer is:  320</w:t>
      </w:r>
    </w:p>
    <w:p w14:paraId="0A371614" w14:textId="77777777" w:rsidR="001F1A35" w:rsidRPr="001F1A35" w:rsidRDefault="001F1A35" w:rsidP="001F1A35">
      <w:pPr>
        <w:pStyle w:val="NoSpacing"/>
      </w:pPr>
      <w:r w:rsidRPr="001F1A35">
        <w:t>The operational mode of the buffer is:   1</w:t>
      </w:r>
    </w:p>
    <w:p w14:paraId="7E56BED3" w14:textId="77777777" w:rsidR="001F1A35" w:rsidRPr="001F1A35" w:rsidRDefault="001F1A35" w:rsidP="001F1A35">
      <w:pPr>
        <w:pStyle w:val="NoSpacing"/>
      </w:pPr>
      <w:r w:rsidRPr="001F1A35">
        <w:t>The increment factor of the buffer is:  15</w:t>
      </w:r>
    </w:p>
    <w:p w14:paraId="60E3A261" w14:textId="77777777" w:rsidR="001F1A35" w:rsidRPr="001F1A35" w:rsidRDefault="001F1A35" w:rsidP="001F1A35">
      <w:pPr>
        <w:pStyle w:val="NoSpacing"/>
      </w:pPr>
      <w:r w:rsidRPr="001F1A35">
        <w:t>The current mark of the buffer is:  320</w:t>
      </w:r>
    </w:p>
    <w:p w14:paraId="17D95BA7" w14:textId="77777777" w:rsidR="001F1A35" w:rsidRPr="001F1A35" w:rsidRDefault="001F1A35" w:rsidP="001F1A35">
      <w:pPr>
        <w:pStyle w:val="NoSpacing"/>
      </w:pPr>
      <w:r w:rsidRPr="001F1A35">
        <w:t xml:space="preserve">The value of the flags field is: </w:t>
      </w:r>
      <w:proofErr w:type="spellStart"/>
      <w:r w:rsidRPr="001F1A35">
        <w:t>FFFDh</w:t>
      </w:r>
      <w:proofErr w:type="spellEnd"/>
    </w:p>
    <w:p w14:paraId="089DC52D" w14:textId="77777777" w:rsidR="001F1A35" w:rsidRPr="001F1A35" w:rsidRDefault="001F1A35" w:rsidP="001F1A35">
      <w:pPr>
        <w:pStyle w:val="NoSpacing"/>
      </w:pPr>
    </w:p>
    <w:p w14:paraId="27A208F8" w14:textId="77777777" w:rsidR="001F1A35" w:rsidRPr="001F1A35" w:rsidRDefault="001F1A35" w:rsidP="001F1A35">
      <w:pPr>
        <w:pStyle w:val="NoSpacing"/>
      </w:pPr>
      <w:r w:rsidRPr="001F1A35">
        <w:t>Printing buffer contents:</w:t>
      </w:r>
    </w:p>
    <w:p w14:paraId="0E3EDFB9" w14:textId="77777777" w:rsidR="001F1A35" w:rsidRPr="001F1A35" w:rsidRDefault="001F1A35" w:rsidP="001F1A35">
      <w:pPr>
        <w:pStyle w:val="NoSpacing"/>
      </w:pPr>
    </w:p>
    <w:p w14:paraId="1D197694" w14:textId="77777777" w:rsidR="001F1A35" w:rsidRPr="001F1A35" w:rsidRDefault="001F1A35" w:rsidP="001F1A35">
      <w:pPr>
        <w:pStyle w:val="NoSpacing"/>
      </w:pPr>
      <w:proofErr w:type="gramStart"/>
      <w:r w:rsidRPr="001F1A35">
        <w:t>Compilers  are</w:t>
      </w:r>
      <w:proofErr w:type="gramEnd"/>
      <w:r w:rsidRPr="001F1A35">
        <w:t xml:space="preserve">  fundamental  to  modern  computing.</w:t>
      </w:r>
    </w:p>
    <w:p w14:paraId="74E6D258" w14:textId="77777777" w:rsidR="001F1A35" w:rsidRPr="001F1A35" w:rsidRDefault="001F1A35" w:rsidP="001F1A35">
      <w:pPr>
        <w:pStyle w:val="NoSpacing"/>
      </w:pPr>
      <w:proofErr w:type="gramStart"/>
      <w:r w:rsidRPr="001F1A35">
        <w:t>They  act</w:t>
      </w:r>
      <w:proofErr w:type="gramEnd"/>
      <w:r w:rsidRPr="001F1A35">
        <w:t xml:space="preserve">  as  translators,  transforming  human-oriented</w:t>
      </w:r>
    </w:p>
    <w:p w14:paraId="56207E37" w14:textId="77777777" w:rsidR="001F1A35" w:rsidRPr="001F1A35" w:rsidRDefault="001F1A35" w:rsidP="001F1A35">
      <w:pPr>
        <w:pStyle w:val="NoSpacing"/>
      </w:pPr>
      <w:proofErr w:type="gramStart"/>
      <w:r w:rsidRPr="001F1A35">
        <w:t>language  into</w:t>
      </w:r>
      <w:proofErr w:type="gramEnd"/>
      <w:r w:rsidRPr="001F1A35">
        <w:t xml:space="preserve">  computer-oriented  machine-language.</w:t>
      </w:r>
    </w:p>
    <w:p w14:paraId="3796F4C0" w14:textId="77777777" w:rsidR="001F1A35" w:rsidRPr="001F1A35" w:rsidRDefault="001F1A35" w:rsidP="001F1A35">
      <w:pPr>
        <w:pStyle w:val="NoSpacing"/>
      </w:pPr>
      <w:r w:rsidRPr="001F1A35">
        <w:t>A compiler allows virtually all computer users to</w:t>
      </w:r>
    </w:p>
    <w:p w14:paraId="35382B63" w14:textId="77777777" w:rsidR="001F1A35" w:rsidRPr="001F1A35" w:rsidRDefault="001F1A35" w:rsidP="001F1A35">
      <w:pPr>
        <w:pStyle w:val="NoSpacing"/>
      </w:pPr>
      <w:r w:rsidRPr="001F1A35">
        <w:t xml:space="preserve">ignore </w:t>
      </w:r>
      <w:proofErr w:type="gramStart"/>
      <w:r w:rsidRPr="001F1A35">
        <w:t>the  machine</w:t>
      </w:r>
      <w:proofErr w:type="gramEnd"/>
      <w:r w:rsidRPr="001F1A35">
        <w:t>-dependent  details of machine language.</w:t>
      </w:r>
    </w:p>
    <w:p w14:paraId="46E5534D" w14:textId="77777777" w:rsidR="001F1A35" w:rsidRPr="001F1A35" w:rsidRDefault="001F1A35" w:rsidP="001F1A35">
      <w:pPr>
        <w:pStyle w:val="NoSpacing"/>
      </w:pPr>
      <w:r w:rsidRPr="001F1A35">
        <w:t>Isn't that nice?  =:)</w:t>
      </w:r>
    </w:p>
    <w:p w14:paraId="66B97EBF" w14:textId="77777777" w:rsidR="001F1A35" w:rsidRPr="001F1A35" w:rsidRDefault="001F1A35" w:rsidP="001F1A35">
      <w:pPr>
        <w:pStyle w:val="NoSpacing"/>
      </w:pPr>
      <w:r w:rsidRPr="001F1A35">
        <w:t xml:space="preserve">  </w:t>
      </w:r>
    </w:p>
    <w:p w14:paraId="7540540E" w14:textId="77777777" w:rsidR="001F1A35" w:rsidRPr="001F1A35" w:rsidRDefault="001F1A35" w:rsidP="001F1A35">
      <w:pPr>
        <w:pStyle w:val="NoSpacing"/>
      </w:pPr>
      <w:r w:rsidRPr="001F1A35">
        <w:t>CST8152</w:t>
      </w:r>
    </w:p>
    <w:p w14:paraId="1DC06327" w14:textId="3FE581CA" w:rsidR="00FC13FF" w:rsidRDefault="001F1A35" w:rsidP="001F1A35">
      <w:pPr>
        <w:pStyle w:val="NoSpacing"/>
      </w:pPr>
      <w:proofErr w:type="gramStart"/>
      <w:r w:rsidRPr="001F1A35">
        <w:t>Autumn,  2018</w:t>
      </w:r>
      <w:proofErr w:type="gramEnd"/>
      <w:r w:rsidRPr="001F1A35">
        <w:t></w:t>
      </w:r>
      <w:r w:rsidR="00FC13FF">
        <w:br w:type="page"/>
      </w:r>
    </w:p>
    <w:p w14:paraId="397A8586" w14:textId="5AE18474" w:rsidR="00FC13FF" w:rsidRPr="00FC13FF" w:rsidRDefault="008F7599" w:rsidP="00FC13FF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test file: </w:t>
      </w:r>
      <w:r w:rsidR="00FC13FF">
        <w:rPr>
          <w:b/>
          <w:sz w:val="32"/>
          <w:szCs w:val="32"/>
        </w:rPr>
        <w:t>ass1mi.out</w:t>
      </w:r>
    </w:p>
    <w:p w14:paraId="64898998" w14:textId="77777777" w:rsidR="00813FA0" w:rsidRPr="00813FA0" w:rsidRDefault="00813FA0" w:rsidP="00813FA0">
      <w:pPr>
        <w:pStyle w:val="NoSpacing"/>
      </w:pPr>
      <w:r w:rsidRPr="00813FA0">
        <w:t xml:space="preserve">Reading file ass1.pls </w:t>
      </w:r>
      <w:proofErr w:type="gramStart"/>
      <w:r w:rsidRPr="00813FA0">
        <w:t>....Please</w:t>
      </w:r>
      <w:proofErr w:type="gramEnd"/>
      <w:r w:rsidRPr="00813FA0">
        <w:t xml:space="preserve"> wait</w:t>
      </w:r>
    </w:p>
    <w:p w14:paraId="0B70701A" w14:textId="77777777" w:rsidR="00813FA0" w:rsidRPr="00813FA0" w:rsidRDefault="00813FA0" w:rsidP="00813FA0">
      <w:pPr>
        <w:pStyle w:val="NoSpacing"/>
      </w:pPr>
    </w:p>
    <w:p w14:paraId="73894DCA" w14:textId="77777777" w:rsidR="00813FA0" w:rsidRPr="00813FA0" w:rsidRDefault="00813FA0" w:rsidP="00813FA0">
      <w:pPr>
        <w:pStyle w:val="NoSpacing"/>
      </w:pPr>
      <w:r w:rsidRPr="00813FA0">
        <w:t>Printing buffer parameters:</w:t>
      </w:r>
    </w:p>
    <w:p w14:paraId="757A2EFF" w14:textId="77777777" w:rsidR="00813FA0" w:rsidRPr="00813FA0" w:rsidRDefault="00813FA0" w:rsidP="00813FA0">
      <w:pPr>
        <w:pStyle w:val="NoSpacing"/>
      </w:pPr>
    </w:p>
    <w:p w14:paraId="6B69ED23" w14:textId="77777777" w:rsidR="00813FA0" w:rsidRPr="00813FA0" w:rsidRDefault="00813FA0" w:rsidP="00813FA0">
      <w:pPr>
        <w:pStyle w:val="NoSpacing"/>
      </w:pPr>
      <w:r w:rsidRPr="00813FA0">
        <w:t>The capacity of the buffer is:  5084</w:t>
      </w:r>
    </w:p>
    <w:p w14:paraId="59BB4555" w14:textId="77777777" w:rsidR="00813FA0" w:rsidRPr="00813FA0" w:rsidRDefault="00813FA0" w:rsidP="00813FA0">
      <w:pPr>
        <w:pStyle w:val="NoSpacing"/>
      </w:pPr>
      <w:r w:rsidRPr="00813FA0">
        <w:t>The current size of the buffer is:  319</w:t>
      </w:r>
    </w:p>
    <w:p w14:paraId="005FC432" w14:textId="77777777" w:rsidR="00813FA0" w:rsidRPr="00813FA0" w:rsidRDefault="00813FA0" w:rsidP="00813FA0">
      <w:pPr>
        <w:pStyle w:val="NoSpacing"/>
      </w:pPr>
      <w:r w:rsidRPr="00813FA0">
        <w:t>The operational mode of the buffer is:   -1</w:t>
      </w:r>
    </w:p>
    <w:p w14:paraId="74F65E5E" w14:textId="77777777" w:rsidR="00813FA0" w:rsidRPr="00813FA0" w:rsidRDefault="00813FA0" w:rsidP="00813FA0">
      <w:pPr>
        <w:pStyle w:val="NoSpacing"/>
      </w:pPr>
      <w:r w:rsidRPr="00813FA0">
        <w:t>The increment factor of the buffer is:  15</w:t>
      </w:r>
    </w:p>
    <w:p w14:paraId="2A8F42CC" w14:textId="77777777" w:rsidR="00813FA0" w:rsidRPr="00813FA0" w:rsidRDefault="00813FA0" w:rsidP="00813FA0">
      <w:pPr>
        <w:pStyle w:val="NoSpacing"/>
      </w:pPr>
      <w:r w:rsidRPr="00813FA0">
        <w:t>The current mark of the buffer is:  319</w:t>
      </w:r>
    </w:p>
    <w:p w14:paraId="55025DB5" w14:textId="77777777" w:rsidR="00813FA0" w:rsidRPr="00813FA0" w:rsidRDefault="00813FA0" w:rsidP="00813FA0">
      <w:pPr>
        <w:pStyle w:val="NoSpacing"/>
      </w:pPr>
      <w:r w:rsidRPr="00813FA0">
        <w:t xml:space="preserve">The value of the flags field is: </w:t>
      </w:r>
      <w:proofErr w:type="spellStart"/>
      <w:r w:rsidRPr="00813FA0">
        <w:t>FFFCh</w:t>
      </w:r>
      <w:proofErr w:type="spellEnd"/>
    </w:p>
    <w:p w14:paraId="56D1BB2D" w14:textId="77777777" w:rsidR="00813FA0" w:rsidRPr="00813FA0" w:rsidRDefault="00813FA0" w:rsidP="00813FA0">
      <w:pPr>
        <w:pStyle w:val="NoSpacing"/>
      </w:pPr>
    </w:p>
    <w:p w14:paraId="47067FB2" w14:textId="77777777" w:rsidR="00813FA0" w:rsidRPr="00813FA0" w:rsidRDefault="00813FA0" w:rsidP="00813FA0">
      <w:pPr>
        <w:pStyle w:val="NoSpacing"/>
      </w:pPr>
      <w:r w:rsidRPr="00813FA0">
        <w:t>Printing buffer contents:</w:t>
      </w:r>
    </w:p>
    <w:p w14:paraId="5F5D9B0A" w14:textId="77777777" w:rsidR="00813FA0" w:rsidRPr="00813FA0" w:rsidRDefault="00813FA0" w:rsidP="00813FA0">
      <w:pPr>
        <w:pStyle w:val="NoSpacing"/>
      </w:pPr>
    </w:p>
    <w:p w14:paraId="2511C47F" w14:textId="77777777" w:rsidR="00813FA0" w:rsidRPr="00813FA0" w:rsidRDefault="00813FA0" w:rsidP="00813FA0">
      <w:pPr>
        <w:pStyle w:val="NoSpacing"/>
      </w:pPr>
      <w:proofErr w:type="gramStart"/>
      <w:r w:rsidRPr="00813FA0">
        <w:t>Compilers  are</w:t>
      </w:r>
      <w:proofErr w:type="gramEnd"/>
      <w:r w:rsidRPr="00813FA0">
        <w:t xml:space="preserve">  fundamental  to  modern  computing.</w:t>
      </w:r>
    </w:p>
    <w:p w14:paraId="35AC0B43" w14:textId="77777777" w:rsidR="00813FA0" w:rsidRPr="00813FA0" w:rsidRDefault="00813FA0" w:rsidP="00813FA0">
      <w:pPr>
        <w:pStyle w:val="NoSpacing"/>
      </w:pPr>
      <w:proofErr w:type="gramStart"/>
      <w:r w:rsidRPr="00813FA0">
        <w:t>They  act</w:t>
      </w:r>
      <w:proofErr w:type="gramEnd"/>
      <w:r w:rsidRPr="00813FA0">
        <w:t xml:space="preserve">  as  translators,  transforming  human-oriented</w:t>
      </w:r>
    </w:p>
    <w:p w14:paraId="2438DBFD" w14:textId="77777777" w:rsidR="00813FA0" w:rsidRPr="00813FA0" w:rsidRDefault="00813FA0" w:rsidP="00813FA0">
      <w:pPr>
        <w:pStyle w:val="NoSpacing"/>
      </w:pPr>
      <w:proofErr w:type="gramStart"/>
      <w:r w:rsidRPr="00813FA0">
        <w:t>language  into</w:t>
      </w:r>
      <w:proofErr w:type="gramEnd"/>
      <w:r w:rsidRPr="00813FA0">
        <w:t xml:space="preserve">  computer-oriented  machine-language.</w:t>
      </w:r>
    </w:p>
    <w:p w14:paraId="345C39CD" w14:textId="77777777" w:rsidR="00813FA0" w:rsidRPr="00813FA0" w:rsidRDefault="00813FA0" w:rsidP="00813FA0">
      <w:pPr>
        <w:pStyle w:val="NoSpacing"/>
      </w:pPr>
      <w:r w:rsidRPr="00813FA0">
        <w:t>A compiler allows virtually all computer users to</w:t>
      </w:r>
    </w:p>
    <w:p w14:paraId="51222C7D" w14:textId="77777777" w:rsidR="00813FA0" w:rsidRPr="00813FA0" w:rsidRDefault="00813FA0" w:rsidP="00813FA0">
      <w:pPr>
        <w:pStyle w:val="NoSpacing"/>
      </w:pPr>
      <w:r w:rsidRPr="00813FA0">
        <w:t xml:space="preserve">ignore </w:t>
      </w:r>
      <w:proofErr w:type="gramStart"/>
      <w:r w:rsidRPr="00813FA0">
        <w:t>the  machine</w:t>
      </w:r>
      <w:proofErr w:type="gramEnd"/>
      <w:r w:rsidRPr="00813FA0">
        <w:t>-dependent  details of machine language.</w:t>
      </w:r>
    </w:p>
    <w:p w14:paraId="27118809" w14:textId="77777777" w:rsidR="00813FA0" w:rsidRPr="00813FA0" w:rsidRDefault="00813FA0" w:rsidP="00813FA0">
      <w:pPr>
        <w:pStyle w:val="NoSpacing"/>
      </w:pPr>
      <w:r w:rsidRPr="00813FA0">
        <w:t>Isn't that nice?  =:)</w:t>
      </w:r>
    </w:p>
    <w:p w14:paraId="669C85D4" w14:textId="77777777" w:rsidR="00813FA0" w:rsidRPr="00813FA0" w:rsidRDefault="00813FA0" w:rsidP="00813FA0">
      <w:pPr>
        <w:pStyle w:val="NoSpacing"/>
      </w:pPr>
      <w:r w:rsidRPr="00813FA0">
        <w:t xml:space="preserve">  </w:t>
      </w:r>
    </w:p>
    <w:p w14:paraId="1DC6F793" w14:textId="77777777" w:rsidR="00813FA0" w:rsidRPr="00813FA0" w:rsidRDefault="00813FA0" w:rsidP="00813FA0">
      <w:pPr>
        <w:pStyle w:val="NoSpacing"/>
      </w:pPr>
      <w:r w:rsidRPr="00813FA0">
        <w:t>CST8152</w:t>
      </w:r>
    </w:p>
    <w:p w14:paraId="751488E8" w14:textId="77777777" w:rsidR="00813FA0" w:rsidRPr="00813FA0" w:rsidRDefault="00813FA0" w:rsidP="00813FA0">
      <w:pPr>
        <w:pStyle w:val="NoSpacing"/>
      </w:pPr>
      <w:proofErr w:type="gramStart"/>
      <w:r w:rsidRPr="00813FA0">
        <w:t>Autumn,  2018</w:t>
      </w:r>
      <w:proofErr w:type="gramEnd"/>
    </w:p>
    <w:p w14:paraId="2FD52990" w14:textId="77777777" w:rsidR="00813FA0" w:rsidRPr="00813FA0" w:rsidRDefault="00813FA0" w:rsidP="00813FA0">
      <w:pPr>
        <w:pStyle w:val="NoSpacing"/>
      </w:pPr>
    </w:p>
    <w:p w14:paraId="1FA847C4" w14:textId="77777777" w:rsidR="00813FA0" w:rsidRPr="00813FA0" w:rsidRDefault="00813FA0" w:rsidP="00813FA0">
      <w:pPr>
        <w:pStyle w:val="NoSpacing"/>
      </w:pPr>
      <w:r w:rsidRPr="00813FA0">
        <w:t>Printing buffer parameters:</w:t>
      </w:r>
    </w:p>
    <w:p w14:paraId="15D5E480" w14:textId="77777777" w:rsidR="00813FA0" w:rsidRPr="00813FA0" w:rsidRDefault="00813FA0" w:rsidP="00813FA0">
      <w:pPr>
        <w:pStyle w:val="NoSpacing"/>
      </w:pPr>
    </w:p>
    <w:p w14:paraId="49ABC21D" w14:textId="77777777" w:rsidR="00813FA0" w:rsidRPr="00813FA0" w:rsidRDefault="00813FA0" w:rsidP="00813FA0">
      <w:pPr>
        <w:pStyle w:val="NoSpacing"/>
      </w:pPr>
      <w:r w:rsidRPr="00813FA0">
        <w:t>The capacity of the buffer is:  320</w:t>
      </w:r>
    </w:p>
    <w:p w14:paraId="5D42B48A" w14:textId="77777777" w:rsidR="00813FA0" w:rsidRPr="00813FA0" w:rsidRDefault="00813FA0" w:rsidP="00813FA0">
      <w:pPr>
        <w:pStyle w:val="NoSpacing"/>
      </w:pPr>
      <w:r w:rsidRPr="00813FA0">
        <w:t>The current size of the buffer is:  320</w:t>
      </w:r>
    </w:p>
    <w:p w14:paraId="63150273" w14:textId="77777777" w:rsidR="00813FA0" w:rsidRPr="00813FA0" w:rsidRDefault="00813FA0" w:rsidP="00813FA0">
      <w:pPr>
        <w:pStyle w:val="NoSpacing"/>
      </w:pPr>
      <w:r w:rsidRPr="00813FA0">
        <w:t>The operational mode of the buffer is:   -1</w:t>
      </w:r>
    </w:p>
    <w:p w14:paraId="380BDA55" w14:textId="77777777" w:rsidR="00813FA0" w:rsidRPr="00813FA0" w:rsidRDefault="00813FA0" w:rsidP="00813FA0">
      <w:pPr>
        <w:pStyle w:val="NoSpacing"/>
      </w:pPr>
      <w:r w:rsidRPr="00813FA0">
        <w:t>The increment factor of the buffer is:  15</w:t>
      </w:r>
    </w:p>
    <w:p w14:paraId="39C3BF94" w14:textId="77777777" w:rsidR="00813FA0" w:rsidRPr="00813FA0" w:rsidRDefault="00813FA0" w:rsidP="00813FA0">
      <w:pPr>
        <w:pStyle w:val="NoSpacing"/>
      </w:pPr>
      <w:r w:rsidRPr="00813FA0">
        <w:t>The current mark of the buffer is:  320</w:t>
      </w:r>
    </w:p>
    <w:p w14:paraId="25995C4C" w14:textId="77777777" w:rsidR="00813FA0" w:rsidRPr="00813FA0" w:rsidRDefault="00813FA0" w:rsidP="00813FA0">
      <w:pPr>
        <w:pStyle w:val="NoSpacing"/>
      </w:pPr>
      <w:r w:rsidRPr="00813FA0">
        <w:t xml:space="preserve">The value of the flags field is: </w:t>
      </w:r>
      <w:proofErr w:type="spellStart"/>
      <w:r w:rsidRPr="00813FA0">
        <w:t>FFFDh</w:t>
      </w:r>
      <w:proofErr w:type="spellEnd"/>
    </w:p>
    <w:p w14:paraId="077686AF" w14:textId="77777777" w:rsidR="00813FA0" w:rsidRPr="00813FA0" w:rsidRDefault="00813FA0" w:rsidP="00813FA0">
      <w:pPr>
        <w:pStyle w:val="NoSpacing"/>
      </w:pPr>
    </w:p>
    <w:p w14:paraId="6919AE74" w14:textId="77777777" w:rsidR="00813FA0" w:rsidRPr="00813FA0" w:rsidRDefault="00813FA0" w:rsidP="00813FA0">
      <w:pPr>
        <w:pStyle w:val="NoSpacing"/>
      </w:pPr>
      <w:r w:rsidRPr="00813FA0">
        <w:t>Printing buffer contents:</w:t>
      </w:r>
    </w:p>
    <w:p w14:paraId="194691E7" w14:textId="77777777" w:rsidR="00813FA0" w:rsidRPr="00813FA0" w:rsidRDefault="00813FA0" w:rsidP="00813FA0">
      <w:pPr>
        <w:pStyle w:val="NoSpacing"/>
      </w:pPr>
    </w:p>
    <w:p w14:paraId="435804C3" w14:textId="77777777" w:rsidR="00813FA0" w:rsidRPr="00813FA0" w:rsidRDefault="00813FA0" w:rsidP="00813FA0">
      <w:pPr>
        <w:pStyle w:val="NoSpacing"/>
      </w:pPr>
      <w:proofErr w:type="gramStart"/>
      <w:r w:rsidRPr="00813FA0">
        <w:t>Compilers  are</w:t>
      </w:r>
      <w:proofErr w:type="gramEnd"/>
      <w:r w:rsidRPr="00813FA0">
        <w:t xml:space="preserve">  fundamental  to  modern  computing.</w:t>
      </w:r>
    </w:p>
    <w:p w14:paraId="22BB8F5F" w14:textId="77777777" w:rsidR="00813FA0" w:rsidRPr="00813FA0" w:rsidRDefault="00813FA0" w:rsidP="00813FA0">
      <w:pPr>
        <w:pStyle w:val="NoSpacing"/>
      </w:pPr>
      <w:proofErr w:type="gramStart"/>
      <w:r w:rsidRPr="00813FA0">
        <w:t>They  act</w:t>
      </w:r>
      <w:proofErr w:type="gramEnd"/>
      <w:r w:rsidRPr="00813FA0">
        <w:t xml:space="preserve">  as  translators,  transforming  human-oriented</w:t>
      </w:r>
    </w:p>
    <w:p w14:paraId="107803E2" w14:textId="77777777" w:rsidR="00813FA0" w:rsidRPr="00813FA0" w:rsidRDefault="00813FA0" w:rsidP="00813FA0">
      <w:pPr>
        <w:pStyle w:val="NoSpacing"/>
      </w:pPr>
      <w:proofErr w:type="gramStart"/>
      <w:r w:rsidRPr="00813FA0">
        <w:t>language  into</w:t>
      </w:r>
      <w:proofErr w:type="gramEnd"/>
      <w:r w:rsidRPr="00813FA0">
        <w:t xml:space="preserve">  computer-oriented  machine-language.</w:t>
      </w:r>
    </w:p>
    <w:p w14:paraId="6739BCCE" w14:textId="77777777" w:rsidR="00813FA0" w:rsidRPr="00813FA0" w:rsidRDefault="00813FA0" w:rsidP="00813FA0">
      <w:pPr>
        <w:pStyle w:val="NoSpacing"/>
      </w:pPr>
      <w:r w:rsidRPr="00813FA0">
        <w:t>A compiler allows virtually all computer users to</w:t>
      </w:r>
    </w:p>
    <w:p w14:paraId="2D0D2485" w14:textId="77777777" w:rsidR="00813FA0" w:rsidRPr="00813FA0" w:rsidRDefault="00813FA0" w:rsidP="00813FA0">
      <w:pPr>
        <w:pStyle w:val="NoSpacing"/>
      </w:pPr>
      <w:r w:rsidRPr="00813FA0">
        <w:t xml:space="preserve">ignore </w:t>
      </w:r>
      <w:proofErr w:type="gramStart"/>
      <w:r w:rsidRPr="00813FA0">
        <w:t>the  machine</w:t>
      </w:r>
      <w:proofErr w:type="gramEnd"/>
      <w:r w:rsidRPr="00813FA0">
        <w:t>-dependent  details of machine language.</w:t>
      </w:r>
    </w:p>
    <w:p w14:paraId="6C3EDB8E" w14:textId="77777777" w:rsidR="00813FA0" w:rsidRPr="00813FA0" w:rsidRDefault="00813FA0" w:rsidP="00813FA0">
      <w:pPr>
        <w:pStyle w:val="NoSpacing"/>
      </w:pPr>
      <w:r w:rsidRPr="00813FA0">
        <w:t>Isn't that nice?  =:)</w:t>
      </w:r>
    </w:p>
    <w:p w14:paraId="4279BD3D" w14:textId="77777777" w:rsidR="00813FA0" w:rsidRPr="00813FA0" w:rsidRDefault="00813FA0" w:rsidP="00813FA0">
      <w:pPr>
        <w:pStyle w:val="NoSpacing"/>
      </w:pPr>
      <w:r w:rsidRPr="00813FA0">
        <w:t xml:space="preserve">  </w:t>
      </w:r>
    </w:p>
    <w:p w14:paraId="535DA14E" w14:textId="77777777" w:rsidR="00813FA0" w:rsidRPr="00813FA0" w:rsidRDefault="00813FA0" w:rsidP="00813FA0">
      <w:pPr>
        <w:pStyle w:val="NoSpacing"/>
      </w:pPr>
      <w:r w:rsidRPr="00813FA0">
        <w:t>CST8152</w:t>
      </w:r>
    </w:p>
    <w:p w14:paraId="22232621" w14:textId="4A020680" w:rsidR="00FC13FF" w:rsidRDefault="00813FA0" w:rsidP="00813FA0">
      <w:pPr>
        <w:pStyle w:val="NoSpacing"/>
      </w:pPr>
      <w:proofErr w:type="gramStart"/>
      <w:r w:rsidRPr="00813FA0">
        <w:t>Autumn,  2018</w:t>
      </w:r>
      <w:proofErr w:type="gramEnd"/>
      <w:r w:rsidRPr="00813FA0">
        <w:t></w:t>
      </w:r>
      <w:r w:rsidR="00FC13FF">
        <w:br w:type="page"/>
      </w:r>
    </w:p>
    <w:p w14:paraId="618C33C7" w14:textId="18A34BDB" w:rsidR="00E762DD" w:rsidRDefault="008F7599" w:rsidP="001F1A35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test file: </w:t>
      </w:r>
      <w:r w:rsidR="001F1A35" w:rsidRPr="001F1A35">
        <w:rPr>
          <w:b/>
          <w:sz w:val="32"/>
          <w:szCs w:val="32"/>
        </w:rPr>
        <w:t>ass1fi.out</w:t>
      </w:r>
    </w:p>
    <w:p w14:paraId="1C005A38" w14:textId="77777777" w:rsidR="00813FA0" w:rsidRPr="00813FA0" w:rsidRDefault="00813FA0" w:rsidP="00813FA0">
      <w:pPr>
        <w:pStyle w:val="NoSpacing"/>
      </w:pPr>
      <w:r w:rsidRPr="00813FA0">
        <w:t xml:space="preserve">Reading file ass1.pls </w:t>
      </w:r>
      <w:proofErr w:type="gramStart"/>
      <w:r w:rsidRPr="00813FA0">
        <w:t>....Please</w:t>
      </w:r>
      <w:proofErr w:type="gramEnd"/>
      <w:r w:rsidRPr="00813FA0">
        <w:t xml:space="preserve"> wait</w:t>
      </w:r>
    </w:p>
    <w:p w14:paraId="5491D283" w14:textId="77777777" w:rsidR="00813FA0" w:rsidRPr="00813FA0" w:rsidRDefault="00813FA0" w:rsidP="00813FA0">
      <w:pPr>
        <w:pStyle w:val="NoSpacing"/>
      </w:pPr>
      <w:r w:rsidRPr="00813FA0">
        <w:t>The last character read from the file is: t 116</w:t>
      </w:r>
    </w:p>
    <w:p w14:paraId="7945BFF5" w14:textId="77777777" w:rsidR="00813FA0" w:rsidRPr="00813FA0" w:rsidRDefault="00813FA0" w:rsidP="00813FA0">
      <w:pPr>
        <w:pStyle w:val="NoSpacing"/>
      </w:pPr>
      <w:r w:rsidRPr="00813FA0">
        <w:t>The input file ass1.pls has not been completely loaded.</w:t>
      </w:r>
    </w:p>
    <w:p w14:paraId="03E20814" w14:textId="77777777" w:rsidR="00813FA0" w:rsidRPr="00813FA0" w:rsidRDefault="00813FA0" w:rsidP="00813FA0">
      <w:pPr>
        <w:pStyle w:val="NoSpacing"/>
      </w:pPr>
      <w:r w:rsidRPr="00813FA0">
        <w:t>Input file size: 327</w:t>
      </w:r>
    </w:p>
    <w:p w14:paraId="115C944D" w14:textId="77777777" w:rsidR="00813FA0" w:rsidRPr="00813FA0" w:rsidRDefault="00813FA0" w:rsidP="00813FA0">
      <w:pPr>
        <w:pStyle w:val="NoSpacing"/>
      </w:pPr>
    </w:p>
    <w:p w14:paraId="27B207D2" w14:textId="77777777" w:rsidR="00813FA0" w:rsidRPr="00813FA0" w:rsidRDefault="00813FA0" w:rsidP="00813FA0">
      <w:pPr>
        <w:pStyle w:val="NoSpacing"/>
      </w:pPr>
      <w:r w:rsidRPr="00813FA0">
        <w:t>Printing buffer parameters:</w:t>
      </w:r>
    </w:p>
    <w:p w14:paraId="73E2BF74" w14:textId="77777777" w:rsidR="00813FA0" w:rsidRPr="00813FA0" w:rsidRDefault="00813FA0" w:rsidP="00813FA0">
      <w:pPr>
        <w:pStyle w:val="NoSpacing"/>
      </w:pPr>
    </w:p>
    <w:p w14:paraId="5CD7BFDF" w14:textId="77777777" w:rsidR="00813FA0" w:rsidRPr="00813FA0" w:rsidRDefault="00813FA0" w:rsidP="00813FA0">
      <w:pPr>
        <w:pStyle w:val="NoSpacing"/>
      </w:pPr>
      <w:r w:rsidRPr="00813FA0">
        <w:t>The capacity of the buffer is:  200</w:t>
      </w:r>
    </w:p>
    <w:p w14:paraId="5BE8BC3B" w14:textId="77777777" w:rsidR="00813FA0" w:rsidRPr="00813FA0" w:rsidRDefault="00813FA0" w:rsidP="00813FA0">
      <w:pPr>
        <w:pStyle w:val="NoSpacing"/>
      </w:pPr>
      <w:r w:rsidRPr="00813FA0">
        <w:t>The current size of the buffer is:  200</w:t>
      </w:r>
    </w:p>
    <w:p w14:paraId="0A8A04B2" w14:textId="77777777" w:rsidR="00813FA0" w:rsidRPr="00813FA0" w:rsidRDefault="00813FA0" w:rsidP="00813FA0">
      <w:pPr>
        <w:pStyle w:val="NoSpacing"/>
      </w:pPr>
      <w:r w:rsidRPr="00813FA0">
        <w:t>The operational mode of the buffer is:   0</w:t>
      </w:r>
    </w:p>
    <w:p w14:paraId="6BE2CB4C" w14:textId="77777777" w:rsidR="00813FA0" w:rsidRPr="00813FA0" w:rsidRDefault="00813FA0" w:rsidP="00813FA0">
      <w:pPr>
        <w:pStyle w:val="NoSpacing"/>
      </w:pPr>
      <w:r w:rsidRPr="00813FA0">
        <w:t>The increment factor of the buffer is:  0</w:t>
      </w:r>
    </w:p>
    <w:p w14:paraId="769E0A02" w14:textId="77777777" w:rsidR="00813FA0" w:rsidRPr="00813FA0" w:rsidRDefault="00813FA0" w:rsidP="00813FA0">
      <w:pPr>
        <w:pStyle w:val="NoSpacing"/>
      </w:pPr>
      <w:r w:rsidRPr="00813FA0">
        <w:t>The current mark of the buffer is:  200</w:t>
      </w:r>
    </w:p>
    <w:p w14:paraId="27F2E20B" w14:textId="77777777" w:rsidR="00813FA0" w:rsidRPr="00813FA0" w:rsidRDefault="00813FA0" w:rsidP="00813FA0">
      <w:pPr>
        <w:pStyle w:val="NoSpacing"/>
      </w:pPr>
      <w:r w:rsidRPr="00813FA0">
        <w:t xml:space="preserve">The value of the flags field is: </w:t>
      </w:r>
      <w:proofErr w:type="spellStart"/>
      <w:r w:rsidRPr="00813FA0">
        <w:t>FFFCh</w:t>
      </w:r>
      <w:proofErr w:type="spellEnd"/>
    </w:p>
    <w:p w14:paraId="2BD68874" w14:textId="77777777" w:rsidR="00813FA0" w:rsidRPr="00813FA0" w:rsidRDefault="00813FA0" w:rsidP="00813FA0">
      <w:pPr>
        <w:pStyle w:val="NoSpacing"/>
      </w:pPr>
    </w:p>
    <w:p w14:paraId="603D966A" w14:textId="77777777" w:rsidR="00813FA0" w:rsidRPr="00813FA0" w:rsidRDefault="00813FA0" w:rsidP="00813FA0">
      <w:pPr>
        <w:pStyle w:val="NoSpacing"/>
      </w:pPr>
      <w:r w:rsidRPr="00813FA0">
        <w:t>Printing buffer contents:</w:t>
      </w:r>
    </w:p>
    <w:p w14:paraId="35C05D44" w14:textId="77777777" w:rsidR="00813FA0" w:rsidRPr="00813FA0" w:rsidRDefault="00813FA0" w:rsidP="00813FA0">
      <w:pPr>
        <w:pStyle w:val="NoSpacing"/>
      </w:pPr>
    </w:p>
    <w:p w14:paraId="2FC6BDBD" w14:textId="77777777" w:rsidR="00813FA0" w:rsidRPr="00813FA0" w:rsidRDefault="00813FA0" w:rsidP="00813FA0">
      <w:pPr>
        <w:pStyle w:val="NoSpacing"/>
      </w:pPr>
      <w:proofErr w:type="gramStart"/>
      <w:r w:rsidRPr="00813FA0">
        <w:t>Compilers  are</w:t>
      </w:r>
      <w:proofErr w:type="gramEnd"/>
      <w:r w:rsidRPr="00813FA0">
        <w:t xml:space="preserve">  fundamental  to  modern  computing.</w:t>
      </w:r>
    </w:p>
    <w:p w14:paraId="7669D2CC" w14:textId="77777777" w:rsidR="00813FA0" w:rsidRPr="00813FA0" w:rsidRDefault="00813FA0" w:rsidP="00813FA0">
      <w:pPr>
        <w:pStyle w:val="NoSpacing"/>
      </w:pPr>
      <w:proofErr w:type="gramStart"/>
      <w:r w:rsidRPr="00813FA0">
        <w:t>They  act</w:t>
      </w:r>
      <w:proofErr w:type="gramEnd"/>
      <w:r w:rsidRPr="00813FA0">
        <w:t xml:space="preserve">  as  translators,  transforming  human-oriented</w:t>
      </w:r>
    </w:p>
    <w:p w14:paraId="54C8E5D4" w14:textId="77777777" w:rsidR="00813FA0" w:rsidRPr="00813FA0" w:rsidRDefault="00813FA0" w:rsidP="00813FA0">
      <w:pPr>
        <w:pStyle w:val="NoSpacing"/>
      </w:pPr>
      <w:proofErr w:type="gramStart"/>
      <w:r w:rsidRPr="00813FA0">
        <w:t>language  into</w:t>
      </w:r>
      <w:proofErr w:type="gramEnd"/>
      <w:r w:rsidRPr="00813FA0">
        <w:t xml:space="preserve">  computer-oriented  machine-language.</w:t>
      </w:r>
    </w:p>
    <w:p w14:paraId="3A25CA76" w14:textId="77777777" w:rsidR="00813FA0" w:rsidRPr="00813FA0" w:rsidRDefault="00813FA0" w:rsidP="00813FA0">
      <w:pPr>
        <w:pStyle w:val="NoSpacing"/>
      </w:pPr>
      <w:r w:rsidRPr="00813FA0">
        <w:t xml:space="preserve">A compiler allows virtually all </w:t>
      </w:r>
      <w:proofErr w:type="spellStart"/>
      <w:r w:rsidRPr="00813FA0">
        <w:t>compu</w:t>
      </w:r>
      <w:proofErr w:type="spellEnd"/>
    </w:p>
    <w:p w14:paraId="56D4DF8A" w14:textId="77777777" w:rsidR="00813FA0" w:rsidRPr="00813FA0" w:rsidRDefault="00813FA0" w:rsidP="00813FA0">
      <w:pPr>
        <w:pStyle w:val="NoSpacing"/>
      </w:pPr>
    </w:p>
    <w:p w14:paraId="3F90A6B2" w14:textId="77777777" w:rsidR="00813FA0" w:rsidRPr="00813FA0" w:rsidRDefault="00813FA0" w:rsidP="00813FA0">
      <w:pPr>
        <w:pStyle w:val="NoSpacing"/>
      </w:pPr>
      <w:r w:rsidRPr="00813FA0">
        <w:t>Printing buffer parameters:</w:t>
      </w:r>
    </w:p>
    <w:p w14:paraId="2B57D448" w14:textId="77777777" w:rsidR="00813FA0" w:rsidRPr="00813FA0" w:rsidRDefault="00813FA0" w:rsidP="00813FA0">
      <w:pPr>
        <w:pStyle w:val="NoSpacing"/>
      </w:pPr>
    </w:p>
    <w:p w14:paraId="63778AEC" w14:textId="77777777" w:rsidR="00813FA0" w:rsidRPr="00813FA0" w:rsidRDefault="00813FA0" w:rsidP="00813FA0">
      <w:pPr>
        <w:pStyle w:val="NoSpacing"/>
      </w:pPr>
      <w:r w:rsidRPr="00813FA0">
        <w:t>The capacity of the buffer is:  201</w:t>
      </w:r>
    </w:p>
    <w:p w14:paraId="7C19657C" w14:textId="77777777" w:rsidR="00813FA0" w:rsidRPr="00813FA0" w:rsidRDefault="00813FA0" w:rsidP="00813FA0">
      <w:pPr>
        <w:pStyle w:val="NoSpacing"/>
      </w:pPr>
      <w:r w:rsidRPr="00813FA0">
        <w:t>The current size of the buffer is:  201</w:t>
      </w:r>
    </w:p>
    <w:p w14:paraId="75573982" w14:textId="77777777" w:rsidR="00813FA0" w:rsidRPr="00813FA0" w:rsidRDefault="00813FA0" w:rsidP="00813FA0">
      <w:pPr>
        <w:pStyle w:val="NoSpacing"/>
      </w:pPr>
      <w:r w:rsidRPr="00813FA0">
        <w:t>The operational mode of the buffer is:   0</w:t>
      </w:r>
    </w:p>
    <w:p w14:paraId="2E462CFC" w14:textId="77777777" w:rsidR="00813FA0" w:rsidRPr="00813FA0" w:rsidRDefault="00813FA0" w:rsidP="00813FA0">
      <w:pPr>
        <w:pStyle w:val="NoSpacing"/>
      </w:pPr>
      <w:r w:rsidRPr="00813FA0">
        <w:t>The increment factor of the buffer is:  0</w:t>
      </w:r>
    </w:p>
    <w:p w14:paraId="553883A8" w14:textId="77777777" w:rsidR="00813FA0" w:rsidRPr="00813FA0" w:rsidRDefault="00813FA0" w:rsidP="00813FA0">
      <w:pPr>
        <w:pStyle w:val="NoSpacing"/>
      </w:pPr>
      <w:r w:rsidRPr="00813FA0">
        <w:t>The current mark of the buffer is:  201</w:t>
      </w:r>
    </w:p>
    <w:p w14:paraId="741FA223" w14:textId="77777777" w:rsidR="00813FA0" w:rsidRPr="00813FA0" w:rsidRDefault="00813FA0" w:rsidP="00813FA0">
      <w:pPr>
        <w:pStyle w:val="NoSpacing"/>
      </w:pPr>
      <w:r w:rsidRPr="00813FA0">
        <w:t xml:space="preserve">The value of the flags field is: </w:t>
      </w:r>
      <w:proofErr w:type="spellStart"/>
      <w:r w:rsidRPr="00813FA0">
        <w:t>FFFDh</w:t>
      </w:r>
      <w:proofErr w:type="spellEnd"/>
    </w:p>
    <w:p w14:paraId="7C9C1E4F" w14:textId="77777777" w:rsidR="00813FA0" w:rsidRPr="00813FA0" w:rsidRDefault="00813FA0" w:rsidP="00813FA0">
      <w:pPr>
        <w:pStyle w:val="NoSpacing"/>
      </w:pPr>
    </w:p>
    <w:p w14:paraId="0C43B7CF" w14:textId="77777777" w:rsidR="00813FA0" w:rsidRPr="00813FA0" w:rsidRDefault="00813FA0" w:rsidP="00813FA0">
      <w:pPr>
        <w:pStyle w:val="NoSpacing"/>
      </w:pPr>
      <w:r w:rsidRPr="00813FA0">
        <w:t>Printing buffer contents:</w:t>
      </w:r>
    </w:p>
    <w:p w14:paraId="1CEF4476" w14:textId="77777777" w:rsidR="00813FA0" w:rsidRPr="00813FA0" w:rsidRDefault="00813FA0" w:rsidP="00813FA0">
      <w:pPr>
        <w:pStyle w:val="NoSpacing"/>
      </w:pPr>
    </w:p>
    <w:p w14:paraId="2222288D" w14:textId="77777777" w:rsidR="00813FA0" w:rsidRPr="00813FA0" w:rsidRDefault="00813FA0" w:rsidP="00813FA0">
      <w:pPr>
        <w:pStyle w:val="NoSpacing"/>
      </w:pPr>
      <w:proofErr w:type="gramStart"/>
      <w:r w:rsidRPr="00813FA0">
        <w:t>Compilers  are</w:t>
      </w:r>
      <w:proofErr w:type="gramEnd"/>
      <w:r w:rsidRPr="00813FA0">
        <w:t xml:space="preserve">  fundamental  to  modern  computing.</w:t>
      </w:r>
    </w:p>
    <w:p w14:paraId="137A8038" w14:textId="77777777" w:rsidR="00813FA0" w:rsidRPr="00813FA0" w:rsidRDefault="00813FA0" w:rsidP="00813FA0">
      <w:pPr>
        <w:pStyle w:val="NoSpacing"/>
      </w:pPr>
      <w:proofErr w:type="gramStart"/>
      <w:r w:rsidRPr="00813FA0">
        <w:t>They  act</w:t>
      </w:r>
      <w:proofErr w:type="gramEnd"/>
      <w:r w:rsidRPr="00813FA0">
        <w:t xml:space="preserve">  as  translators,  transforming  human-oriented</w:t>
      </w:r>
    </w:p>
    <w:p w14:paraId="5D959366" w14:textId="77777777" w:rsidR="00813FA0" w:rsidRPr="00813FA0" w:rsidRDefault="00813FA0" w:rsidP="00813FA0">
      <w:pPr>
        <w:pStyle w:val="NoSpacing"/>
      </w:pPr>
      <w:proofErr w:type="gramStart"/>
      <w:r w:rsidRPr="00813FA0">
        <w:t>language  into</w:t>
      </w:r>
      <w:proofErr w:type="gramEnd"/>
      <w:r w:rsidRPr="00813FA0">
        <w:t xml:space="preserve">  computer-oriented  machine-language.</w:t>
      </w:r>
    </w:p>
    <w:p w14:paraId="5CB9FF05" w14:textId="4E448C97" w:rsidR="001F1A35" w:rsidRPr="00813FA0" w:rsidRDefault="00813FA0" w:rsidP="00813FA0">
      <w:pPr>
        <w:pStyle w:val="NoSpacing"/>
      </w:pPr>
      <w:r w:rsidRPr="00813FA0">
        <w:t xml:space="preserve">A compiler allows virtually all </w:t>
      </w:r>
      <w:proofErr w:type="spellStart"/>
      <w:r w:rsidRPr="00813FA0">
        <w:t>compu</w:t>
      </w:r>
      <w:proofErr w:type="spellEnd"/>
      <w:r w:rsidRPr="00813FA0">
        <w:t></w:t>
      </w:r>
    </w:p>
    <w:p w14:paraId="551E5EEF" w14:textId="092CD8D6" w:rsidR="001F1A35" w:rsidRDefault="001F1A35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18872D56" w14:textId="4BA1D1BF" w:rsidR="001F1A35" w:rsidRDefault="008F7599" w:rsidP="001F1A35">
      <w:pPr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test file: </w:t>
      </w:r>
      <w:bookmarkStart w:id="0" w:name="_GoBack"/>
      <w:bookmarkEnd w:id="0"/>
      <w:r w:rsidR="001F1A35">
        <w:rPr>
          <w:b/>
          <w:sz w:val="32"/>
          <w:szCs w:val="32"/>
        </w:rPr>
        <w:t>ass1e.out</w:t>
      </w:r>
    </w:p>
    <w:p w14:paraId="26427563" w14:textId="77777777" w:rsidR="00467656" w:rsidRPr="00467656" w:rsidRDefault="00467656" w:rsidP="00467656">
      <w:pPr>
        <w:pStyle w:val="NoSpacing"/>
      </w:pPr>
      <w:r w:rsidRPr="00467656">
        <w:t xml:space="preserve">Reading file ass1e.pls </w:t>
      </w:r>
      <w:proofErr w:type="gramStart"/>
      <w:r w:rsidRPr="00467656">
        <w:t>....Please</w:t>
      </w:r>
      <w:proofErr w:type="gramEnd"/>
      <w:r w:rsidRPr="00467656">
        <w:t xml:space="preserve"> wait</w:t>
      </w:r>
    </w:p>
    <w:p w14:paraId="5E9E2BB5" w14:textId="77777777" w:rsidR="00467656" w:rsidRPr="00467656" w:rsidRDefault="00467656" w:rsidP="00467656">
      <w:pPr>
        <w:pStyle w:val="NoSpacing"/>
      </w:pPr>
    </w:p>
    <w:p w14:paraId="74FFA94D" w14:textId="77777777" w:rsidR="00467656" w:rsidRPr="00467656" w:rsidRDefault="00467656" w:rsidP="00467656">
      <w:pPr>
        <w:pStyle w:val="NoSpacing"/>
      </w:pPr>
      <w:r w:rsidRPr="00467656">
        <w:t>Printing buffer parameters:</w:t>
      </w:r>
    </w:p>
    <w:p w14:paraId="0F0ED40E" w14:textId="77777777" w:rsidR="00467656" w:rsidRPr="00467656" w:rsidRDefault="00467656" w:rsidP="00467656">
      <w:pPr>
        <w:pStyle w:val="NoSpacing"/>
      </w:pPr>
    </w:p>
    <w:p w14:paraId="46E9D1E9" w14:textId="77777777" w:rsidR="00467656" w:rsidRPr="00467656" w:rsidRDefault="00467656" w:rsidP="00467656">
      <w:pPr>
        <w:pStyle w:val="NoSpacing"/>
      </w:pPr>
      <w:r w:rsidRPr="00467656">
        <w:t>The capacity of the buffer is:  200</w:t>
      </w:r>
    </w:p>
    <w:p w14:paraId="1326B3A9" w14:textId="77777777" w:rsidR="00467656" w:rsidRPr="00467656" w:rsidRDefault="00467656" w:rsidP="00467656">
      <w:pPr>
        <w:pStyle w:val="NoSpacing"/>
      </w:pPr>
      <w:r w:rsidRPr="00467656">
        <w:t>The current size of the buffer is:  0</w:t>
      </w:r>
    </w:p>
    <w:p w14:paraId="4EC70FF8" w14:textId="77777777" w:rsidR="00467656" w:rsidRPr="00467656" w:rsidRDefault="00467656" w:rsidP="00467656">
      <w:pPr>
        <w:pStyle w:val="NoSpacing"/>
      </w:pPr>
      <w:r w:rsidRPr="00467656">
        <w:t>The operational mode of the buffer is:   0</w:t>
      </w:r>
    </w:p>
    <w:p w14:paraId="45BC7210" w14:textId="77777777" w:rsidR="00467656" w:rsidRPr="00467656" w:rsidRDefault="00467656" w:rsidP="00467656">
      <w:pPr>
        <w:pStyle w:val="NoSpacing"/>
      </w:pPr>
      <w:r w:rsidRPr="00467656">
        <w:t>The increment factor of the buffer is:  0</w:t>
      </w:r>
    </w:p>
    <w:p w14:paraId="6970A8E6" w14:textId="77777777" w:rsidR="00467656" w:rsidRPr="00467656" w:rsidRDefault="00467656" w:rsidP="00467656">
      <w:pPr>
        <w:pStyle w:val="NoSpacing"/>
      </w:pPr>
      <w:r w:rsidRPr="00467656">
        <w:t>The current mark of the buffer is:  0</w:t>
      </w:r>
    </w:p>
    <w:p w14:paraId="220C7EA3" w14:textId="77777777" w:rsidR="00467656" w:rsidRPr="00467656" w:rsidRDefault="00467656" w:rsidP="00467656">
      <w:pPr>
        <w:pStyle w:val="NoSpacing"/>
      </w:pPr>
      <w:r w:rsidRPr="00467656">
        <w:t xml:space="preserve">The value of the flags field is: </w:t>
      </w:r>
      <w:proofErr w:type="spellStart"/>
      <w:r w:rsidRPr="00467656">
        <w:t>FFFCh</w:t>
      </w:r>
      <w:proofErr w:type="spellEnd"/>
    </w:p>
    <w:p w14:paraId="5462E916" w14:textId="77777777" w:rsidR="00467656" w:rsidRPr="00467656" w:rsidRDefault="00467656" w:rsidP="00467656">
      <w:pPr>
        <w:pStyle w:val="NoSpacing"/>
      </w:pPr>
    </w:p>
    <w:p w14:paraId="7194E1D5" w14:textId="77777777" w:rsidR="00467656" w:rsidRPr="00467656" w:rsidRDefault="00467656" w:rsidP="00467656">
      <w:pPr>
        <w:pStyle w:val="NoSpacing"/>
      </w:pPr>
      <w:r w:rsidRPr="00467656">
        <w:t>Printing buffer contents:</w:t>
      </w:r>
    </w:p>
    <w:p w14:paraId="77A89758" w14:textId="77777777" w:rsidR="00467656" w:rsidRPr="00467656" w:rsidRDefault="00467656" w:rsidP="00467656">
      <w:pPr>
        <w:pStyle w:val="NoSpacing"/>
      </w:pPr>
    </w:p>
    <w:p w14:paraId="19C30BA0" w14:textId="77777777" w:rsidR="00467656" w:rsidRPr="00467656" w:rsidRDefault="00467656" w:rsidP="00467656">
      <w:pPr>
        <w:pStyle w:val="NoSpacing"/>
      </w:pPr>
      <w:r w:rsidRPr="00467656">
        <w:t>Empty buffer!</w:t>
      </w:r>
    </w:p>
    <w:p w14:paraId="6AA1A7F4" w14:textId="77777777" w:rsidR="00467656" w:rsidRPr="00467656" w:rsidRDefault="00467656" w:rsidP="00467656">
      <w:pPr>
        <w:pStyle w:val="NoSpacing"/>
      </w:pPr>
    </w:p>
    <w:p w14:paraId="56B529A2" w14:textId="77777777" w:rsidR="00467656" w:rsidRPr="00467656" w:rsidRDefault="00467656" w:rsidP="00467656">
      <w:pPr>
        <w:pStyle w:val="NoSpacing"/>
      </w:pPr>
      <w:r w:rsidRPr="00467656">
        <w:t>Printing buffer parameters:</w:t>
      </w:r>
    </w:p>
    <w:p w14:paraId="7F0B1E90" w14:textId="77777777" w:rsidR="00467656" w:rsidRPr="00467656" w:rsidRDefault="00467656" w:rsidP="00467656">
      <w:pPr>
        <w:pStyle w:val="NoSpacing"/>
      </w:pPr>
    </w:p>
    <w:p w14:paraId="68A07E09" w14:textId="77777777" w:rsidR="00467656" w:rsidRPr="00467656" w:rsidRDefault="00467656" w:rsidP="00467656">
      <w:pPr>
        <w:pStyle w:val="NoSpacing"/>
      </w:pPr>
      <w:r w:rsidRPr="00467656">
        <w:t>The capacity of the buffer is:  1</w:t>
      </w:r>
    </w:p>
    <w:p w14:paraId="701005B2" w14:textId="77777777" w:rsidR="00467656" w:rsidRPr="00467656" w:rsidRDefault="00467656" w:rsidP="00467656">
      <w:pPr>
        <w:pStyle w:val="NoSpacing"/>
      </w:pPr>
      <w:r w:rsidRPr="00467656">
        <w:t>The current size of the buffer is:  1</w:t>
      </w:r>
    </w:p>
    <w:p w14:paraId="31B7631E" w14:textId="77777777" w:rsidR="00467656" w:rsidRPr="00467656" w:rsidRDefault="00467656" w:rsidP="00467656">
      <w:pPr>
        <w:pStyle w:val="NoSpacing"/>
      </w:pPr>
      <w:r w:rsidRPr="00467656">
        <w:t>The operational mode of the buffer is:   0</w:t>
      </w:r>
    </w:p>
    <w:p w14:paraId="63624DA3" w14:textId="77777777" w:rsidR="00467656" w:rsidRPr="00467656" w:rsidRDefault="00467656" w:rsidP="00467656">
      <w:pPr>
        <w:pStyle w:val="NoSpacing"/>
      </w:pPr>
      <w:r w:rsidRPr="00467656">
        <w:t>The increment factor of the buffer is:  0</w:t>
      </w:r>
    </w:p>
    <w:p w14:paraId="4D495AF4" w14:textId="77777777" w:rsidR="00467656" w:rsidRPr="00467656" w:rsidRDefault="00467656" w:rsidP="00467656">
      <w:pPr>
        <w:pStyle w:val="NoSpacing"/>
      </w:pPr>
      <w:r w:rsidRPr="00467656">
        <w:t>The current mark of the buffer is:  1</w:t>
      </w:r>
    </w:p>
    <w:p w14:paraId="12331C55" w14:textId="77777777" w:rsidR="00467656" w:rsidRPr="00467656" w:rsidRDefault="00467656" w:rsidP="00467656">
      <w:pPr>
        <w:pStyle w:val="NoSpacing"/>
      </w:pPr>
      <w:r w:rsidRPr="00467656">
        <w:t xml:space="preserve">The value of the flags field is: </w:t>
      </w:r>
      <w:proofErr w:type="spellStart"/>
      <w:r w:rsidRPr="00467656">
        <w:t>FFFCh</w:t>
      </w:r>
      <w:proofErr w:type="spellEnd"/>
    </w:p>
    <w:p w14:paraId="4DD2AC9D" w14:textId="77777777" w:rsidR="00467656" w:rsidRPr="00467656" w:rsidRDefault="00467656" w:rsidP="00467656">
      <w:pPr>
        <w:pStyle w:val="NoSpacing"/>
      </w:pPr>
    </w:p>
    <w:p w14:paraId="2634E4AB" w14:textId="77777777" w:rsidR="00467656" w:rsidRPr="00467656" w:rsidRDefault="00467656" w:rsidP="00467656">
      <w:pPr>
        <w:pStyle w:val="NoSpacing"/>
      </w:pPr>
      <w:r w:rsidRPr="00467656">
        <w:t>Printing buffer contents:</w:t>
      </w:r>
    </w:p>
    <w:p w14:paraId="56354199" w14:textId="77777777" w:rsidR="00467656" w:rsidRPr="00467656" w:rsidRDefault="00467656" w:rsidP="00467656">
      <w:pPr>
        <w:pStyle w:val="NoSpacing"/>
      </w:pPr>
    </w:p>
    <w:p w14:paraId="1A31FD30" w14:textId="54225D60" w:rsidR="001F1A35" w:rsidRPr="00467656" w:rsidRDefault="00467656" w:rsidP="00467656">
      <w:pPr>
        <w:pStyle w:val="NoSpacing"/>
      </w:pPr>
      <w:r w:rsidRPr="00467656">
        <w:t></w:t>
      </w:r>
    </w:p>
    <w:p w14:paraId="3BBC938A" w14:textId="21733643" w:rsidR="001F1A35" w:rsidRPr="001F1A35" w:rsidRDefault="001F1A35" w:rsidP="001F1A35">
      <w:pPr>
        <w:rPr>
          <w:b/>
          <w:sz w:val="32"/>
          <w:szCs w:val="32"/>
        </w:rPr>
      </w:pPr>
    </w:p>
    <w:sectPr w:rsidR="001F1A35" w:rsidRPr="001F1A35" w:rsidSect="001D0E04">
      <w:headerReference w:type="first" r:id="rId12"/>
      <w:pgSz w:w="12240" w:h="15840"/>
      <w:pgMar w:top="1699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1974EB" w14:textId="77777777" w:rsidR="004B7E67" w:rsidRDefault="004B7E67" w:rsidP="00C4598D">
      <w:pPr>
        <w:spacing w:after="0" w:line="240" w:lineRule="auto"/>
      </w:pPr>
      <w:r>
        <w:separator/>
      </w:r>
    </w:p>
  </w:endnote>
  <w:endnote w:type="continuationSeparator" w:id="0">
    <w:p w14:paraId="4858E7D9" w14:textId="77777777" w:rsidR="004B7E67" w:rsidRDefault="004B7E67" w:rsidP="00C459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36734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B52EED" w14:textId="419A8B7B" w:rsidR="00532548" w:rsidRDefault="005325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B63D2B" w14:textId="77777777" w:rsidR="00532548" w:rsidRDefault="005325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29714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D4D3C1" w14:textId="65ADA79F" w:rsidR="002C01E8" w:rsidRDefault="002C01E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10C9A2" w14:textId="77777777" w:rsidR="002C01E8" w:rsidRDefault="002C01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68A613" w14:textId="77777777" w:rsidR="004B7E67" w:rsidRDefault="004B7E67" w:rsidP="00C4598D">
      <w:pPr>
        <w:spacing w:after="0" w:line="240" w:lineRule="auto"/>
      </w:pPr>
      <w:r>
        <w:separator/>
      </w:r>
    </w:p>
  </w:footnote>
  <w:footnote w:type="continuationSeparator" w:id="0">
    <w:p w14:paraId="3EC56FF1" w14:textId="77777777" w:rsidR="004B7E67" w:rsidRDefault="004B7E67" w:rsidP="00C459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9605B5" w14:textId="0DB6CEA9" w:rsidR="00C4598D" w:rsidRDefault="002A6047">
    <w:pPr>
      <w:pStyle w:val="Header"/>
    </w:pPr>
    <w:r>
      <w:t>CST8152 Compilers - Assignment #1</w:t>
    </w:r>
  </w:p>
  <w:p w14:paraId="333A9CBE" w14:textId="68DF184B" w:rsidR="00532548" w:rsidRDefault="002A6047">
    <w:pPr>
      <w:pStyle w:val="Header"/>
    </w:pPr>
    <w:r>
      <w:t>Seongyeop Jeong</w:t>
    </w:r>
    <w:r w:rsidR="00532548">
      <w:t>,</w:t>
    </w:r>
    <w:r>
      <w:t xml:space="preserve"> 040 885 882</w:t>
    </w:r>
  </w:p>
  <w:p w14:paraId="51B3F701" w14:textId="77777777" w:rsidR="001D0E04" w:rsidRDefault="001D0E0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E32F1C" w14:textId="77777777" w:rsidR="00E762DD" w:rsidRDefault="00E762DD" w:rsidP="00E762DD">
    <w:pPr>
      <w:pStyle w:val="Header"/>
    </w:pPr>
    <w:r>
      <w:t>CST8152 Compilers - Assignment #1</w:t>
    </w:r>
  </w:p>
  <w:p w14:paraId="4A932EBF" w14:textId="77777777" w:rsidR="00E762DD" w:rsidRDefault="00E762DD" w:rsidP="00E762DD">
    <w:pPr>
      <w:pStyle w:val="Header"/>
    </w:pPr>
    <w:r>
      <w:t>Seongyeop Jeong, 040 885 882</w:t>
    </w:r>
  </w:p>
  <w:p w14:paraId="0AC99532" w14:textId="03EAFC56" w:rsidR="00E762DD" w:rsidRDefault="00E762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005D94" w14:textId="77777777" w:rsidR="001D0E04" w:rsidRDefault="001D0E04" w:rsidP="00E762DD">
    <w:pPr>
      <w:pStyle w:val="Header"/>
    </w:pPr>
    <w:r>
      <w:t>CST8152 Compilers - Assignment #1</w:t>
    </w:r>
  </w:p>
  <w:p w14:paraId="0312BCE7" w14:textId="77777777" w:rsidR="001D0E04" w:rsidRDefault="001D0E04" w:rsidP="00E762DD">
    <w:pPr>
      <w:pStyle w:val="Header"/>
    </w:pPr>
    <w:r>
      <w:t>Seongyeop Jeong, 040 885 882</w:t>
    </w:r>
  </w:p>
  <w:p w14:paraId="00E59DFF" w14:textId="5EA6652A" w:rsidR="001D0E04" w:rsidRDefault="001D0E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2F03AB"/>
    <w:multiLevelType w:val="multilevel"/>
    <w:tmpl w:val="DDDE2566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05F4118B"/>
    <w:multiLevelType w:val="hybridMultilevel"/>
    <w:tmpl w:val="8CD673E8"/>
    <w:lvl w:ilvl="0" w:tplc="ECFE6036">
      <w:start w:val="3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wMzM3NDQ2MTUwNTdS0lEKTi0uzszPAykwrQUA0nDZvCwAAAA="/>
  </w:docVars>
  <w:rsids>
    <w:rsidRoot w:val="007F7E8B"/>
    <w:rsid w:val="00040AEB"/>
    <w:rsid w:val="000831A9"/>
    <w:rsid w:val="00090B86"/>
    <w:rsid w:val="000932E7"/>
    <w:rsid w:val="000C3B96"/>
    <w:rsid w:val="000D098C"/>
    <w:rsid w:val="001106D2"/>
    <w:rsid w:val="00117E11"/>
    <w:rsid w:val="001262A2"/>
    <w:rsid w:val="00133DE3"/>
    <w:rsid w:val="00136337"/>
    <w:rsid w:val="001D0E04"/>
    <w:rsid w:val="001F1A35"/>
    <w:rsid w:val="002139C8"/>
    <w:rsid w:val="00224079"/>
    <w:rsid w:val="0027685E"/>
    <w:rsid w:val="002874BE"/>
    <w:rsid w:val="002A35D9"/>
    <w:rsid w:val="002A6047"/>
    <w:rsid w:val="002B1E7D"/>
    <w:rsid w:val="002C01E8"/>
    <w:rsid w:val="003258A1"/>
    <w:rsid w:val="00350B28"/>
    <w:rsid w:val="0035183C"/>
    <w:rsid w:val="00360A54"/>
    <w:rsid w:val="003B458C"/>
    <w:rsid w:val="003B4684"/>
    <w:rsid w:val="003E29E5"/>
    <w:rsid w:val="00435696"/>
    <w:rsid w:val="00461CEC"/>
    <w:rsid w:val="00467656"/>
    <w:rsid w:val="004873C3"/>
    <w:rsid w:val="004B1B40"/>
    <w:rsid w:val="004B7E67"/>
    <w:rsid w:val="004C54E8"/>
    <w:rsid w:val="004F5A95"/>
    <w:rsid w:val="005076EF"/>
    <w:rsid w:val="00532548"/>
    <w:rsid w:val="005438C9"/>
    <w:rsid w:val="00555F83"/>
    <w:rsid w:val="00561BCB"/>
    <w:rsid w:val="00577695"/>
    <w:rsid w:val="00584447"/>
    <w:rsid w:val="005878E6"/>
    <w:rsid w:val="005C3418"/>
    <w:rsid w:val="005D6AE2"/>
    <w:rsid w:val="005E486C"/>
    <w:rsid w:val="00652549"/>
    <w:rsid w:val="0068611A"/>
    <w:rsid w:val="00693A0C"/>
    <w:rsid w:val="006A5BBE"/>
    <w:rsid w:val="007219AC"/>
    <w:rsid w:val="00733CFE"/>
    <w:rsid w:val="007406CA"/>
    <w:rsid w:val="007C1547"/>
    <w:rsid w:val="007F7E8B"/>
    <w:rsid w:val="00813FA0"/>
    <w:rsid w:val="00852F89"/>
    <w:rsid w:val="00856A75"/>
    <w:rsid w:val="0089761D"/>
    <w:rsid w:val="008A183E"/>
    <w:rsid w:val="008A2243"/>
    <w:rsid w:val="008B7198"/>
    <w:rsid w:val="008C42EA"/>
    <w:rsid w:val="008E3ED2"/>
    <w:rsid w:val="008F0727"/>
    <w:rsid w:val="008F34B5"/>
    <w:rsid w:val="008F7599"/>
    <w:rsid w:val="0090736E"/>
    <w:rsid w:val="00982F55"/>
    <w:rsid w:val="0098586C"/>
    <w:rsid w:val="009A46BF"/>
    <w:rsid w:val="00A05107"/>
    <w:rsid w:val="00A15204"/>
    <w:rsid w:val="00A561EC"/>
    <w:rsid w:val="00A621E1"/>
    <w:rsid w:val="00A80332"/>
    <w:rsid w:val="00AA6B7E"/>
    <w:rsid w:val="00B20A81"/>
    <w:rsid w:val="00B55CB4"/>
    <w:rsid w:val="00BA789B"/>
    <w:rsid w:val="00BB2718"/>
    <w:rsid w:val="00BD1D8F"/>
    <w:rsid w:val="00C04137"/>
    <w:rsid w:val="00C2371A"/>
    <w:rsid w:val="00C4598D"/>
    <w:rsid w:val="00C63295"/>
    <w:rsid w:val="00CA133E"/>
    <w:rsid w:val="00D02E74"/>
    <w:rsid w:val="00D303B4"/>
    <w:rsid w:val="00D42680"/>
    <w:rsid w:val="00D61851"/>
    <w:rsid w:val="00D742DE"/>
    <w:rsid w:val="00DD6A25"/>
    <w:rsid w:val="00E05963"/>
    <w:rsid w:val="00E171FA"/>
    <w:rsid w:val="00E17C5A"/>
    <w:rsid w:val="00E762DD"/>
    <w:rsid w:val="00EC7E0C"/>
    <w:rsid w:val="00ED4478"/>
    <w:rsid w:val="00EE3941"/>
    <w:rsid w:val="00F01176"/>
    <w:rsid w:val="00F42747"/>
    <w:rsid w:val="00F52F2B"/>
    <w:rsid w:val="00F53599"/>
    <w:rsid w:val="00FC13FF"/>
    <w:rsid w:val="00FF4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18490B"/>
  <w15:chartTrackingRefBased/>
  <w15:docId w15:val="{DD54E30F-E74B-4F7A-A567-0BCC4DC3A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4B1B40"/>
    <w:pPr>
      <w:keepNext/>
      <w:spacing w:after="0" w:line="240" w:lineRule="auto"/>
      <w:outlineLvl w:val="0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4B1B40"/>
    <w:pPr>
      <w:keepNext/>
      <w:numPr>
        <w:numId w:val="2"/>
      </w:numPr>
      <w:tabs>
        <w:tab w:val="left" w:pos="2880"/>
      </w:tabs>
      <w:spacing w:after="0" w:line="240" w:lineRule="auto"/>
      <w:ind w:right="-360"/>
      <w:outlineLvl w:val="1"/>
    </w:pPr>
    <w:rPr>
      <w:rFonts w:ascii="Arial" w:eastAsia="Times New Roman" w:hAnsi="Arial" w:cs="Times New Roman"/>
      <w:sz w:val="24"/>
      <w:szCs w:val="20"/>
      <w:lang w:eastAsia="en-US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4B1B40"/>
    <w:pPr>
      <w:keepNext/>
      <w:spacing w:after="0" w:line="240" w:lineRule="auto"/>
      <w:outlineLvl w:val="3"/>
    </w:pPr>
    <w:rPr>
      <w:rFonts w:ascii="Arial" w:eastAsia="Times New Roman" w:hAnsi="Arial" w:cs="Times New Roman"/>
      <w:b/>
      <w:sz w:val="28"/>
      <w:szCs w:val="20"/>
      <w:lang w:eastAsia="en-US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4B1B40"/>
    <w:pPr>
      <w:keepNext/>
      <w:tabs>
        <w:tab w:val="left" w:pos="8550"/>
      </w:tabs>
      <w:spacing w:after="0" w:line="240" w:lineRule="auto"/>
      <w:outlineLvl w:val="4"/>
    </w:pPr>
    <w:rPr>
      <w:rFonts w:ascii="Arial" w:eastAsia="Times New Roman" w:hAnsi="Arial" w:cs="Times New Roman"/>
      <w:b/>
      <w:sz w:val="24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F7E8B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F7E8B"/>
    <w:rPr>
      <w:lang w:eastAsia="en-US"/>
    </w:rPr>
  </w:style>
  <w:style w:type="table" w:styleId="TableGrid">
    <w:name w:val="Table Grid"/>
    <w:basedOn w:val="TableNormal"/>
    <w:uiPriority w:val="39"/>
    <w:rsid w:val="002A35D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A35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35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35D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45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598D"/>
  </w:style>
  <w:style w:type="paragraph" w:styleId="Footer">
    <w:name w:val="footer"/>
    <w:basedOn w:val="Normal"/>
    <w:link w:val="FooterChar"/>
    <w:uiPriority w:val="99"/>
    <w:unhideWhenUsed/>
    <w:rsid w:val="00C459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598D"/>
  </w:style>
  <w:style w:type="character" w:customStyle="1" w:styleId="Heading1Char">
    <w:name w:val="Heading 1 Char"/>
    <w:basedOn w:val="DefaultParagraphFont"/>
    <w:link w:val="Heading1"/>
    <w:rsid w:val="004B1B40"/>
    <w:rPr>
      <w:rFonts w:ascii="Arial" w:eastAsia="Times New Roman" w:hAnsi="Arial" w:cs="Times New Roman"/>
      <w:sz w:val="24"/>
      <w:szCs w:val="20"/>
      <w:lang w:eastAsia="en-US"/>
    </w:rPr>
  </w:style>
  <w:style w:type="character" w:customStyle="1" w:styleId="Heading2Char">
    <w:name w:val="Heading 2 Char"/>
    <w:basedOn w:val="DefaultParagraphFont"/>
    <w:link w:val="Heading2"/>
    <w:semiHidden/>
    <w:rsid w:val="004B1B40"/>
    <w:rPr>
      <w:rFonts w:ascii="Arial" w:eastAsia="Times New Roman" w:hAnsi="Arial" w:cs="Times New Roman"/>
      <w:sz w:val="24"/>
      <w:szCs w:val="20"/>
      <w:lang w:eastAsia="en-US"/>
    </w:rPr>
  </w:style>
  <w:style w:type="character" w:customStyle="1" w:styleId="Heading4Char">
    <w:name w:val="Heading 4 Char"/>
    <w:basedOn w:val="DefaultParagraphFont"/>
    <w:link w:val="Heading4"/>
    <w:semiHidden/>
    <w:rsid w:val="004B1B40"/>
    <w:rPr>
      <w:rFonts w:ascii="Arial" w:eastAsia="Times New Roman" w:hAnsi="Arial" w:cs="Times New Roman"/>
      <w:b/>
      <w:sz w:val="28"/>
      <w:szCs w:val="20"/>
      <w:lang w:eastAsia="en-US"/>
    </w:rPr>
  </w:style>
  <w:style w:type="character" w:customStyle="1" w:styleId="Heading5Char">
    <w:name w:val="Heading 5 Char"/>
    <w:basedOn w:val="DefaultParagraphFont"/>
    <w:link w:val="Heading5"/>
    <w:semiHidden/>
    <w:rsid w:val="004B1B40"/>
    <w:rPr>
      <w:rFonts w:ascii="Arial" w:eastAsia="Times New Roman" w:hAnsi="Arial" w:cs="Times New Roman"/>
      <w:b/>
      <w:sz w:val="24"/>
      <w:szCs w:val="20"/>
      <w:lang w:eastAsia="en-US"/>
    </w:rPr>
  </w:style>
  <w:style w:type="paragraph" w:styleId="Title">
    <w:name w:val="Title"/>
    <w:basedOn w:val="Normal"/>
    <w:link w:val="TitleChar"/>
    <w:qFormat/>
    <w:rsid w:val="004B1B40"/>
    <w:pPr>
      <w:spacing w:after="0" w:line="240" w:lineRule="auto"/>
      <w:jc w:val="center"/>
    </w:pPr>
    <w:rPr>
      <w:rFonts w:ascii="Arial" w:eastAsia="Times New Roman" w:hAnsi="Arial" w:cs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4B1B40"/>
    <w:rPr>
      <w:rFonts w:ascii="Arial" w:eastAsia="Times New Roman" w:hAnsi="Arial" w:cs="Times New Roman"/>
      <w:b/>
      <w:sz w:val="28"/>
      <w:szCs w:val="20"/>
      <w:lang w:eastAsia="en-US"/>
    </w:rPr>
  </w:style>
  <w:style w:type="paragraph" w:styleId="Subtitle">
    <w:name w:val="Subtitle"/>
    <w:basedOn w:val="Normal"/>
    <w:link w:val="SubtitleChar"/>
    <w:qFormat/>
    <w:rsid w:val="004B1B40"/>
    <w:pPr>
      <w:spacing w:after="0" w:line="240" w:lineRule="auto"/>
    </w:pPr>
    <w:rPr>
      <w:rFonts w:ascii="Arial" w:eastAsia="Times New Roman" w:hAnsi="Arial" w:cs="Times New Roman"/>
      <w:b/>
      <w:sz w:val="28"/>
      <w:szCs w:val="20"/>
      <w:lang w:eastAsia="en-US"/>
    </w:rPr>
  </w:style>
  <w:style w:type="character" w:customStyle="1" w:styleId="SubtitleChar">
    <w:name w:val="Subtitle Char"/>
    <w:basedOn w:val="DefaultParagraphFont"/>
    <w:link w:val="Subtitle"/>
    <w:rsid w:val="004B1B40"/>
    <w:rPr>
      <w:rFonts w:ascii="Arial" w:eastAsia="Times New Roman" w:hAnsi="Arial" w:cs="Times New Roman"/>
      <w:b/>
      <w:sz w:val="28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789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8-10-03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3</Pages>
  <Words>4958</Words>
  <Characters>28267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T8152 - Compiler</vt:lpstr>
    </vt:vector>
  </TitlesOfParts>
  <Company/>
  <LinksUpToDate>false</LinksUpToDate>
  <CharactersWithSpaces>33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T8152 - Compiler</dc:title>
  <dc:subject>Lab section 012</dc:subject>
  <dc:creator>Seongyeop Jeong</dc:creator>
  <cp:keywords/>
  <dc:description/>
  <cp:lastModifiedBy>Seongyeop Jeong</cp:lastModifiedBy>
  <cp:revision>3</cp:revision>
  <dcterms:created xsi:type="dcterms:W3CDTF">2018-10-04T04:27:00Z</dcterms:created>
  <dcterms:modified xsi:type="dcterms:W3CDTF">2018-10-04T16:01:00Z</dcterms:modified>
</cp:coreProperties>
</file>